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17818DEF"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del w:id="4" w:author="32.279_CR0007R1_(Rel-18)_5MBS_CH" w:date="2024-07-04T16:37:00Z">
              <w:r w:rsidR="00746A46" w:rsidDel="00B20526">
                <w:rPr>
                  <w:noProof w:val="0"/>
                </w:rPr>
                <w:delText>1</w:delText>
              </w:r>
            </w:del>
            <w:ins w:id="5" w:author="32.279_CR0007R1_(Rel-18)_5MBS_CH" w:date="2024-07-04T16:37:00Z">
              <w:r w:rsidR="00B20526">
                <w:rPr>
                  <w:noProof w:val="0"/>
                </w:rPr>
                <w:t>2</w:t>
              </w:r>
            </w:ins>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6" w:name="issueDate"/>
            <w:r w:rsidR="008224E5" w:rsidRPr="0005603B">
              <w:rPr>
                <w:noProof w:val="0"/>
                <w:sz w:val="32"/>
              </w:rPr>
              <w:t>202</w:t>
            </w:r>
            <w:r w:rsidR="00746A46">
              <w:rPr>
                <w:noProof w:val="0"/>
                <w:sz w:val="32"/>
              </w:rPr>
              <w:t>4</w:t>
            </w:r>
            <w:r w:rsidRPr="0005603B">
              <w:rPr>
                <w:noProof w:val="0"/>
                <w:sz w:val="32"/>
              </w:rPr>
              <w:t>-</w:t>
            </w:r>
            <w:bookmarkEnd w:id="6"/>
            <w:del w:id="7" w:author="32.279_CR0007R1_(Rel-18)_5MBS_CH" w:date="2024-07-04T16:37:00Z">
              <w:r w:rsidR="00746A46" w:rsidDel="00B20526">
                <w:rPr>
                  <w:noProof w:val="0"/>
                  <w:sz w:val="32"/>
                </w:rPr>
                <w:delText>03</w:delText>
              </w:r>
            </w:del>
            <w:ins w:id="8" w:author="32.279_CR0007R1_(Rel-18)_5MBS_CH" w:date="2024-07-04T16:37:00Z">
              <w:r w:rsidR="00B20526">
                <w:rPr>
                  <w:noProof w:val="0"/>
                  <w:sz w:val="32"/>
                </w:rPr>
                <w:t>06</w:t>
              </w:r>
            </w:ins>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9" w:name="spectype2"/>
            <w:r w:rsidRPr="0005603B">
              <w:rPr>
                <w:noProof w:val="0"/>
              </w:rPr>
              <w:t>Specification</w:t>
            </w:r>
            <w:bookmarkEnd w:id="9"/>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10"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10"/>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11" w:name="specRelease"/>
            <w:r w:rsidRPr="0005603B">
              <w:rPr>
                <w:rStyle w:val="ZGSM"/>
              </w:rPr>
              <w:t>1</w:t>
            </w:r>
            <w:r w:rsidR="00D82E6F" w:rsidRPr="0005603B">
              <w:rPr>
                <w:rStyle w:val="ZGSM"/>
              </w:rPr>
              <w:t>8</w:t>
            </w:r>
            <w:bookmarkEnd w:id="11"/>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12"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12"/>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13"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4"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4"/>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5"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627E7F25" w:rsidR="00E16509" w:rsidRPr="0005603B" w:rsidRDefault="00E16509" w:rsidP="00133525">
            <w:pPr>
              <w:pStyle w:val="FP"/>
              <w:jc w:val="center"/>
              <w:rPr>
                <w:sz w:val="18"/>
              </w:rPr>
            </w:pPr>
            <w:r w:rsidRPr="0005603B">
              <w:rPr>
                <w:sz w:val="18"/>
              </w:rPr>
              <w:t xml:space="preserve">© </w:t>
            </w:r>
            <w:bookmarkStart w:id="16" w:name="copyrightDate"/>
            <w:r w:rsidRPr="0005603B">
              <w:rPr>
                <w:sz w:val="18"/>
              </w:rPr>
              <w:t>2</w:t>
            </w:r>
            <w:r w:rsidR="008E2D68" w:rsidRPr="0005603B">
              <w:rPr>
                <w:sz w:val="18"/>
              </w:rPr>
              <w:t>02</w:t>
            </w:r>
            <w:bookmarkEnd w:id="16"/>
            <w:r w:rsidR="00746A46">
              <w:rPr>
                <w:sz w:val="18"/>
              </w:rPr>
              <w:t>4</w:t>
            </w:r>
            <w:r w:rsidRPr="0005603B">
              <w:rPr>
                <w:sz w:val="18"/>
              </w:rPr>
              <w:t>, 3GPP Organizational Partners (ARIB, ATIS, CCSA, ETSI, TSDSI, TTA, TTC).</w:t>
            </w:r>
            <w:bookmarkStart w:id="17" w:name="copyrightaddon"/>
            <w:bookmarkEnd w:id="17"/>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5"/>
          </w:p>
          <w:p w14:paraId="26DA3D2F" w14:textId="77777777" w:rsidR="00E16509" w:rsidRPr="0005603B" w:rsidRDefault="00E16509" w:rsidP="00133525"/>
        </w:tc>
      </w:tr>
      <w:bookmarkEnd w:id="13"/>
    </w:tbl>
    <w:p w14:paraId="04D347A8" w14:textId="77777777" w:rsidR="00080512" w:rsidRPr="0005603B" w:rsidRDefault="00080512">
      <w:pPr>
        <w:pStyle w:val="TT"/>
      </w:pPr>
      <w:r w:rsidRPr="0005603B">
        <w:br w:type="page"/>
      </w:r>
      <w:bookmarkStart w:id="18" w:name="tableOfContents"/>
      <w:bookmarkEnd w:id="18"/>
      <w:r w:rsidRPr="0005603B">
        <w:lastRenderedPageBreak/>
        <w:t>Contents</w:t>
      </w:r>
    </w:p>
    <w:p w14:paraId="3877CADB" w14:textId="012190AB" w:rsidR="00DD425E"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DD425E">
        <w:rPr>
          <w:noProof/>
        </w:rPr>
        <w:t>Foreword</w:t>
      </w:r>
      <w:r w:rsidR="00DD425E">
        <w:rPr>
          <w:noProof/>
        </w:rPr>
        <w:tab/>
      </w:r>
      <w:r w:rsidR="00DD425E">
        <w:rPr>
          <w:noProof/>
        </w:rPr>
        <w:fldChar w:fldCharType="begin" w:fldLock="1"/>
      </w:r>
      <w:r w:rsidR="00DD425E">
        <w:rPr>
          <w:noProof/>
        </w:rPr>
        <w:instrText xml:space="preserve"> PAGEREF _Toc171417076 \h </w:instrText>
      </w:r>
      <w:r w:rsidR="00DD425E">
        <w:rPr>
          <w:noProof/>
        </w:rPr>
      </w:r>
      <w:r w:rsidR="00DD425E">
        <w:rPr>
          <w:noProof/>
        </w:rPr>
        <w:fldChar w:fldCharType="separate"/>
      </w:r>
      <w:r w:rsidR="00DD425E">
        <w:rPr>
          <w:noProof/>
        </w:rPr>
        <w:t>5</w:t>
      </w:r>
      <w:r w:rsidR="00DD425E">
        <w:rPr>
          <w:noProof/>
        </w:rPr>
        <w:fldChar w:fldCharType="end"/>
      </w:r>
    </w:p>
    <w:p w14:paraId="66AE0621" w14:textId="58CA9C81"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1417077 \h </w:instrText>
      </w:r>
      <w:r>
        <w:rPr>
          <w:noProof/>
        </w:rPr>
      </w:r>
      <w:r>
        <w:rPr>
          <w:noProof/>
        </w:rPr>
        <w:fldChar w:fldCharType="separate"/>
      </w:r>
      <w:r>
        <w:rPr>
          <w:noProof/>
        </w:rPr>
        <w:t>7</w:t>
      </w:r>
      <w:r>
        <w:rPr>
          <w:noProof/>
        </w:rPr>
        <w:fldChar w:fldCharType="end"/>
      </w:r>
    </w:p>
    <w:p w14:paraId="3D2E0046" w14:textId="3316DC9C"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1417078 \h </w:instrText>
      </w:r>
      <w:r>
        <w:rPr>
          <w:noProof/>
        </w:rPr>
      </w:r>
      <w:r>
        <w:rPr>
          <w:noProof/>
        </w:rPr>
        <w:fldChar w:fldCharType="separate"/>
      </w:r>
      <w:r>
        <w:rPr>
          <w:noProof/>
        </w:rPr>
        <w:t>7</w:t>
      </w:r>
      <w:r>
        <w:rPr>
          <w:noProof/>
        </w:rPr>
        <w:fldChar w:fldCharType="end"/>
      </w:r>
    </w:p>
    <w:p w14:paraId="28CD4091" w14:textId="30D6030C"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417079 \h </w:instrText>
      </w:r>
      <w:r>
        <w:rPr>
          <w:noProof/>
        </w:rPr>
      </w:r>
      <w:r>
        <w:rPr>
          <w:noProof/>
        </w:rPr>
        <w:fldChar w:fldCharType="separate"/>
      </w:r>
      <w:r>
        <w:rPr>
          <w:noProof/>
        </w:rPr>
        <w:t>8</w:t>
      </w:r>
      <w:r>
        <w:rPr>
          <w:noProof/>
        </w:rPr>
        <w:fldChar w:fldCharType="end"/>
      </w:r>
    </w:p>
    <w:p w14:paraId="6532CAEC" w14:textId="1FEFD14F"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1417080 \h </w:instrText>
      </w:r>
      <w:r>
        <w:rPr>
          <w:noProof/>
        </w:rPr>
      </w:r>
      <w:r>
        <w:rPr>
          <w:noProof/>
        </w:rPr>
        <w:fldChar w:fldCharType="separate"/>
      </w:r>
      <w:r>
        <w:rPr>
          <w:noProof/>
        </w:rPr>
        <w:t>8</w:t>
      </w:r>
      <w:r>
        <w:rPr>
          <w:noProof/>
        </w:rPr>
        <w:fldChar w:fldCharType="end"/>
      </w:r>
    </w:p>
    <w:p w14:paraId="689FAE2D" w14:textId="79CB7534"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1417081 \h </w:instrText>
      </w:r>
      <w:r>
        <w:rPr>
          <w:noProof/>
        </w:rPr>
      </w:r>
      <w:r>
        <w:rPr>
          <w:noProof/>
        </w:rPr>
        <w:fldChar w:fldCharType="separate"/>
      </w:r>
      <w:r>
        <w:rPr>
          <w:noProof/>
        </w:rPr>
        <w:t>8</w:t>
      </w:r>
      <w:r>
        <w:rPr>
          <w:noProof/>
        </w:rPr>
        <w:fldChar w:fldCharType="end"/>
      </w:r>
    </w:p>
    <w:p w14:paraId="50E9EA82" w14:textId="6B2D3773"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1417082 \h </w:instrText>
      </w:r>
      <w:r>
        <w:rPr>
          <w:noProof/>
        </w:rPr>
      </w:r>
      <w:r>
        <w:rPr>
          <w:noProof/>
        </w:rPr>
        <w:fldChar w:fldCharType="separate"/>
      </w:r>
      <w:r>
        <w:rPr>
          <w:noProof/>
        </w:rPr>
        <w:t>8</w:t>
      </w:r>
      <w:r>
        <w:rPr>
          <w:noProof/>
        </w:rPr>
        <w:fldChar w:fldCharType="end"/>
      </w:r>
    </w:p>
    <w:p w14:paraId="38D6683A" w14:textId="179E0527"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71417083 \h </w:instrText>
      </w:r>
      <w:r>
        <w:rPr>
          <w:noProof/>
        </w:rPr>
      </w:r>
      <w:r>
        <w:rPr>
          <w:noProof/>
        </w:rPr>
        <w:fldChar w:fldCharType="separate"/>
      </w:r>
      <w:r>
        <w:rPr>
          <w:noProof/>
        </w:rPr>
        <w:t>9</w:t>
      </w:r>
      <w:r>
        <w:rPr>
          <w:noProof/>
        </w:rPr>
        <w:fldChar w:fldCharType="end"/>
      </w:r>
    </w:p>
    <w:p w14:paraId="14693B3C" w14:textId="2C4CF620"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4.1</w:t>
      </w:r>
      <w:r w:rsidRPr="001138B3">
        <w:rPr>
          <w:rFonts w:eastAsia="DengXian"/>
          <w:noProof/>
        </w:rPr>
        <w:tab/>
        <w:t>High-level time sensitive networking architecture</w:t>
      </w:r>
      <w:r>
        <w:rPr>
          <w:noProof/>
        </w:rPr>
        <w:tab/>
      </w:r>
      <w:r>
        <w:rPr>
          <w:noProof/>
        </w:rPr>
        <w:fldChar w:fldCharType="begin" w:fldLock="1"/>
      </w:r>
      <w:r>
        <w:rPr>
          <w:noProof/>
        </w:rPr>
        <w:instrText xml:space="preserve"> PAGEREF _Toc171417084 \h </w:instrText>
      </w:r>
      <w:r>
        <w:rPr>
          <w:noProof/>
        </w:rPr>
      </w:r>
      <w:r>
        <w:rPr>
          <w:noProof/>
        </w:rPr>
        <w:fldChar w:fldCharType="separate"/>
      </w:r>
      <w:r>
        <w:rPr>
          <w:noProof/>
        </w:rPr>
        <w:t>9</w:t>
      </w:r>
      <w:r>
        <w:rPr>
          <w:noProof/>
        </w:rPr>
        <w:fldChar w:fldCharType="end"/>
      </w:r>
    </w:p>
    <w:p w14:paraId="24122F2F" w14:textId="71C6F0AF"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4.2</w:t>
      </w:r>
      <w:r w:rsidRPr="001138B3">
        <w:rPr>
          <w:rFonts w:eastAsia="DengXian"/>
          <w:noProof/>
        </w:rPr>
        <w:tab/>
        <w:t>Time sensitive networking converged charging architecture</w:t>
      </w:r>
      <w:r>
        <w:rPr>
          <w:noProof/>
        </w:rPr>
        <w:tab/>
      </w:r>
      <w:r>
        <w:rPr>
          <w:noProof/>
        </w:rPr>
        <w:fldChar w:fldCharType="begin" w:fldLock="1"/>
      </w:r>
      <w:r>
        <w:rPr>
          <w:noProof/>
        </w:rPr>
        <w:instrText xml:space="preserve"> PAGEREF _Toc171417085 \h </w:instrText>
      </w:r>
      <w:r>
        <w:rPr>
          <w:noProof/>
        </w:rPr>
      </w:r>
      <w:r>
        <w:rPr>
          <w:noProof/>
        </w:rPr>
        <w:fldChar w:fldCharType="separate"/>
      </w:r>
      <w:r>
        <w:rPr>
          <w:noProof/>
        </w:rPr>
        <w:t>10</w:t>
      </w:r>
      <w:r>
        <w:rPr>
          <w:noProof/>
        </w:rPr>
        <w:fldChar w:fldCharType="end"/>
      </w:r>
    </w:p>
    <w:p w14:paraId="68A8F55D" w14:textId="7548B1F4"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1138B3">
        <w:rPr>
          <w:rFonts w:eastAsia="DengXian"/>
          <w:noProof/>
        </w:rPr>
        <w:t>Time sensitive networking charging principles and scenarios</w:t>
      </w:r>
      <w:r>
        <w:rPr>
          <w:noProof/>
        </w:rPr>
        <w:tab/>
      </w:r>
      <w:r>
        <w:rPr>
          <w:noProof/>
        </w:rPr>
        <w:fldChar w:fldCharType="begin" w:fldLock="1"/>
      </w:r>
      <w:r>
        <w:rPr>
          <w:noProof/>
        </w:rPr>
        <w:instrText xml:space="preserve"> PAGEREF _Toc171417086 \h </w:instrText>
      </w:r>
      <w:r>
        <w:rPr>
          <w:noProof/>
        </w:rPr>
      </w:r>
      <w:r>
        <w:rPr>
          <w:noProof/>
        </w:rPr>
        <w:fldChar w:fldCharType="separate"/>
      </w:r>
      <w:r>
        <w:rPr>
          <w:noProof/>
        </w:rPr>
        <w:t>12</w:t>
      </w:r>
      <w:r>
        <w:rPr>
          <w:noProof/>
        </w:rPr>
        <w:fldChar w:fldCharType="end"/>
      </w:r>
    </w:p>
    <w:p w14:paraId="34D9E214" w14:textId="4F516ECC"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5.1</w:t>
      </w:r>
      <w:r w:rsidRPr="001138B3">
        <w:rPr>
          <w:rFonts w:eastAsia="DengXian"/>
          <w:noProof/>
        </w:rPr>
        <w:tab/>
        <w:t>Time sensitive networking charging principles</w:t>
      </w:r>
      <w:r>
        <w:rPr>
          <w:noProof/>
        </w:rPr>
        <w:tab/>
      </w:r>
      <w:r>
        <w:rPr>
          <w:noProof/>
        </w:rPr>
        <w:fldChar w:fldCharType="begin" w:fldLock="1"/>
      </w:r>
      <w:r>
        <w:rPr>
          <w:noProof/>
        </w:rPr>
        <w:instrText xml:space="preserve"> PAGEREF _Toc171417087 \h </w:instrText>
      </w:r>
      <w:r>
        <w:rPr>
          <w:noProof/>
        </w:rPr>
      </w:r>
      <w:r>
        <w:rPr>
          <w:noProof/>
        </w:rPr>
        <w:fldChar w:fldCharType="separate"/>
      </w:r>
      <w:r>
        <w:rPr>
          <w:noProof/>
        </w:rPr>
        <w:t>12</w:t>
      </w:r>
      <w:r>
        <w:rPr>
          <w:noProof/>
        </w:rPr>
        <w:fldChar w:fldCharType="end"/>
      </w:r>
    </w:p>
    <w:p w14:paraId="25C2E552" w14:textId="13EED56C"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71417088 \h </w:instrText>
      </w:r>
      <w:r>
        <w:rPr>
          <w:noProof/>
        </w:rPr>
      </w:r>
      <w:r>
        <w:rPr>
          <w:noProof/>
        </w:rPr>
        <w:fldChar w:fldCharType="separate"/>
      </w:r>
      <w:r>
        <w:rPr>
          <w:noProof/>
        </w:rPr>
        <w:t>12</w:t>
      </w:r>
      <w:r>
        <w:rPr>
          <w:noProof/>
        </w:rPr>
        <w:fldChar w:fldCharType="end"/>
      </w:r>
    </w:p>
    <w:p w14:paraId="40E43C47" w14:textId="1F50D132"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71417089 \h </w:instrText>
      </w:r>
      <w:r>
        <w:rPr>
          <w:noProof/>
        </w:rPr>
      </w:r>
      <w:r>
        <w:rPr>
          <w:noProof/>
        </w:rPr>
        <w:fldChar w:fldCharType="separate"/>
      </w:r>
      <w:r>
        <w:rPr>
          <w:noProof/>
        </w:rPr>
        <w:t>12</w:t>
      </w:r>
      <w:r>
        <w:rPr>
          <w:noProof/>
        </w:rPr>
        <w:fldChar w:fldCharType="end"/>
      </w:r>
    </w:p>
    <w:p w14:paraId="0EE94032" w14:textId="0448E8B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71417090 \h </w:instrText>
      </w:r>
      <w:r>
        <w:rPr>
          <w:noProof/>
        </w:rPr>
      </w:r>
      <w:r>
        <w:rPr>
          <w:noProof/>
        </w:rPr>
        <w:fldChar w:fldCharType="separate"/>
      </w:r>
      <w:r>
        <w:rPr>
          <w:noProof/>
        </w:rPr>
        <w:t>13</w:t>
      </w:r>
      <w:r>
        <w:rPr>
          <w:noProof/>
        </w:rPr>
        <w:fldChar w:fldCharType="end"/>
      </w:r>
    </w:p>
    <w:p w14:paraId="25506DD2" w14:textId="1D842CFB"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71417091 \h </w:instrText>
      </w:r>
      <w:r>
        <w:rPr>
          <w:noProof/>
        </w:rPr>
      </w:r>
      <w:r>
        <w:rPr>
          <w:noProof/>
        </w:rPr>
        <w:fldChar w:fldCharType="separate"/>
      </w:r>
      <w:r>
        <w:rPr>
          <w:noProof/>
        </w:rPr>
        <w:t>13</w:t>
      </w:r>
      <w:r>
        <w:rPr>
          <w:noProof/>
        </w:rPr>
        <w:fldChar w:fldCharType="end"/>
      </w:r>
    </w:p>
    <w:p w14:paraId="1991D8D9" w14:textId="70C24BF0"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5.2</w:t>
      </w:r>
      <w:r w:rsidRPr="001138B3">
        <w:rPr>
          <w:rFonts w:eastAsia="DengXian"/>
          <w:noProof/>
        </w:rPr>
        <w:tab/>
        <w:t>Time sensitive networking charging scenarios</w:t>
      </w:r>
      <w:r>
        <w:rPr>
          <w:noProof/>
        </w:rPr>
        <w:tab/>
      </w:r>
      <w:r>
        <w:rPr>
          <w:noProof/>
        </w:rPr>
        <w:fldChar w:fldCharType="begin" w:fldLock="1"/>
      </w:r>
      <w:r>
        <w:rPr>
          <w:noProof/>
        </w:rPr>
        <w:instrText xml:space="preserve"> PAGEREF _Toc171417092 \h </w:instrText>
      </w:r>
      <w:r>
        <w:rPr>
          <w:noProof/>
        </w:rPr>
      </w:r>
      <w:r>
        <w:rPr>
          <w:noProof/>
        </w:rPr>
        <w:fldChar w:fldCharType="separate"/>
      </w:r>
      <w:r>
        <w:rPr>
          <w:noProof/>
        </w:rPr>
        <w:t>13</w:t>
      </w:r>
      <w:r>
        <w:rPr>
          <w:noProof/>
        </w:rPr>
        <w:fldChar w:fldCharType="end"/>
      </w:r>
    </w:p>
    <w:p w14:paraId="0B38C238" w14:textId="082C96A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71417093 \h </w:instrText>
      </w:r>
      <w:r>
        <w:rPr>
          <w:noProof/>
        </w:rPr>
      </w:r>
      <w:r>
        <w:rPr>
          <w:noProof/>
        </w:rPr>
        <w:fldChar w:fldCharType="separate"/>
      </w:r>
      <w:r>
        <w:rPr>
          <w:noProof/>
        </w:rPr>
        <w:t>13</w:t>
      </w:r>
      <w:r>
        <w:rPr>
          <w:noProof/>
        </w:rPr>
        <w:fldChar w:fldCharType="end"/>
      </w:r>
    </w:p>
    <w:p w14:paraId="1B7F9977" w14:textId="58D7EC2B"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71417094 \h </w:instrText>
      </w:r>
      <w:r>
        <w:rPr>
          <w:noProof/>
        </w:rPr>
      </w:r>
      <w:r>
        <w:rPr>
          <w:noProof/>
        </w:rPr>
        <w:fldChar w:fldCharType="separate"/>
      </w:r>
      <w:r>
        <w:rPr>
          <w:noProof/>
        </w:rPr>
        <w:t>13</w:t>
      </w:r>
      <w:r>
        <w:rPr>
          <w:noProof/>
        </w:rPr>
        <w:fldChar w:fldCharType="end"/>
      </w:r>
    </w:p>
    <w:p w14:paraId="092F29C6" w14:textId="307717F8"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71417095 \h </w:instrText>
      </w:r>
      <w:r>
        <w:rPr>
          <w:noProof/>
        </w:rPr>
      </w:r>
      <w:r>
        <w:rPr>
          <w:noProof/>
        </w:rPr>
        <w:fldChar w:fldCharType="separate"/>
      </w:r>
      <w:r>
        <w:rPr>
          <w:noProof/>
        </w:rPr>
        <w:t>13</w:t>
      </w:r>
      <w:r>
        <w:rPr>
          <w:noProof/>
        </w:rPr>
        <w:fldChar w:fldCharType="end"/>
      </w:r>
    </w:p>
    <w:p w14:paraId="7162459A" w14:textId="53CB631B"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71417096 \h </w:instrText>
      </w:r>
      <w:r>
        <w:rPr>
          <w:noProof/>
        </w:rPr>
      </w:r>
      <w:r>
        <w:rPr>
          <w:noProof/>
        </w:rPr>
        <w:fldChar w:fldCharType="separate"/>
      </w:r>
      <w:r>
        <w:rPr>
          <w:noProof/>
        </w:rPr>
        <w:t>14</w:t>
      </w:r>
      <w:r>
        <w:rPr>
          <w:noProof/>
        </w:rPr>
        <w:fldChar w:fldCharType="end"/>
      </w:r>
    </w:p>
    <w:p w14:paraId="62151962" w14:textId="59127C10"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71417097 \h </w:instrText>
      </w:r>
      <w:r>
        <w:rPr>
          <w:noProof/>
        </w:rPr>
      </w:r>
      <w:r>
        <w:rPr>
          <w:noProof/>
        </w:rPr>
        <w:fldChar w:fldCharType="separate"/>
      </w:r>
      <w:r>
        <w:rPr>
          <w:noProof/>
        </w:rPr>
        <w:t>14</w:t>
      </w:r>
      <w:r>
        <w:rPr>
          <w:noProof/>
        </w:rPr>
        <w:fldChar w:fldCharType="end"/>
      </w:r>
    </w:p>
    <w:p w14:paraId="5E7BA8EE" w14:textId="7BA73F2A"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71417098 \h </w:instrText>
      </w:r>
      <w:r>
        <w:rPr>
          <w:noProof/>
        </w:rPr>
      </w:r>
      <w:r>
        <w:rPr>
          <w:noProof/>
        </w:rPr>
        <w:fldChar w:fldCharType="separate"/>
      </w:r>
      <w:r>
        <w:rPr>
          <w:noProof/>
        </w:rPr>
        <w:t>14</w:t>
      </w:r>
      <w:r>
        <w:rPr>
          <w:noProof/>
        </w:rPr>
        <w:fldChar w:fldCharType="end"/>
      </w:r>
    </w:p>
    <w:p w14:paraId="490C949E" w14:textId="37B5EE32"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71417099 \h </w:instrText>
      </w:r>
      <w:r>
        <w:rPr>
          <w:noProof/>
        </w:rPr>
      </w:r>
      <w:r>
        <w:rPr>
          <w:noProof/>
        </w:rPr>
        <w:fldChar w:fldCharType="separate"/>
      </w:r>
      <w:r>
        <w:rPr>
          <w:noProof/>
        </w:rPr>
        <w:t>14</w:t>
      </w:r>
      <w:r>
        <w:rPr>
          <w:noProof/>
        </w:rPr>
        <w:fldChar w:fldCharType="end"/>
      </w:r>
    </w:p>
    <w:p w14:paraId="02AE494B" w14:textId="3A270FAF"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71417100 \h </w:instrText>
      </w:r>
      <w:r>
        <w:rPr>
          <w:noProof/>
        </w:rPr>
      </w:r>
      <w:r>
        <w:rPr>
          <w:noProof/>
        </w:rPr>
        <w:fldChar w:fldCharType="separate"/>
      </w:r>
      <w:r>
        <w:rPr>
          <w:noProof/>
        </w:rPr>
        <w:t>14</w:t>
      </w:r>
      <w:r>
        <w:rPr>
          <w:noProof/>
        </w:rPr>
        <w:fldChar w:fldCharType="end"/>
      </w:r>
    </w:p>
    <w:p w14:paraId="733E7831" w14:textId="2422EE3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71417101 \h </w:instrText>
      </w:r>
      <w:r>
        <w:rPr>
          <w:noProof/>
        </w:rPr>
      </w:r>
      <w:r>
        <w:rPr>
          <w:noProof/>
        </w:rPr>
        <w:fldChar w:fldCharType="separate"/>
      </w:r>
      <w:r>
        <w:rPr>
          <w:noProof/>
        </w:rPr>
        <w:t>15</w:t>
      </w:r>
      <w:r>
        <w:rPr>
          <w:noProof/>
        </w:rPr>
        <w:fldChar w:fldCharType="end"/>
      </w:r>
    </w:p>
    <w:p w14:paraId="3E95E79D" w14:textId="3B70FA6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71417102 \h </w:instrText>
      </w:r>
      <w:r>
        <w:rPr>
          <w:noProof/>
        </w:rPr>
      </w:r>
      <w:r>
        <w:rPr>
          <w:noProof/>
        </w:rPr>
        <w:fldChar w:fldCharType="separate"/>
      </w:r>
      <w:r>
        <w:rPr>
          <w:noProof/>
        </w:rPr>
        <w:t>15</w:t>
      </w:r>
      <w:r>
        <w:rPr>
          <w:noProof/>
        </w:rPr>
        <w:fldChar w:fldCharType="end"/>
      </w:r>
    </w:p>
    <w:p w14:paraId="17E34D86" w14:textId="790F77C5"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71417103 \h </w:instrText>
      </w:r>
      <w:r>
        <w:rPr>
          <w:noProof/>
        </w:rPr>
      </w:r>
      <w:r>
        <w:rPr>
          <w:noProof/>
        </w:rPr>
        <w:fldChar w:fldCharType="separate"/>
      </w:r>
      <w:r>
        <w:rPr>
          <w:noProof/>
        </w:rPr>
        <w:t>16</w:t>
      </w:r>
      <w:r>
        <w:rPr>
          <w:noProof/>
        </w:rPr>
        <w:fldChar w:fldCharType="end"/>
      </w:r>
    </w:p>
    <w:p w14:paraId="0621DF35" w14:textId="1A62BDDE"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71417104 \h </w:instrText>
      </w:r>
      <w:r>
        <w:rPr>
          <w:noProof/>
        </w:rPr>
      </w:r>
      <w:r>
        <w:rPr>
          <w:noProof/>
        </w:rPr>
        <w:fldChar w:fldCharType="separate"/>
      </w:r>
      <w:r>
        <w:rPr>
          <w:noProof/>
        </w:rPr>
        <w:t>18</w:t>
      </w:r>
      <w:r>
        <w:rPr>
          <w:noProof/>
        </w:rPr>
        <w:fldChar w:fldCharType="end"/>
      </w:r>
    </w:p>
    <w:p w14:paraId="5C7C9958" w14:textId="0C08AC9B"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71417105 \h </w:instrText>
      </w:r>
      <w:r>
        <w:rPr>
          <w:noProof/>
        </w:rPr>
      </w:r>
      <w:r>
        <w:rPr>
          <w:noProof/>
        </w:rPr>
        <w:fldChar w:fldCharType="separate"/>
      </w:r>
      <w:r>
        <w:rPr>
          <w:noProof/>
        </w:rPr>
        <w:t>18</w:t>
      </w:r>
      <w:r>
        <w:rPr>
          <w:noProof/>
        </w:rPr>
        <w:fldChar w:fldCharType="end"/>
      </w:r>
    </w:p>
    <w:p w14:paraId="33139B70" w14:textId="1A69B183"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71417106 \h </w:instrText>
      </w:r>
      <w:r>
        <w:rPr>
          <w:noProof/>
        </w:rPr>
      </w:r>
      <w:r>
        <w:rPr>
          <w:noProof/>
        </w:rPr>
        <w:fldChar w:fldCharType="separate"/>
      </w:r>
      <w:r>
        <w:rPr>
          <w:noProof/>
        </w:rPr>
        <w:t>18</w:t>
      </w:r>
      <w:r>
        <w:rPr>
          <w:noProof/>
        </w:rPr>
        <w:fldChar w:fldCharType="end"/>
      </w:r>
    </w:p>
    <w:p w14:paraId="123EE2B2" w14:textId="7F6B5224"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71417107 \h </w:instrText>
      </w:r>
      <w:r>
        <w:rPr>
          <w:noProof/>
        </w:rPr>
      </w:r>
      <w:r>
        <w:rPr>
          <w:noProof/>
        </w:rPr>
        <w:fldChar w:fldCharType="separate"/>
      </w:r>
      <w:r>
        <w:rPr>
          <w:noProof/>
        </w:rPr>
        <w:t>18</w:t>
      </w:r>
      <w:r>
        <w:rPr>
          <w:noProof/>
        </w:rPr>
        <w:fldChar w:fldCharType="end"/>
      </w:r>
    </w:p>
    <w:p w14:paraId="118B7353" w14:textId="31DC33A0"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71417108 \h </w:instrText>
      </w:r>
      <w:r>
        <w:rPr>
          <w:noProof/>
        </w:rPr>
      </w:r>
      <w:r>
        <w:rPr>
          <w:noProof/>
        </w:rPr>
        <w:fldChar w:fldCharType="separate"/>
      </w:r>
      <w:r>
        <w:rPr>
          <w:noProof/>
        </w:rPr>
        <w:t>19</w:t>
      </w:r>
      <w:r>
        <w:rPr>
          <w:noProof/>
        </w:rPr>
        <w:fldChar w:fldCharType="end"/>
      </w:r>
    </w:p>
    <w:p w14:paraId="2DD3F485" w14:textId="74FE643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71417109 \h </w:instrText>
      </w:r>
      <w:r>
        <w:rPr>
          <w:noProof/>
        </w:rPr>
      </w:r>
      <w:r>
        <w:rPr>
          <w:noProof/>
        </w:rPr>
        <w:fldChar w:fldCharType="separate"/>
      </w:r>
      <w:r>
        <w:rPr>
          <w:noProof/>
        </w:rPr>
        <w:t>20</w:t>
      </w:r>
      <w:r>
        <w:rPr>
          <w:noProof/>
        </w:rPr>
        <w:fldChar w:fldCharType="end"/>
      </w:r>
    </w:p>
    <w:p w14:paraId="37586317" w14:textId="47C8336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71417110 \h </w:instrText>
      </w:r>
      <w:r>
        <w:rPr>
          <w:noProof/>
        </w:rPr>
      </w:r>
      <w:r>
        <w:rPr>
          <w:noProof/>
        </w:rPr>
        <w:fldChar w:fldCharType="separate"/>
      </w:r>
      <w:r>
        <w:rPr>
          <w:noProof/>
        </w:rPr>
        <w:t>21</w:t>
      </w:r>
      <w:r>
        <w:rPr>
          <w:noProof/>
        </w:rPr>
        <w:fldChar w:fldCharType="end"/>
      </w:r>
    </w:p>
    <w:p w14:paraId="54DE3BDA" w14:textId="1EA59E9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71417111 \h </w:instrText>
      </w:r>
      <w:r>
        <w:rPr>
          <w:noProof/>
        </w:rPr>
      </w:r>
      <w:r>
        <w:rPr>
          <w:noProof/>
        </w:rPr>
        <w:fldChar w:fldCharType="separate"/>
      </w:r>
      <w:r>
        <w:rPr>
          <w:noProof/>
        </w:rPr>
        <w:t>22</w:t>
      </w:r>
      <w:r>
        <w:rPr>
          <w:noProof/>
        </w:rPr>
        <w:fldChar w:fldCharType="end"/>
      </w:r>
    </w:p>
    <w:p w14:paraId="6CAAF382" w14:textId="153AC117"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71417112 \h </w:instrText>
      </w:r>
      <w:r>
        <w:rPr>
          <w:noProof/>
        </w:rPr>
      </w:r>
      <w:r>
        <w:rPr>
          <w:noProof/>
        </w:rPr>
        <w:fldChar w:fldCharType="separate"/>
      </w:r>
      <w:r>
        <w:rPr>
          <w:noProof/>
        </w:rPr>
        <w:t>23</w:t>
      </w:r>
      <w:r>
        <w:rPr>
          <w:noProof/>
        </w:rPr>
        <w:fldChar w:fldCharType="end"/>
      </w:r>
    </w:p>
    <w:p w14:paraId="754CAFD8" w14:textId="7BAE427B"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71417113 \h </w:instrText>
      </w:r>
      <w:r>
        <w:rPr>
          <w:noProof/>
        </w:rPr>
      </w:r>
      <w:r>
        <w:rPr>
          <w:noProof/>
        </w:rPr>
        <w:fldChar w:fldCharType="separate"/>
      </w:r>
      <w:r>
        <w:rPr>
          <w:noProof/>
        </w:rPr>
        <w:t>24</w:t>
      </w:r>
      <w:r>
        <w:rPr>
          <w:noProof/>
        </w:rPr>
        <w:fldChar w:fldCharType="end"/>
      </w:r>
    </w:p>
    <w:p w14:paraId="1A02E7C8" w14:textId="3DDF11ED"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71417114 \h </w:instrText>
      </w:r>
      <w:r>
        <w:rPr>
          <w:noProof/>
        </w:rPr>
      </w:r>
      <w:r>
        <w:rPr>
          <w:noProof/>
        </w:rPr>
        <w:fldChar w:fldCharType="separate"/>
      </w:r>
      <w:r>
        <w:rPr>
          <w:noProof/>
        </w:rPr>
        <w:t>25</w:t>
      </w:r>
      <w:r>
        <w:rPr>
          <w:noProof/>
        </w:rPr>
        <w:fldChar w:fldCharType="end"/>
      </w:r>
    </w:p>
    <w:p w14:paraId="7C82B64C" w14:textId="6AB62968"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71417115 \h </w:instrText>
      </w:r>
      <w:r>
        <w:rPr>
          <w:noProof/>
        </w:rPr>
      </w:r>
      <w:r>
        <w:rPr>
          <w:noProof/>
        </w:rPr>
        <w:fldChar w:fldCharType="separate"/>
      </w:r>
      <w:r>
        <w:rPr>
          <w:noProof/>
        </w:rPr>
        <w:t>27</w:t>
      </w:r>
      <w:r>
        <w:rPr>
          <w:noProof/>
        </w:rPr>
        <w:fldChar w:fldCharType="end"/>
      </w:r>
    </w:p>
    <w:p w14:paraId="3D988F39" w14:textId="3A69F224"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71417116 \h </w:instrText>
      </w:r>
      <w:r>
        <w:rPr>
          <w:noProof/>
        </w:rPr>
      </w:r>
      <w:r>
        <w:rPr>
          <w:noProof/>
        </w:rPr>
        <w:fldChar w:fldCharType="separate"/>
      </w:r>
      <w:r>
        <w:rPr>
          <w:noProof/>
        </w:rPr>
        <w:t>27</w:t>
      </w:r>
      <w:r>
        <w:rPr>
          <w:noProof/>
        </w:rPr>
        <w:fldChar w:fldCharType="end"/>
      </w:r>
    </w:p>
    <w:p w14:paraId="20BB633D" w14:textId="55C41E72"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71417117 \h </w:instrText>
      </w:r>
      <w:r>
        <w:rPr>
          <w:noProof/>
        </w:rPr>
      </w:r>
      <w:r>
        <w:rPr>
          <w:noProof/>
        </w:rPr>
        <w:fldChar w:fldCharType="separate"/>
      </w:r>
      <w:r>
        <w:rPr>
          <w:noProof/>
        </w:rPr>
        <w:t>27</w:t>
      </w:r>
      <w:r>
        <w:rPr>
          <w:noProof/>
        </w:rPr>
        <w:fldChar w:fldCharType="end"/>
      </w:r>
    </w:p>
    <w:p w14:paraId="4FDAD35B" w14:textId="40675F2C"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71417118 \h </w:instrText>
      </w:r>
      <w:r>
        <w:rPr>
          <w:noProof/>
        </w:rPr>
      </w:r>
      <w:r>
        <w:rPr>
          <w:noProof/>
        </w:rPr>
        <w:fldChar w:fldCharType="separate"/>
      </w:r>
      <w:r>
        <w:rPr>
          <w:noProof/>
        </w:rPr>
        <w:t>27</w:t>
      </w:r>
      <w:r>
        <w:rPr>
          <w:noProof/>
        </w:rPr>
        <w:fldChar w:fldCharType="end"/>
      </w:r>
    </w:p>
    <w:p w14:paraId="18EB2CBE" w14:textId="405632D1"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71417119 \h </w:instrText>
      </w:r>
      <w:r>
        <w:rPr>
          <w:noProof/>
        </w:rPr>
      </w:r>
      <w:r>
        <w:rPr>
          <w:noProof/>
        </w:rPr>
        <w:fldChar w:fldCharType="separate"/>
      </w:r>
      <w:r>
        <w:rPr>
          <w:noProof/>
        </w:rPr>
        <w:t>27</w:t>
      </w:r>
      <w:r>
        <w:rPr>
          <w:noProof/>
        </w:rPr>
        <w:fldChar w:fldCharType="end"/>
      </w:r>
    </w:p>
    <w:p w14:paraId="112030F8" w14:textId="19884521"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71417120 \h </w:instrText>
      </w:r>
      <w:r>
        <w:rPr>
          <w:noProof/>
        </w:rPr>
      </w:r>
      <w:r>
        <w:rPr>
          <w:noProof/>
        </w:rPr>
        <w:fldChar w:fldCharType="separate"/>
      </w:r>
      <w:r>
        <w:rPr>
          <w:noProof/>
        </w:rPr>
        <w:t>27</w:t>
      </w:r>
      <w:r>
        <w:rPr>
          <w:noProof/>
        </w:rPr>
        <w:fldChar w:fldCharType="end"/>
      </w:r>
    </w:p>
    <w:p w14:paraId="1B035990" w14:textId="1B35F11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71417121 \h </w:instrText>
      </w:r>
      <w:r>
        <w:rPr>
          <w:noProof/>
        </w:rPr>
      </w:r>
      <w:r>
        <w:rPr>
          <w:noProof/>
        </w:rPr>
        <w:fldChar w:fldCharType="separate"/>
      </w:r>
      <w:r>
        <w:rPr>
          <w:noProof/>
        </w:rPr>
        <w:t>27</w:t>
      </w:r>
      <w:r>
        <w:rPr>
          <w:noProof/>
        </w:rPr>
        <w:fldChar w:fldCharType="end"/>
      </w:r>
    </w:p>
    <w:p w14:paraId="6A8F9704" w14:textId="7F54FECA"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71417122 \h </w:instrText>
      </w:r>
      <w:r>
        <w:rPr>
          <w:noProof/>
        </w:rPr>
      </w:r>
      <w:r>
        <w:rPr>
          <w:noProof/>
        </w:rPr>
        <w:fldChar w:fldCharType="separate"/>
      </w:r>
      <w:r>
        <w:rPr>
          <w:noProof/>
        </w:rPr>
        <w:t>27</w:t>
      </w:r>
      <w:r>
        <w:rPr>
          <w:noProof/>
        </w:rPr>
        <w:fldChar w:fldCharType="end"/>
      </w:r>
    </w:p>
    <w:p w14:paraId="21A16D04" w14:textId="390A6CC3"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71417123 \h </w:instrText>
      </w:r>
      <w:r>
        <w:rPr>
          <w:noProof/>
        </w:rPr>
      </w:r>
      <w:r>
        <w:rPr>
          <w:noProof/>
        </w:rPr>
        <w:fldChar w:fldCharType="separate"/>
      </w:r>
      <w:r>
        <w:rPr>
          <w:noProof/>
        </w:rPr>
        <w:t>27</w:t>
      </w:r>
      <w:r>
        <w:rPr>
          <w:noProof/>
        </w:rPr>
        <w:fldChar w:fldCharType="end"/>
      </w:r>
    </w:p>
    <w:p w14:paraId="48DFEFE5" w14:textId="5AE192CA"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1138B3">
        <w:rPr>
          <w:rFonts w:eastAsia="DengXian"/>
          <w:noProof/>
        </w:rPr>
        <w:t>Definition of charging information</w:t>
      </w:r>
      <w:r>
        <w:rPr>
          <w:noProof/>
        </w:rPr>
        <w:tab/>
      </w:r>
      <w:r>
        <w:rPr>
          <w:noProof/>
        </w:rPr>
        <w:fldChar w:fldCharType="begin" w:fldLock="1"/>
      </w:r>
      <w:r>
        <w:rPr>
          <w:noProof/>
        </w:rPr>
        <w:instrText xml:space="preserve"> PAGEREF _Toc171417124 \h </w:instrText>
      </w:r>
      <w:r>
        <w:rPr>
          <w:noProof/>
        </w:rPr>
      </w:r>
      <w:r>
        <w:rPr>
          <w:noProof/>
        </w:rPr>
        <w:fldChar w:fldCharType="separate"/>
      </w:r>
      <w:r>
        <w:rPr>
          <w:noProof/>
        </w:rPr>
        <w:t>27</w:t>
      </w:r>
      <w:r>
        <w:rPr>
          <w:noProof/>
        </w:rPr>
        <w:fldChar w:fldCharType="end"/>
      </w:r>
    </w:p>
    <w:p w14:paraId="5202FBEF" w14:textId="183CD112"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1</w:t>
      </w:r>
      <w:r w:rsidRPr="001138B3">
        <w:rPr>
          <w:rFonts w:eastAsia="DengXian"/>
          <w:noProof/>
        </w:rPr>
        <w:tab/>
        <w:t>Data description for time sensitive networking charging</w:t>
      </w:r>
      <w:r>
        <w:rPr>
          <w:noProof/>
        </w:rPr>
        <w:tab/>
      </w:r>
      <w:r>
        <w:rPr>
          <w:noProof/>
        </w:rPr>
        <w:fldChar w:fldCharType="begin" w:fldLock="1"/>
      </w:r>
      <w:r>
        <w:rPr>
          <w:noProof/>
        </w:rPr>
        <w:instrText xml:space="preserve"> PAGEREF _Toc171417125 \h </w:instrText>
      </w:r>
      <w:r>
        <w:rPr>
          <w:noProof/>
        </w:rPr>
      </w:r>
      <w:r>
        <w:rPr>
          <w:noProof/>
        </w:rPr>
        <w:fldChar w:fldCharType="separate"/>
      </w:r>
      <w:r>
        <w:rPr>
          <w:noProof/>
        </w:rPr>
        <w:t>27</w:t>
      </w:r>
      <w:r>
        <w:rPr>
          <w:noProof/>
        </w:rPr>
        <w:fldChar w:fldCharType="end"/>
      </w:r>
    </w:p>
    <w:p w14:paraId="5787CE33" w14:textId="5992A93C"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71417126 \h </w:instrText>
      </w:r>
      <w:r>
        <w:rPr>
          <w:noProof/>
        </w:rPr>
      </w:r>
      <w:r>
        <w:rPr>
          <w:noProof/>
        </w:rPr>
        <w:fldChar w:fldCharType="separate"/>
      </w:r>
      <w:r>
        <w:rPr>
          <w:noProof/>
        </w:rPr>
        <w:t>27</w:t>
      </w:r>
      <w:r>
        <w:rPr>
          <w:noProof/>
        </w:rPr>
        <w:fldChar w:fldCharType="end"/>
      </w:r>
    </w:p>
    <w:p w14:paraId="0FFE5438" w14:textId="7638F55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71417127 \h </w:instrText>
      </w:r>
      <w:r>
        <w:rPr>
          <w:noProof/>
        </w:rPr>
      </w:r>
      <w:r>
        <w:rPr>
          <w:noProof/>
        </w:rPr>
        <w:fldChar w:fldCharType="separate"/>
      </w:r>
      <w:r>
        <w:rPr>
          <w:noProof/>
        </w:rPr>
        <w:t>27</w:t>
      </w:r>
      <w:r>
        <w:rPr>
          <w:noProof/>
        </w:rPr>
        <w:fldChar w:fldCharType="end"/>
      </w:r>
    </w:p>
    <w:p w14:paraId="2AF1AC15" w14:textId="58B122A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7128 \h </w:instrText>
      </w:r>
      <w:r>
        <w:rPr>
          <w:noProof/>
        </w:rPr>
      </w:r>
      <w:r>
        <w:rPr>
          <w:noProof/>
        </w:rPr>
        <w:fldChar w:fldCharType="separate"/>
      </w:r>
      <w:r>
        <w:rPr>
          <w:noProof/>
        </w:rPr>
        <w:t>28</w:t>
      </w:r>
      <w:r>
        <w:rPr>
          <w:noProof/>
        </w:rPr>
        <w:fldChar w:fldCharType="end"/>
      </w:r>
    </w:p>
    <w:p w14:paraId="14635CE6" w14:textId="7F7C3819"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7129 \h </w:instrText>
      </w:r>
      <w:r>
        <w:rPr>
          <w:noProof/>
        </w:rPr>
      </w:r>
      <w:r>
        <w:rPr>
          <w:noProof/>
        </w:rPr>
        <w:fldChar w:fldCharType="separate"/>
      </w:r>
      <w:r>
        <w:rPr>
          <w:noProof/>
        </w:rPr>
        <w:t>28</w:t>
      </w:r>
      <w:r>
        <w:rPr>
          <w:noProof/>
        </w:rPr>
        <w:fldChar w:fldCharType="end"/>
      </w:r>
    </w:p>
    <w:p w14:paraId="42EFB108" w14:textId="03FD22AB"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2</w:t>
      </w:r>
      <w:r>
        <w:rPr>
          <w:noProof/>
        </w:rPr>
        <w:tab/>
        <w:t>Ga message contents</w:t>
      </w:r>
      <w:r>
        <w:rPr>
          <w:noProof/>
        </w:rPr>
        <w:tab/>
      </w:r>
      <w:r>
        <w:rPr>
          <w:noProof/>
        </w:rPr>
        <w:fldChar w:fldCharType="begin" w:fldLock="1"/>
      </w:r>
      <w:r>
        <w:rPr>
          <w:noProof/>
        </w:rPr>
        <w:instrText xml:space="preserve"> PAGEREF _Toc171417130 \h </w:instrText>
      </w:r>
      <w:r>
        <w:rPr>
          <w:noProof/>
        </w:rPr>
      </w:r>
      <w:r>
        <w:rPr>
          <w:noProof/>
        </w:rPr>
        <w:fldChar w:fldCharType="separate"/>
      </w:r>
      <w:r>
        <w:rPr>
          <w:noProof/>
        </w:rPr>
        <w:t>29</w:t>
      </w:r>
      <w:r>
        <w:rPr>
          <w:noProof/>
        </w:rPr>
        <w:fldChar w:fldCharType="end"/>
      </w:r>
    </w:p>
    <w:p w14:paraId="006752B5" w14:textId="3C4D61FD"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138B3">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71417131 \h </w:instrText>
      </w:r>
      <w:r>
        <w:rPr>
          <w:noProof/>
        </w:rPr>
      </w:r>
      <w:r>
        <w:rPr>
          <w:noProof/>
        </w:rPr>
        <w:fldChar w:fldCharType="separate"/>
      </w:r>
      <w:r>
        <w:rPr>
          <w:noProof/>
        </w:rPr>
        <w:t>29</w:t>
      </w:r>
      <w:r>
        <w:rPr>
          <w:noProof/>
        </w:rPr>
        <w:fldChar w:fldCharType="end"/>
      </w:r>
    </w:p>
    <w:p w14:paraId="16DC9238" w14:textId="6CC42FAF"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71417132 \h </w:instrText>
      </w:r>
      <w:r>
        <w:rPr>
          <w:noProof/>
        </w:rPr>
      </w:r>
      <w:r>
        <w:rPr>
          <w:noProof/>
        </w:rPr>
        <w:fldChar w:fldCharType="separate"/>
      </w:r>
      <w:r>
        <w:rPr>
          <w:noProof/>
        </w:rPr>
        <w:t>29</w:t>
      </w:r>
      <w:r>
        <w:rPr>
          <w:noProof/>
        </w:rPr>
        <w:fldChar w:fldCharType="end"/>
      </w:r>
    </w:p>
    <w:p w14:paraId="26E2251F" w14:textId="1670E2D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71417133 \h </w:instrText>
      </w:r>
      <w:r>
        <w:rPr>
          <w:noProof/>
        </w:rPr>
      </w:r>
      <w:r>
        <w:rPr>
          <w:noProof/>
        </w:rPr>
        <w:fldChar w:fldCharType="separate"/>
      </w:r>
      <w:r>
        <w:rPr>
          <w:noProof/>
        </w:rPr>
        <w:t>29</w:t>
      </w:r>
      <w:r>
        <w:rPr>
          <w:noProof/>
        </w:rPr>
        <w:fldChar w:fldCharType="end"/>
      </w:r>
    </w:p>
    <w:p w14:paraId="4CB6CFA3" w14:textId="271B99C5"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2</w:t>
      </w:r>
      <w:r w:rsidRPr="001138B3">
        <w:rPr>
          <w:rFonts w:eastAsia="DengXian"/>
          <w:noProof/>
        </w:rPr>
        <w:tab/>
        <w:t>Time sensitive networking charging specific parameters</w:t>
      </w:r>
      <w:r>
        <w:rPr>
          <w:noProof/>
        </w:rPr>
        <w:tab/>
      </w:r>
      <w:r>
        <w:rPr>
          <w:noProof/>
        </w:rPr>
        <w:fldChar w:fldCharType="begin" w:fldLock="1"/>
      </w:r>
      <w:r>
        <w:rPr>
          <w:noProof/>
        </w:rPr>
        <w:instrText xml:space="preserve"> PAGEREF _Toc171417134 \h </w:instrText>
      </w:r>
      <w:r>
        <w:rPr>
          <w:noProof/>
        </w:rPr>
      </w:r>
      <w:r>
        <w:rPr>
          <w:noProof/>
        </w:rPr>
        <w:fldChar w:fldCharType="separate"/>
      </w:r>
      <w:r>
        <w:rPr>
          <w:noProof/>
        </w:rPr>
        <w:t>29</w:t>
      </w:r>
      <w:r>
        <w:rPr>
          <w:noProof/>
        </w:rPr>
        <w:fldChar w:fldCharType="end"/>
      </w:r>
    </w:p>
    <w:p w14:paraId="1C48872B" w14:textId="044D6F01"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1138B3">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71417135 \h </w:instrText>
      </w:r>
      <w:r>
        <w:rPr>
          <w:noProof/>
        </w:rPr>
      </w:r>
      <w:r>
        <w:rPr>
          <w:noProof/>
        </w:rPr>
        <w:fldChar w:fldCharType="separate"/>
      </w:r>
      <w:r>
        <w:rPr>
          <w:noProof/>
        </w:rPr>
        <w:t>29</w:t>
      </w:r>
      <w:r>
        <w:rPr>
          <w:noProof/>
        </w:rPr>
        <w:fldChar w:fldCharType="end"/>
      </w:r>
    </w:p>
    <w:p w14:paraId="25764621" w14:textId="6B93860C"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71417136 \h </w:instrText>
      </w:r>
      <w:r>
        <w:rPr>
          <w:noProof/>
        </w:rPr>
      </w:r>
      <w:r>
        <w:rPr>
          <w:noProof/>
        </w:rPr>
        <w:fldChar w:fldCharType="separate"/>
      </w:r>
      <w:r>
        <w:rPr>
          <w:noProof/>
        </w:rPr>
        <w:t>29</w:t>
      </w:r>
      <w:r>
        <w:rPr>
          <w:noProof/>
        </w:rPr>
        <w:fldChar w:fldCharType="end"/>
      </w:r>
    </w:p>
    <w:p w14:paraId="456D1ABB" w14:textId="6370B9C0"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1138B3">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71417137 \h </w:instrText>
      </w:r>
      <w:r>
        <w:rPr>
          <w:noProof/>
        </w:rPr>
      </w:r>
      <w:r>
        <w:rPr>
          <w:noProof/>
        </w:rPr>
        <w:fldChar w:fldCharType="separate"/>
      </w:r>
      <w:r>
        <w:rPr>
          <w:noProof/>
        </w:rPr>
        <w:t>30</w:t>
      </w:r>
      <w:r>
        <w:rPr>
          <w:noProof/>
        </w:rPr>
        <w:fldChar w:fldCharType="end"/>
      </w:r>
    </w:p>
    <w:p w14:paraId="05A7615D" w14:textId="6EBFF279"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1138B3">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71417138 \h </w:instrText>
      </w:r>
      <w:r>
        <w:rPr>
          <w:noProof/>
        </w:rPr>
      </w:r>
      <w:r>
        <w:rPr>
          <w:noProof/>
        </w:rPr>
        <w:fldChar w:fldCharType="separate"/>
      </w:r>
      <w:r>
        <w:rPr>
          <w:noProof/>
        </w:rPr>
        <w:t>30</w:t>
      </w:r>
      <w:r>
        <w:rPr>
          <w:noProof/>
        </w:rPr>
        <w:fldChar w:fldCharType="end"/>
      </w:r>
    </w:p>
    <w:p w14:paraId="014ECFB5" w14:textId="31B091CD"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71417139 \h </w:instrText>
      </w:r>
      <w:r>
        <w:rPr>
          <w:noProof/>
        </w:rPr>
      </w:r>
      <w:r>
        <w:rPr>
          <w:noProof/>
        </w:rPr>
        <w:fldChar w:fldCharType="separate"/>
      </w:r>
      <w:r>
        <w:rPr>
          <w:noProof/>
        </w:rPr>
        <w:t>30</w:t>
      </w:r>
      <w:r>
        <w:rPr>
          <w:noProof/>
        </w:rPr>
        <w:fldChar w:fldCharType="end"/>
      </w:r>
    </w:p>
    <w:p w14:paraId="4782F898" w14:textId="3A1C7105"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71417140 \h </w:instrText>
      </w:r>
      <w:r>
        <w:rPr>
          <w:noProof/>
        </w:rPr>
      </w:r>
      <w:r>
        <w:rPr>
          <w:noProof/>
        </w:rPr>
        <w:fldChar w:fldCharType="separate"/>
      </w:r>
      <w:r>
        <w:rPr>
          <w:noProof/>
        </w:rPr>
        <w:t>30</w:t>
      </w:r>
      <w:r>
        <w:rPr>
          <w:noProof/>
        </w:rPr>
        <w:fldChar w:fldCharType="end"/>
      </w:r>
    </w:p>
    <w:p w14:paraId="0687AEA6" w14:textId="0C6BAB7D"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71417141 \h </w:instrText>
      </w:r>
      <w:r>
        <w:rPr>
          <w:noProof/>
        </w:rPr>
      </w:r>
      <w:r>
        <w:rPr>
          <w:noProof/>
        </w:rPr>
        <w:fldChar w:fldCharType="separate"/>
      </w:r>
      <w:r>
        <w:rPr>
          <w:noProof/>
        </w:rPr>
        <w:t>31</w:t>
      </w:r>
      <w:r>
        <w:rPr>
          <w:noProof/>
        </w:rPr>
        <w:fldChar w:fldCharType="end"/>
      </w:r>
    </w:p>
    <w:p w14:paraId="1E43C390" w14:textId="57111C88"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1138B3">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71417142 \h </w:instrText>
      </w:r>
      <w:r>
        <w:rPr>
          <w:noProof/>
        </w:rPr>
      </w:r>
      <w:r>
        <w:rPr>
          <w:noProof/>
        </w:rPr>
        <w:fldChar w:fldCharType="separate"/>
      </w:r>
      <w:r>
        <w:rPr>
          <w:noProof/>
        </w:rPr>
        <w:t>31</w:t>
      </w:r>
      <w:r>
        <w:rPr>
          <w:noProof/>
        </w:rPr>
        <w:fldChar w:fldCharType="end"/>
      </w:r>
    </w:p>
    <w:p w14:paraId="28B23A10" w14:textId="1E921266"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1138B3">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71417143 \h </w:instrText>
      </w:r>
      <w:r>
        <w:rPr>
          <w:noProof/>
        </w:rPr>
      </w:r>
      <w:r>
        <w:rPr>
          <w:noProof/>
        </w:rPr>
        <w:fldChar w:fldCharType="separate"/>
      </w:r>
      <w:r>
        <w:rPr>
          <w:noProof/>
        </w:rPr>
        <w:t>31</w:t>
      </w:r>
      <w:r>
        <w:rPr>
          <w:noProof/>
        </w:rPr>
        <w:fldChar w:fldCharType="end"/>
      </w:r>
    </w:p>
    <w:p w14:paraId="586A4DFB" w14:textId="151FC2F0"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1138B3">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71417144 \h </w:instrText>
      </w:r>
      <w:r>
        <w:rPr>
          <w:noProof/>
        </w:rPr>
      </w:r>
      <w:r>
        <w:rPr>
          <w:noProof/>
        </w:rPr>
        <w:fldChar w:fldCharType="separate"/>
      </w:r>
      <w:r>
        <w:rPr>
          <w:noProof/>
        </w:rPr>
        <w:t>31</w:t>
      </w:r>
      <w:r>
        <w:rPr>
          <w:noProof/>
        </w:rPr>
        <w:fldChar w:fldCharType="end"/>
      </w:r>
    </w:p>
    <w:p w14:paraId="013E6BAE" w14:textId="606D45A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71417145 \h </w:instrText>
      </w:r>
      <w:r>
        <w:rPr>
          <w:noProof/>
        </w:rPr>
      </w:r>
      <w:r>
        <w:rPr>
          <w:noProof/>
        </w:rPr>
        <w:fldChar w:fldCharType="separate"/>
      </w:r>
      <w:r>
        <w:rPr>
          <w:noProof/>
        </w:rPr>
        <w:t>31</w:t>
      </w:r>
      <w:r>
        <w:rPr>
          <w:noProof/>
        </w:rPr>
        <w:fldChar w:fldCharType="end"/>
      </w:r>
    </w:p>
    <w:p w14:paraId="52B5AF5A" w14:textId="23B3AD29"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3</w:t>
      </w:r>
      <w:r w:rsidRPr="001138B3">
        <w:rPr>
          <w:rFonts w:eastAsia="DengXian"/>
          <w:noProof/>
        </w:rPr>
        <w:tab/>
        <w:t>Binding for time sensitive networking converged charging</w:t>
      </w:r>
      <w:r>
        <w:rPr>
          <w:noProof/>
        </w:rPr>
        <w:tab/>
      </w:r>
      <w:r>
        <w:rPr>
          <w:noProof/>
        </w:rPr>
        <w:fldChar w:fldCharType="begin" w:fldLock="1"/>
      </w:r>
      <w:r>
        <w:rPr>
          <w:noProof/>
        </w:rPr>
        <w:instrText xml:space="preserve"> PAGEREF _Toc171417146 \h </w:instrText>
      </w:r>
      <w:r>
        <w:rPr>
          <w:noProof/>
        </w:rPr>
      </w:r>
      <w:r>
        <w:rPr>
          <w:noProof/>
        </w:rPr>
        <w:fldChar w:fldCharType="separate"/>
      </w:r>
      <w:r>
        <w:rPr>
          <w:noProof/>
        </w:rPr>
        <w:t>32</w:t>
      </w:r>
      <w:r>
        <w:rPr>
          <w:noProof/>
        </w:rPr>
        <w:fldChar w:fldCharType="end"/>
      </w:r>
    </w:p>
    <w:p w14:paraId="1F14F1EE" w14:textId="390FD07B" w:rsidR="00DD425E" w:rsidRDefault="00DD425E" w:rsidP="00DD425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7147 \h </w:instrText>
      </w:r>
      <w:r>
        <w:rPr>
          <w:noProof/>
        </w:rPr>
      </w:r>
      <w:r>
        <w:rPr>
          <w:noProof/>
        </w:rPr>
        <w:fldChar w:fldCharType="separate"/>
      </w:r>
      <w:r>
        <w:rPr>
          <w:noProof/>
        </w:rPr>
        <w:t>33</w:t>
      </w:r>
      <w:r>
        <w:rPr>
          <w:noProof/>
        </w:rPr>
        <w:fldChar w:fldCharType="end"/>
      </w:r>
    </w:p>
    <w:p w14:paraId="0B9E3498" w14:textId="0191FB6D"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9" w:name="foreword"/>
      <w:bookmarkStart w:id="20" w:name="_Toc151532615"/>
      <w:bookmarkStart w:id="21" w:name="_Toc171417076"/>
      <w:bookmarkEnd w:id="19"/>
      <w:r w:rsidRPr="0005603B">
        <w:lastRenderedPageBreak/>
        <w:t>Foreword</w:t>
      </w:r>
      <w:bookmarkEnd w:id="20"/>
      <w:bookmarkEnd w:id="21"/>
    </w:p>
    <w:p w14:paraId="2511FBFA" w14:textId="74986391" w:rsidR="00080512" w:rsidRPr="0005603B" w:rsidRDefault="00080512">
      <w:r w:rsidRPr="0005603B">
        <w:t xml:space="preserve">This Technical </w:t>
      </w:r>
      <w:bookmarkStart w:id="22" w:name="spectype3"/>
      <w:r w:rsidRPr="0005603B">
        <w:t>Specification</w:t>
      </w:r>
      <w:bookmarkEnd w:id="22"/>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 xml:space="preserve">Version </w:t>
      </w:r>
      <w:proofErr w:type="spellStart"/>
      <w:r w:rsidRPr="0005603B">
        <w:t>x.y.z</w:t>
      </w:r>
      <w:proofErr w:type="spellEnd"/>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lastRenderedPageBreak/>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23" w:name="introduction"/>
      <w:bookmarkEnd w:id="23"/>
      <w:r w:rsidRPr="0005603B">
        <w:br w:type="page"/>
      </w:r>
      <w:bookmarkStart w:id="24" w:name="scope"/>
      <w:bookmarkStart w:id="25" w:name="_Toc151532616"/>
      <w:bookmarkStart w:id="26" w:name="_Toc171417077"/>
      <w:bookmarkEnd w:id="24"/>
      <w:r w:rsidRPr="0005603B">
        <w:lastRenderedPageBreak/>
        <w:t>1</w:t>
      </w:r>
      <w:r w:rsidRPr="0005603B">
        <w:tab/>
        <w:t>Scope</w:t>
      </w:r>
      <w:bookmarkEnd w:id="25"/>
      <w:bookmarkEnd w:id="26"/>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7" w:name="references"/>
      <w:bookmarkStart w:id="28" w:name="_Toc151532617"/>
      <w:bookmarkStart w:id="29" w:name="_Toc171417078"/>
      <w:bookmarkEnd w:id="27"/>
      <w:r w:rsidRPr="0005603B">
        <w:t>2</w:t>
      </w:r>
      <w:r w:rsidRPr="0005603B">
        <w:tab/>
        <w:t>References</w:t>
      </w:r>
      <w:bookmarkEnd w:id="28"/>
      <w:bookmarkEnd w:id="29"/>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lastRenderedPageBreak/>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30"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30"/>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31" w:name="definitions"/>
      <w:bookmarkStart w:id="32" w:name="_Toc151532618"/>
      <w:bookmarkStart w:id="33" w:name="_Toc171417079"/>
      <w:bookmarkEnd w:id="31"/>
      <w:r w:rsidRPr="0005603B">
        <w:t>3</w:t>
      </w:r>
      <w:r w:rsidRPr="0005603B">
        <w:tab/>
        <w:t>Definitions</w:t>
      </w:r>
      <w:r w:rsidR="00602AEA" w:rsidRPr="0005603B">
        <w:t xml:space="preserve"> of terms, symbols and abbreviations</w:t>
      </w:r>
      <w:bookmarkEnd w:id="32"/>
      <w:bookmarkEnd w:id="33"/>
    </w:p>
    <w:p w14:paraId="6CBABCF9" w14:textId="77777777" w:rsidR="00080512" w:rsidRPr="0005603B" w:rsidRDefault="00080512">
      <w:pPr>
        <w:pStyle w:val="Heading2"/>
      </w:pPr>
      <w:bookmarkStart w:id="34" w:name="_Toc151532619"/>
      <w:bookmarkStart w:id="35" w:name="_Toc171417080"/>
      <w:r w:rsidRPr="0005603B">
        <w:t>3.1</w:t>
      </w:r>
      <w:r w:rsidRPr="0005603B">
        <w:tab/>
      </w:r>
      <w:r w:rsidR="002B6339" w:rsidRPr="0005603B">
        <w:t>Terms</w:t>
      </w:r>
      <w:bookmarkEnd w:id="34"/>
      <w:bookmarkEnd w:id="35"/>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6" w:name="MCCTEMPBM_00000052"/>
      <w:r w:rsidR="00FB7ACE" w:rsidRPr="0005603B">
        <w:t>[</w:t>
      </w:r>
      <w:r w:rsidR="00E60537">
        <w:t>8</w:t>
      </w:r>
      <w:r w:rsidRPr="0005603B">
        <w:t>]</w:t>
      </w:r>
      <w:bookmarkEnd w:id="36"/>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7" w:name="MCCTEMPBM_00000053"/>
      <w:r w:rsidR="00FB7ACE" w:rsidRPr="0005603B">
        <w:t>[</w:t>
      </w:r>
      <w:r w:rsidR="00E60537">
        <w:t>8</w:t>
      </w:r>
      <w:r w:rsidRPr="0005603B">
        <w:t>]</w:t>
      </w:r>
      <w:bookmarkEnd w:id="37"/>
      <w:r w:rsidRPr="0005603B">
        <w:t>.</w:t>
      </w:r>
    </w:p>
    <w:p w14:paraId="748FAD21" w14:textId="77777777" w:rsidR="00080512" w:rsidRPr="0005603B" w:rsidRDefault="00080512">
      <w:pPr>
        <w:pStyle w:val="Heading2"/>
      </w:pPr>
      <w:bookmarkStart w:id="38" w:name="_Toc151532620"/>
      <w:bookmarkStart w:id="39" w:name="_Toc171417081"/>
      <w:r w:rsidRPr="0005603B">
        <w:t>3.2</w:t>
      </w:r>
      <w:r w:rsidRPr="0005603B">
        <w:tab/>
        <w:t>Symbols</w:t>
      </w:r>
      <w:bookmarkEnd w:id="38"/>
      <w:bookmarkEnd w:id="39"/>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40" w:name="_Toc151532621"/>
      <w:bookmarkStart w:id="41" w:name="_Toc171417082"/>
      <w:r w:rsidRPr="0005603B">
        <w:t>3.3</w:t>
      </w:r>
      <w:r w:rsidRPr="0005603B">
        <w:tab/>
        <w:t>Abbreviations</w:t>
      </w:r>
      <w:bookmarkEnd w:id="40"/>
      <w:bookmarkEnd w:id="41"/>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42" w:name="MCCTEMPBM_00000054"/>
      <w:r w:rsidR="00FB7ACE" w:rsidRPr="0005603B">
        <w:t>[</w:t>
      </w:r>
      <w:r w:rsidR="00E60537">
        <w:t>8</w:t>
      </w:r>
      <w:r w:rsidRPr="0005603B">
        <w:t>]</w:t>
      </w:r>
      <w:bookmarkEnd w:id="42"/>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43" w:name="MCCTEMPBM_00000055"/>
      <w:r w:rsidR="00FB7ACE" w:rsidRPr="0005603B">
        <w:t>[</w:t>
      </w:r>
      <w:r w:rsidR="00E60537">
        <w:t>8</w:t>
      </w:r>
      <w:r w:rsidRPr="0005603B">
        <w:t>]</w:t>
      </w:r>
      <w:bookmarkEnd w:id="43"/>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 xml:space="preserve">Access Stratum </w:t>
      </w:r>
      <w:proofErr w:type="spellStart"/>
      <w:r w:rsidRPr="0005603B">
        <w:t>TIme</w:t>
      </w:r>
      <w:proofErr w:type="spellEnd"/>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4" w:name="clause4"/>
      <w:bookmarkStart w:id="45" w:name="_Toc151532622"/>
      <w:bookmarkStart w:id="46" w:name="_Toc171417083"/>
      <w:bookmarkEnd w:id="44"/>
      <w:r w:rsidRPr="0005603B">
        <w:lastRenderedPageBreak/>
        <w:t>4</w:t>
      </w:r>
      <w:r w:rsidRPr="0005603B">
        <w:tab/>
        <w:t>Architecture considerations</w:t>
      </w:r>
      <w:bookmarkEnd w:id="45"/>
      <w:bookmarkEnd w:id="46"/>
    </w:p>
    <w:p w14:paraId="0B47D70A" w14:textId="6970C4D7" w:rsidR="00327356" w:rsidRPr="0005603B" w:rsidRDefault="00327356" w:rsidP="00C57F93">
      <w:pPr>
        <w:pStyle w:val="Heading2"/>
        <w:rPr>
          <w:rFonts w:eastAsia="DengXian"/>
        </w:rPr>
      </w:pPr>
      <w:bookmarkStart w:id="47" w:name="_Toc151532623"/>
      <w:bookmarkStart w:id="48" w:name="_Toc171417084"/>
      <w:r w:rsidRPr="0005603B">
        <w:rPr>
          <w:rFonts w:eastAsia="DengXian"/>
        </w:rPr>
        <w:t>4.1</w:t>
      </w:r>
      <w:r w:rsidRPr="0005603B">
        <w:rPr>
          <w:rFonts w:eastAsia="DengXian"/>
        </w:rPr>
        <w:tab/>
        <w:t>High-level time sensitive networking architecture</w:t>
      </w:r>
      <w:bookmarkEnd w:id="47"/>
      <w:bookmarkEnd w:id="48"/>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35pt;height:257.3pt" o:ole="">
            <v:imagedata r:id="rId13" o:title=""/>
          </v:shape>
          <o:OLEObject Type="Embed" ProgID="Word.Picture.8" ShapeID="_x0000_i1025" DrawAspect="Content" ObjectID="_1782029869"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7.05pt;height:200.4pt" o:ole="">
            <v:imagedata r:id="rId15" o:title=""/>
          </v:shape>
          <o:OLEObject Type="Embed" ProgID="Word.Document.12" ShapeID="_x0000_i1026" DrawAspect="Content" ObjectID="_1782029870"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9" w:name="_Toc151532624"/>
      <w:bookmarkStart w:id="50" w:name="_Toc171417085"/>
      <w:r w:rsidRPr="0005603B">
        <w:rPr>
          <w:rFonts w:eastAsia="DengXian"/>
        </w:rPr>
        <w:t>4.2</w:t>
      </w:r>
      <w:r w:rsidRPr="0005603B">
        <w:rPr>
          <w:rFonts w:eastAsia="DengXian"/>
        </w:rPr>
        <w:tab/>
        <w:t>Time sensitive networking converged charging architecture</w:t>
      </w:r>
      <w:bookmarkEnd w:id="49"/>
      <w:bookmarkEnd w:id="50"/>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6.4pt;height:257.3pt" o:ole="">
            <v:imagedata r:id="rId17" o:title=""/>
          </v:shape>
          <o:OLEObject Type="Embed" ProgID="Visio.Drawing.11" ShapeID="_x0000_i1027" DrawAspect="Content" ObjectID="_1782029871"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2in;height:164.65pt" o:ole="">
            <v:imagedata r:id="rId19" o:title=""/>
          </v:shape>
          <o:OLEObject Type="Embed" ProgID="Visio.Drawing.11" ShapeID="_x0000_i1028" DrawAspect="Content" ObjectID="_1782029872"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6.4pt;height:257.3pt" o:ole="">
            <v:imagedata r:id="rId21" o:title=""/>
          </v:shape>
          <o:OLEObject Type="Embed" ProgID="Visio.Drawing.11" ShapeID="_x0000_i1029" DrawAspect="Content" ObjectID="_1782029873"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2in;height:164.65pt" o:ole="">
            <v:imagedata r:id="rId23" o:title=""/>
          </v:shape>
          <o:OLEObject Type="Embed" ProgID="Visio.Drawing.11" ShapeID="_x0000_i1030" DrawAspect="Content" ObjectID="_1782029874"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16F9C33F" w14:textId="77777777" w:rsidR="001F7590" w:rsidRDefault="001F7590" w:rsidP="001F7590">
      <w:r>
        <w:t xml:space="preserve">The </w:t>
      </w:r>
      <w:r w:rsidRPr="0005603B">
        <w:t>converged charging architecture</w:t>
      </w:r>
      <w:r>
        <w:t xml:space="preserve"> specified in TS 32.254 </w:t>
      </w:r>
      <w:r>
        <w:rPr>
          <w:rFonts w:hint="eastAsia"/>
          <w:lang w:eastAsia="zh-CN"/>
        </w:rPr>
        <w:t>[</w:t>
      </w:r>
      <w:r>
        <w:rPr>
          <w:lang w:eastAsia="zh-CN"/>
        </w:rPr>
        <w:t xml:space="preserve">2] </w:t>
      </w:r>
      <w:r>
        <w:rPr>
          <w:rFonts w:hint="eastAsia"/>
          <w:lang w:eastAsia="zh-CN"/>
        </w:rPr>
        <w:t>is</w:t>
      </w:r>
      <w:r>
        <w:rPr>
          <w:lang w:eastAsia="zh-CN"/>
        </w:rPr>
        <w:t xml:space="preserve"> applicable </w:t>
      </w:r>
      <w:r>
        <w:t xml:space="preserve">for the </w:t>
      </w:r>
      <w:r w:rsidRPr="0005603B">
        <w:t xml:space="preserve">TSC and TS </w:t>
      </w:r>
      <w:r>
        <w:t>service exposure charging</w:t>
      </w:r>
      <w:r>
        <w:rPr>
          <w:lang w:eastAsia="zh-CN"/>
        </w:rPr>
        <w:t>.</w:t>
      </w:r>
    </w:p>
    <w:p w14:paraId="2DFB5AC3" w14:textId="045886DA" w:rsidR="009B4176" w:rsidRPr="0005603B" w:rsidRDefault="001F7590" w:rsidP="009B4176">
      <w:r>
        <w:t>The converged charging architecture specified in TS 32.255 </w:t>
      </w:r>
      <w:r>
        <w:rPr>
          <w:rFonts w:hint="eastAsia"/>
          <w:lang w:eastAsia="zh-CN"/>
        </w:rPr>
        <w:t>[</w:t>
      </w:r>
      <w:r>
        <w:rPr>
          <w:lang w:eastAsia="zh-CN"/>
        </w:rPr>
        <w:t xml:space="preserve">3] is applicable for </w:t>
      </w:r>
      <w:r>
        <w:t>the TSC traffic charging</w:t>
      </w:r>
      <w:r>
        <w:rPr>
          <w:lang w:eastAsia="zh-CN"/>
        </w:rPr>
        <w:t xml:space="preserve">. </w:t>
      </w:r>
      <w:r w:rsidR="009B4176" w:rsidRPr="0005603B">
        <w:t xml:space="preserve">Ga is described in clause 5.2.4 and </w:t>
      </w:r>
      <w:proofErr w:type="spellStart"/>
      <w:r w:rsidR="009B4176" w:rsidRPr="0005603B">
        <w:t>Btsn</w:t>
      </w:r>
      <w:proofErr w:type="spellEnd"/>
      <w:r w:rsidR="009B4176" w:rsidRPr="0005603B">
        <w:t xml:space="preserve"> in clause 5.2.5 of the present document and </w:t>
      </w:r>
      <w:proofErr w:type="spellStart"/>
      <w:r w:rsidR="009B4176" w:rsidRPr="0005603B">
        <w:t>Nchf</w:t>
      </w:r>
      <w:proofErr w:type="spellEnd"/>
      <w:r w:rsidR="009B4176" w:rsidRPr="0005603B">
        <w:t xml:space="preserve"> is described in </w:t>
      </w:r>
      <w:r w:rsidR="00FB7ACE" w:rsidRPr="0005603B">
        <w:t>TS</w:t>
      </w:r>
      <w:r w:rsidR="00FB7ACE">
        <w:t> </w:t>
      </w:r>
      <w:r w:rsidR="00FB7ACE" w:rsidRPr="0005603B">
        <w:t>32.290</w:t>
      </w:r>
      <w:r w:rsidR="00FB7ACE">
        <w:t> </w:t>
      </w:r>
      <w:r w:rsidR="00FB7ACE" w:rsidRPr="0005603B">
        <w:t>[</w:t>
      </w:r>
      <w:r w:rsidR="009B4176" w:rsidRPr="0005603B">
        <w:t>4].</w:t>
      </w:r>
    </w:p>
    <w:p w14:paraId="2493E634" w14:textId="77777777" w:rsidR="00327356" w:rsidRPr="0005603B" w:rsidRDefault="00327356" w:rsidP="00327356">
      <w:pPr>
        <w:pStyle w:val="Heading1"/>
        <w:rPr>
          <w:rFonts w:eastAsia="DengXian"/>
        </w:rPr>
      </w:pPr>
      <w:bookmarkStart w:id="51" w:name="_Toc151532625"/>
      <w:bookmarkStart w:id="52" w:name="_Toc171417086"/>
      <w:r w:rsidRPr="0005603B">
        <w:t>5</w:t>
      </w:r>
      <w:r w:rsidRPr="0005603B">
        <w:tab/>
      </w:r>
      <w:r w:rsidRPr="0005603B">
        <w:rPr>
          <w:rFonts w:eastAsia="DengXian"/>
        </w:rPr>
        <w:t>Time sensitive networking charging principles and scenarios</w:t>
      </w:r>
      <w:bookmarkEnd w:id="51"/>
      <w:bookmarkEnd w:id="52"/>
    </w:p>
    <w:p w14:paraId="58F32AF0" w14:textId="77777777" w:rsidR="00327356" w:rsidRPr="0005603B" w:rsidRDefault="00327356" w:rsidP="00327356">
      <w:pPr>
        <w:pStyle w:val="Heading2"/>
        <w:rPr>
          <w:rFonts w:eastAsia="DengXian"/>
        </w:rPr>
      </w:pPr>
      <w:bookmarkStart w:id="53" w:name="_Toc151532626"/>
      <w:bookmarkStart w:id="54" w:name="_Toc171417087"/>
      <w:r w:rsidRPr="0005603B">
        <w:rPr>
          <w:rFonts w:eastAsia="DengXian"/>
        </w:rPr>
        <w:t>5.1</w:t>
      </w:r>
      <w:r w:rsidRPr="0005603B">
        <w:rPr>
          <w:rFonts w:eastAsia="DengXian"/>
        </w:rPr>
        <w:tab/>
        <w:t>Time sensitive networking charging principles</w:t>
      </w:r>
      <w:bookmarkEnd w:id="53"/>
      <w:bookmarkEnd w:id="54"/>
    </w:p>
    <w:p w14:paraId="03C30F0F" w14:textId="302A5376" w:rsidR="00327356" w:rsidRPr="0005603B" w:rsidRDefault="00327356" w:rsidP="00327356">
      <w:pPr>
        <w:pStyle w:val="Heading3"/>
        <w:rPr>
          <w:lang w:bidi="ar-IQ"/>
        </w:rPr>
      </w:pPr>
      <w:bookmarkStart w:id="55" w:name="_Toc151532627"/>
      <w:bookmarkStart w:id="56" w:name="_Toc171417088"/>
      <w:r w:rsidRPr="0005603B">
        <w:rPr>
          <w:lang w:bidi="ar-IQ"/>
        </w:rPr>
        <w:t>5.1.1</w:t>
      </w:r>
      <w:r w:rsidRPr="0005603B">
        <w:rPr>
          <w:lang w:bidi="ar-IQ"/>
        </w:rPr>
        <w:tab/>
        <w:t>General</w:t>
      </w:r>
      <w:bookmarkEnd w:id="55"/>
      <w:bookmarkEnd w:id="56"/>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57" w:name="_Toc151532628"/>
      <w:bookmarkStart w:id="58" w:name="_Toc171417089"/>
      <w:r w:rsidRPr="0005603B">
        <w:rPr>
          <w:lang w:bidi="ar-IQ"/>
        </w:rPr>
        <w:t>5.1.2</w:t>
      </w:r>
      <w:r w:rsidRPr="0005603B">
        <w:rPr>
          <w:lang w:bidi="ar-IQ"/>
        </w:rPr>
        <w:tab/>
        <w:t>Requirements</w:t>
      </w:r>
      <w:bookmarkEnd w:id="57"/>
      <w:bookmarkEnd w:id="58"/>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lastRenderedPageBreak/>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59" w:name="_Toc151532629"/>
      <w:bookmarkStart w:id="60" w:name="_Toc171417090"/>
      <w:r w:rsidRPr="0005603B">
        <w:rPr>
          <w:lang w:bidi="ar-IQ"/>
        </w:rPr>
        <w:t>5.1.3</w:t>
      </w:r>
      <w:r w:rsidRPr="0005603B">
        <w:rPr>
          <w:lang w:bidi="ar-IQ"/>
        </w:rPr>
        <w:tab/>
        <w:t>TSN charging information</w:t>
      </w:r>
      <w:bookmarkEnd w:id="59"/>
      <w:bookmarkEnd w:id="60"/>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61" w:name="_Toc151532630"/>
      <w:bookmarkStart w:id="62" w:name="_Toc171417091"/>
      <w:r w:rsidRPr="0005603B">
        <w:rPr>
          <w:lang w:bidi="ar-IQ"/>
        </w:rPr>
        <w:t>5.1.4</w:t>
      </w:r>
      <w:r w:rsidRPr="0005603B">
        <w:rPr>
          <w:lang w:bidi="ar-IQ"/>
        </w:rPr>
        <w:tab/>
        <w:t>CHF selection</w:t>
      </w:r>
      <w:bookmarkEnd w:id="61"/>
      <w:bookmarkEnd w:id="62"/>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63" w:name="_Toc151532631"/>
      <w:bookmarkStart w:id="64" w:name="_Toc171417092"/>
      <w:r w:rsidRPr="0005603B">
        <w:rPr>
          <w:rFonts w:eastAsia="DengXian"/>
        </w:rPr>
        <w:t>5.2</w:t>
      </w:r>
      <w:r w:rsidRPr="0005603B">
        <w:rPr>
          <w:rFonts w:eastAsia="DengXian"/>
        </w:rPr>
        <w:tab/>
        <w:t>Time sensitive networking charging scenarios</w:t>
      </w:r>
      <w:bookmarkEnd w:id="63"/>
      <w:bookmarkEnd w:id="64"/>
    </w:p>
    <w:p w14:paraId="5383DC71" w14:textId="60651C78" w:rsidR="00327356" w:rsidRPr="007A4913" w:rsidRDefault="00327356" w:rsidP="00327356">
      <w:pPr>
        <w:pStyle w:val="Heading3"/>
      </w:pPr>
      <w:bookmarkStart w:id="65" w:name="_Toc151532632"/>
      <w:bookmarkStart w:id="66" w:name="_Toc171417093"/>
      <w:r w:rsidRPr="007A4913">
        <w:t>5.2.1</w:t>
      </w:r>
      <w:r w:rsidRPr="007A4913">
        <w:tab/>
        <w:t>Basic principles</w:t>
      </w:r>
      <w:bookmarkEnd w:id="65"/>
      <w:bookmarkEnd w:id="66"/>
    </w:p>
    <w:p w14:paraId="65F70200" w14:textId="7B406F63" w:rsidR="007A4913" w:rsidRPr="007A4913" w:rsidRDefault="007A4913" w:rsidP="007A4913">
      <w:pPr>
        <w:pStyle w:val="Heading4"/>
      </w:pPr>
      <w:bookmarkStart w:id="67" w:name="_Toc171417094"/>
      <w:r w:rsidRPr="007A4913">
        <w:t>5.2.1.0</w:t>
      </w:r>
      <w:r w:rsidRPr="007A4913">
        <w:tab/>
        <w:t>General</w:t>
      </w:r>
      <w:bookmarkEnd w:id="67"/>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68" w:name="_Toc151532633"/>
      <w:bookmarkStart w:id="69" w:name="_Toc171417095"/>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68"/>
      <w:bookmarkEnd w:id="69"/>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lastRenderedPageBreak/>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70"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71" w:name="_MCCTEMPBM_CRPT15410006___4" w:colFirst="2" w:colLast="3"/>
            <w:bookmarkEnd w:id="70"/>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71"/>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72" w:name="_Toc151532634"/>
      <w:bookmarkStart w:id="73" w:name="_Toc171417096"/>
      <w:r w:rsidRPr="0005603B">
        <w:rPr>
          <w:lang w:eastAsia="zh-CN"/>
        </w:rPr>
        <w:t>5</w:t>
      </w:r>
      <w:r w:rsidRPr="0005603B">
        <w:t>.2.1.2</w:t>
      </w:r>
      <w:r w:rsidRPr="0005603B">
        <w:tab/>
        <w:t xml:space="preserve">Applicable triggers </w:t>
      </w:r>
      <w:r w:rsidRPr="0005603B">
        <w:rPr>
          <w:lang w:eastAsia="zh-CN"/>
        </w:rPr>
        <w:t>in the TSCTSF</w:t>
      </w:r>
      <w:bookmarkEnd w:id="72"/>
      <w:bookmarkEnd w:id="73"/>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4"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5" w:name="_MCCTEMPBM_CRPT15410008___4" w:colFirst="1" w:colLast="3"/>
            <w:bookmarkEnd w:id="74"/>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6" w:name="_MCCTEMPBM_CRPT15410009___4" w:colFirst="2" w:colLast="3"/>
            <w:bookmarkEnd w:id="75"/>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77" w:name="_MCCTEMPBM_CRPT15410010___4" w:colFirst="2" w:colLast="3"/>
            <w:bookmarkEnd w:id="76"/>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77"/>
    </w:tbl>
    <w:p w14:paraId="403C21A3" w14:textId="77777777" w:rsidR="00142F24" w:rsidRPr="0005603B" w:rsidRDefault="00142F24" w:rsidP="00142F24"/>
    <w:p w14:paraId="04ACCBBF" w14:textId="05E44091" w:rsidR="00327356" w:rsidRPr="0005603B" w:rsidRDefault="00327356" w:rsidP="00327356">
      <w:pPr>
        <w:pStyle w:val="Heading3"/>
      </w:pPr>
      <w:bookmarkStart w:id="78" w:name="_Toc151532635"/>
      <w:bookmarkStart w:id="79" w:name="_Toc171417097"/>
      <w:r w:rsidRPr="0005603B">
        <w:t>5.2.2</w:t>
      </w:r>
      <w:r w:rsidRPr="0005603B">
        <w:tab/>
        <w:t>Message flows</w:t>
      </w:r>
      <w:bookmarkEnd w:id="78"/>
      <w:bookmarkEnd w:id="79"/>
    </w:p>
    <w:p w14:paraId="12C1A6A0" w14:textId="77777777" w:rsidR="00A2343C" w:rsidRPr="0005603B" w:rsidRDefault="00A2343C" w:rsidP="00A2343C">
      <w:pPr>
        <w:pStyle w:val="Heading4"/>
      </w:pPr>
      <w:bookmarkStart w:id="80" w:name="_Toc151532636"/>
      <w:bookmarkStart w:id="81" w:name="_Toc171417098"/>
      <w:r w:rsidRPr="0005603B">
        <w:t>5.2.2.1</w:t>
      </w:r>
      <w:r w:rsidRPr="0005603B">
        <w:tab/>
        <w:t>General</w:t>
      </w:r>
      <w:bookmarkEnd w:id="80"/>
      <w:bookmarkEnd w:id="81"/>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82" w:name="_Toc151532637"/>
      <w:bookmarkStart w:id="83" w:name="_Toc171417099"/>
      <w:r w:rsidRPr="0005603B">
        <w:t>5.2.2.2</w:t>
      </w:r>
      <w:r w:rsidRPr="0005603B">
        <w:tab/>
      </w:r>
      <w:r w:rsidRPr="0005603B">
        <w:rPr>
          <w:lang w:bidi="ar-IQ"/>
        </w:rPr>
        <w:t xml:space="preserve">TSN </w:t>
      </w:r>
      <w:r w:rsidRPr="0005603B">
        <w:t>5GS bridge configuration and management charging from TSN AF</w:t>
      </w:r>
      <w:bookmarkEnd w:id="82"/>
      <w:bookmarkEnd w:id="83"/>
    </w:p>
    <w:p w14:paraId="41396C06" w14:textId="77777777" w:rsidR="00A2343C" w:rsidRPr="0005603B" w:rsidRDefault="00A2343C" w:rsidP="00A2343C">
      <w:pPr>
        <w:pStyle w:val="Heading5"/>
        <w:rPr>
          <w:lang w:eastAsia="zh-CN"/>
        </w:rPr>
      </w:pPr>
      <w:bookmarkStart w:id="84" w:name="_Toc151532638"/>
      <w:bookmarkStart w:id="85" w:name="_Toc171417100"/>
      <w:r w:rsidRPr="0005603B">
        <w:t>5.2.2.2.1</w:t>
      </w:r>
      <w:r w:rsidRPr="0005603B">
        <w:tab/>
      </w:r>
      <w:r w:rsidRPr="0005603B">
        <w:rPr>
          <w:lang w:eastAsia="zh-CN"/>
        </w:rPr>
        <w:t>General</w:t>
      </w:r>
      <w:bookmarkEnd w:id="84"/>
      <w:bookmarkEnd w:id="85"/>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6" w:name="_Toc151532639"/>
      <w:bookmarkStart w:id="87" w:name="_Toc171417101"/>
      <w:r w:rsidRPr="0005603B">
        <w:lastRenderedPageBreak/>
        <w:t>5.2.2.2.2</w:t>
      </w:r>
      <w:r w:rsidRPr="0005603B">
        <w:tab/>
      </w:r>
      <w:r w:rsidRPr="0005603B">
        <w:rPr>
          <w:lang w:bidi="ar-IQ"/>
        </w:rPr>
        <w:t xml:space="preserve">TSN </w:t>
      </w:r>
      <w:r w:rsidRPr="0005603B">
        <w:t>5GS bridge configuration and management charging – IEC</w:t>
      </w:r>
      <w:bookmarkEnd w:id="86"/>
      <w:bookmarkEnd w:id="87"/>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6.3pt;height:246.7pt" o:ole="">
            <v:imagedata r:id="rId25" o:title="" croptop="2635f"/>
          </v:shape>
          <o:OLEObject Type="Embed" ProgID="Visio.Drawing.11" ShapeID="_x0000_i1031" DrawAspect="Content" ObjectID="_1782029875"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88" w:name="_Toc151532640"/>
      <w:bookmarkStart w:id="89" w:name="_Toc171417102"/>
      <w:r w:rsidRPr="0005603B">
        <w:t>5.2.2.2.3</w:t>
      </w:r>
      <w:r w:rsidRPr="0005603B">
        <w:tab/>
      </w:r>
      <w:r w:rsidRPr="0005603B">
        <w:rPr>
          <w:lang w:bidi="ar-IQ"/>
        </w:rPr>
        <w:t xml:space="preserve">TSN </w:t>
      </w:r>
      <w:r w:rsidRPr="0005603B">
        <w:t>5GS bridge configuration and management charging – PEC</w:t>
      </w:r>
      <w:bookmarkEnd w:id="88"/>
      <w:bookmarkEnd w:id="89"/>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6.4pt;height:252.25pt" o:ole="">
            <v:imagedata r:id="rId27" o:title="" croptop="2635f"/>
          </v:shape>
          <o:OLEObject Type="Embed" ProgID="Visio.Drawing.11" ShapeID="_x0000_i1032" DrawAspect="Content" ObjectID="_1782029876"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90" w:name="_Toc151532641"/>
      <w:bookmarkStart w:id="91" w:name="_Toc171417103"/>
      <w:r w:rsidRPr="0005603B">
        <w:t>5.2.2.2.4</w:t>
      </w:r>
      <w:r w:rsidRPr="0005603B">
        <w:tab/>
      </w:r>
      <w:r w:rsidRPr="0005603B">
        <w:rPr>
          <w:lang w:bidi="ar-IQ"/>
        </w:rPr>
        <w:t xml:space="preserve">TSN </w:t>
      </w:r>
      <w:r w:rsidRPr="0005603B">
        <w:t>5GS bridge configuration and management charging – ECUR</w:t>
      </w:r>
      <w:bookmarkEnd w:id="90"/>
      <w:bookmarkEnd w:id="91"/>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42.05pt;height:328.8pt" o:ole="">
            <v:imagedata r:id="rId29" o:title="" croptop="2635f"/>
          </v:shape>
          <o:OLEObject Type="Embed" ProgID="Visio.Drawing.11" ShapeID="_x0000_i1033" DrawAspect="Content" ObjectID="_1782029877"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92" w:name="_Toc151532642"/>
      <w:bookmarkStart w:id="93" w:name="_Toc171417104"/>
      <w:r w:rsidRPr="0005603B">
        <w:lastRenderedPageBreak/>
        <w:t>5.2.2.3</w:t>
      </w:r>
      <w:r w:rsidRPr="0005603B">
        <w:tab/>
        <w:t>TSC and TS service enabler charging from TS</w:t>
      </w:r>
      <w:r w:rsidRPr="0005603B">
        <w:rPr>
          <w:rFonts w:hint="eastAsia"/>
          <w:lang w:eastAsia="zh-CN"/>
        </w:rPr>
        <w:t>CTSF</w:t>
      </w:r>
      <w:bookmarkEnd w:id="92"/>
      <w:bookmarkEnd w:id="93"/>
    </w:p>
    <w:p w14:paraId="50F99D37" w14:textId="77777777" w:rsidR="00A2343C" w:rsidRPr="0005603B" w:rsidRDefault="00A2343C" w:rsidP="00A2343C">
      <w:pPr>
        <w:pStyle w:val="Heading5"/>
        <w:rPr>
          <w:lang w:eastAsia="zh-CN"/>
        </w:rPr>
      </w:pPr>
      <w:bookmarkStart w:id="94" w:name="_Toc151532643"/>
      <w:bookmarkStart w:id="95" w:name="_Toc171417105"/>
      <w:r w:rsidRPr="0005603B">
        <w:t>5.2.2.3.1</w:t>
      </w:r>
      <w:r w:rsidRPr="0005603B">
        <w:tab/>
      </w:r>
      <w:r w:rsidRPr="0005603B">
        <w:rPr>
          <w:lang w:eastAsia="zh-CN"/>
        </w:rPr>
        <w:t>General</w:t>
      </w:r>
      <w:bookmarkEnd w:id="94"/>
      <w:bookmarkEnd w:id="95"/>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6" w:name="_Toc151532644"/>
      <w:bookmarkStart w:id="97" w:name="_Toc171417106"/>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6"/>
      <w:bookmarkEnd w:id="97"/>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6.3pt;height:241.7pt" o:ole="">
            <v:imagedata r:id="rId31" o:title=""/>
          </v:shape>
          <o:OLEObject Type="Embed" ProgID="Visio.Drawing.11" ShapeID="_x0000_i1034" DrawAspect="Content" ObjectID="_1782029878"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98" w:name="_Toc151532645"/>
      <w:bookmarkStart w:id="99" w:name="_Toc171417107"/>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98"/>
      <w:bookmarkEnd w:id="99"/>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2.8pt;height:267.35pt" o:ole="">
            <v:imagedata r:id="rId33" o:title=""/>
          </v:shape>
          <o:OLEObject Type="Embed" ProgID="Visio.Drawing.11" ShapeID="_x0000_i1035" DrawAspect="Content" ObjectID="_1782029879"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100" w:name="_Toc151532646"/>
      <w:bookmarkStart w:id="101" w:name="_Toc171417108"/>
      <w:r w:rsidRPr="0005603B">
        <w:t>5.2.2.3.4</w:t>
      </w:r>
      <w:r w:rsidRPr="0005603B">
        <w:tab/>
        <w:t>Time synchronization</w:t>
      </w:r>
      <w:r w:rsidRPr="0005603B">
        <w:rPr>
          <w:lang w:bidi="ar-IQ"/>
        </w:rPr>
        <w:t xml:space="preserve"> service </w:t>
      </w:r>
      <w:r w:rsidRPr="0005603B">
        <w:t>charging – ECUR</w:t>
      </w:r>
      <w:bookmarkEnd w:id="100"/>
      <w:bookmarkEnd w:id="101"/>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6in;height:339.35pt" o:ole="">
            <v:imagedata r:id="rId35" o:title=""/>
          </v:shape>
          <o:OLEObject Type="Embed" ProgID="Visio.Drawing.11" ShapeID="_x0000_i1036" DrawAspect="Content" ObjectID="_1782029880"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102" w:name="_Toc151532647"/>
      <w:bookmarkStart w:id="103" w:name="_Toc171417109"/>
      <w:r w:rsidRPr="0005603B">
        <w:t>5.2.2.3.5</w:t>
      </w:r>
      <w:r w:rsidRPr="0005603B">
        <w:tab/>
        <w:t xml:space="preserve">QoS and TSC assistance service </w:t>
      </w:r>
      <w:r w:rsidRPr="0005603B">
        <w:rPr>
          <w:lang w:eastAsia="ko-KR"/>
        </w:rPr>
        <w:t xml:space="preserve">charging </w:t>
      </w:r>
      <w:r w:rsidRPr="0005603B">
        <w:t>– IEC</w:t>
      </w:r>
      <w:bookmarkEnd w:id="102"/>
      <w:bookmarkEnd w:id="103"/>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42.05pt;height:262.3pt" o:ole="">
            <v:imagedata r:id="rId37" o:title=""/>
          </v:shape>
          <o:OLEObject Type="Embed" ProgID="Visio.Drawing.11" ShapeID="_x0000_i1037" DrawAspect="Content" ObjectID="_1782029881"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t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proofErr w:type="spellStart"/>
      <w:r w:rsidRPr="0005603B">
        <w:rPr>
          <w:rFonts w:eastAsia="DengXian"/>
          <w:b/>
          <w:lang w:bidi="ar-IQ"/>
        </w:rPr>
        <w:t>Ntsctsf_QoSandTSCAssistance</w:t>
      </w:r>
      <w:proofErr w:type="spellEnd"/>
      <w:r w:rsidRPr="0005603B">
        <w:rPr>
          <w:rFonts w:eastAsia="DengXian"/>
          <w:b/>
          <w:lang w:bidi="ar-IQ"/>
        </w:rPr>
        <w:t xml:space="preserve"> response</w:t>
      </w:r>
      <w:r w:rsidRPr="0005603B">
        <w:rPr>
          <w:b/>
        </w:rPr>
        <w:t>:</w:t>
      </w:r>
      <w:r w:rsidRPr="0005603B">
        <w:t xml:space="preserve"> TSCTSF sends the </w:t>
      </w:r>
      <w:proofErr w:type="spellStart"/>
      <w:r w:rsidRPr="0005603B">
        <w:t>Ntsctsf_QoSandTSCAssistance</w:t>
      </w:r>
      <w:proofErr w:type="spellEnd"/>
      <w:r w:rsidRPr="0005603B">
        <w:t xml:space="preserve"> service response message to inform AF.</w:t>
      </w:r>
    </w:p>
    <w:p w14:paraId="2DDA5548" w14:textId="77777777" w:rsidR="00FD2FC6" w:rsidRPr="0005603B" w:rsidRDefault="00FD2FC6" w:rsidP="00FD2FC6">
      <w:pPr>
        <w:pStyle w:val="Heading5"/>
        <w:rPr>
          <w:lang w:eastAsia="zh-CN"/>
        </w:rPr>
      </w:pPr>
      <w:bookmarkStart w:id="104" w:name="_Toc151532648"/>
      <w:bookmarkStart w:id="105" w:name="_Toc171417110"/>
      <w:r w:rsidRPr="0005603B">
        <w:t>5.2.2.3.6</w:t>
      </w:r>
      <w:r w:rsidRPr="0005603B">
        <w:tab/>
        <w:t xml:space="preserve">QoS and TSC assistance service </w:t>
      </w:r>
      <w:r w:rsidRPr="0005603B">
        <w:rPr>
          <w:lang w:eastAsia="ko-KR"/>
        </w:rPr>
        <w:t xml:space="preserve">charging </w:t>
      </w:r>
      <w:r w:rsidRPr="0005603B">
        <w:t>– PEC</w:t>
      </w:r>
      <w:bookmarkEnd w:id="104"/>
      <w:bookmarkEnd w:id="105"/>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2.65pt;height:257.3pt" o:ole="">
            <v:imagedata r:id="rId39" o:title=""/>
          </v:shape>
          <o:OLEObject Type="Embed" ProgID="Visio.Drawing.11" ShapeID="_x0000_i1038" DrawAspect="Content" ObjectID="_1782029882"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w:t>
      </w:r>
      <w:r w:rsidR="00C57F93">
        <w:t>T</w:t>
      </w:r>
      <w:r w:rsidRPr="0005603B">
        <w:t xml:space="preserve">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proofErr w:type="spellStart"/>
      <w:r w:rsidRPr="0005603B">
        <w:rPr>
          <w:rFonts w:eastAsia="DengXian"/>
          <w:b/>
          <w:lang w:bidi="ar-IQ"/>
        </w:rPr>
        <w:t>Ntsctsf_QoSandTSCAssistance</w:t>
      </w:r>
      <w:proofErr w:type="spellEnd"/>
      <w:r w:rsidRPr="0005603B">
        <w:rPr>
          <w:rFonts w:eastAsia="DengXian"/>
          <w:b/>
          <w:lang w:bidi="ar-IQ"/>
        </w:rPr>
        <w:t xml:space="preserve"> response</w:t>
      </w:r>
      <w:r w:rsidRPr="0005603B">
        <w:rPr>
          <w:b/>
        </w:rPr>
        <w:t>:</w:t>
      </w:r>
      <w:r w:rsidRPr="0005603B">
        <w:t xml:space="preserve"> TSCTSF sends the </w:t>
      </w:r>
      <w:proofErr w:type="spellStart"/>
      <w:r w:rsidRPr="0005603B">
        <w:t>Ntsctsf_QoSandTSCAssistance</w:t>
      </w:r>
      <w:proofErr w:type="spellEnd"/>
      <w:r w:rsidRPr="0005603B">
        <w:t xml:space="preserv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6" w:name="_Toc151532649"/>
      <w:bookmarkStart w:id="107" w:name="_Toc171417111"/>
      <w:r w:rsidRPr="0005603B">
        <w:t>5.2.2.3.7</w:t>
      </w:r>
      <w:r w:rsidRPr="0005603B">
        <w:tab/>
        <w:t>QoS and TSC assistance service charging – ECUR</w:t>
      </w:r>
      <w:bookmarkEnd w:id="106"/>
      <w:bookmarkEnd w:id="107"/>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1.45pt;height:328.8pt" o:ole="">
            <v:imagedata r:id="rId41" o:title=""/>
          </v:shape>
          <o:OLEObject Type="Embed" ProgID="Visio.Drawing.11" ShapeID="_x0000_i1039" DrawAspect="Content" ObjectID="_1782029883"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w:t>
      </w:r>
      <w:r w:rsidR="00C57F93">
        <w:t>T</w:t>
      </w:r>
      <w:r w:rsidRPr="0005603B">
        <w:t xml:space="preserve">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proofErr w:type="spellStart"/>
      <w:r w:rsidRPr="00B62CB9">
        <w:rPr>
          <w:rFonts w:eastAsia="DengXian"/>
          <w:b/>
          <w:lang w:bidi="ar-IQ"/>
        </w:rPr>
        <w:t>Ntsctsf_QoSandTSCAssistance</w:t>
      </w:r>
      <w:proofErr w:type="spellEnd"/>
      <w:r w:rsidRPr="00B62CB9">
        <w:rPr>
          <w:rFonts w:eastAsia="DengXian"/>
          <w:b/>
          <w:lang w:bidi="ar-IQ"/>
        </w:rPr>
        <w:t xml:space="preserve"> response</w:t>
      </w:r>
      <w:r w:rsidRPr="00B62CB9">
        <w:rPr>
          <w:b/>
        </w:rPr>
        <w:t>:</w:t>
      </w:r>
      <w:r w:rsidRPr="00B62CB9">
        <w:t xml:space="preserve"> TSCTSF sends the </w:t>
      </w:r>
      <w:proofErr w:type="spellStart"/>
      <w:r w:rsidRPr="00B62CB9">
        <w:t>Ntsctsf_QoSandTSCAssistance</w:t>
      </w:r>
      <w:proofErr w:type="spellEnd"/>
      <w:r w:rsidRPr="00B62CB9">
        <w:t xml:space="preserv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08" w:name="_Toc151532650"/>
      <w:bookmarkStart w:id="109" w:name="_Toc171417112"/>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08"/>
      <w:bookmarkEnd w:id="109"/>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6.3pt;height:246.7pt" o:ole="">
            <v:imagedata r:id="rId43" o:title=""/>
          </v:shape>
          <o:OLEObject Type="Embed" ProgID="Visio.Drawing.11" ShapeID="_x0000_i1040" DrawAspect="Content" ObjectID="_1782029884"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10" w:name="_Toc151532651"/>
      <w:bookmarkStart w:id="111" w:name="_Toc171417113"/>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10"/>
      <w:bookmarkEnd w:id="111"/>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6.9pt;height:257.3pt" o:ole="">
            <v:imagedata r:id="rId45" o:title=""/>
          </v:shape>
          <o:OLEObject Type="Embed" ProgID="Visio.Drawing.11" ShapeID="_x0000_i1041" DrawAspect="Content" ObjectID="_1782029885"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12" w:name="_Toc151532652"/>
      <w:bookmarkStart w:id="113" w:name="_Toc171417114"/>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12"/>
      <w:bookmarkEnd w:id="113"/>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2.55pt;height:370.55pt" o:ole="">
            <v:imagedata r:id="rId47" o:title="" cropright="11158f"/>
          </v:shape>
          <o:OLEObject Type="Embed" ProgID="Visio.Drawing.11" ShapeID="_x0000_i1042" DrawAspect="Content" ObjectID="_1782029886"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lastRenderedPageBreak/>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4" w:name="_Toc151532653"/>
      <w:bookmarkStart w:id="115" w:name="_Toc171417115"/>
      <w:r w:rsidRPr="008556BB">
        <w:t>5.2.3</w:t>
      </w:r>
      <w:r w:rsidRPr="008556BB">
        <w:tab/>
        <w:t>CDR generation</w:t>
      </w:r>
      <w:bookmarkEnd w:id="114"/>
      <w:bookmarkEnd w:id="115"/>
    </w:p>
    <w:p w14:paraId="5432A275" w14:textId="1DF6359E" w:rsidR="008556BB" w:rsidRDefault="008556BB" w:rsidP="008556BB">
      <w:pPr>
        <w:pStyle w:val="Heading4"/>
        <w:rPr>
          <w:lang w:bidi="ar-IQ"/>
        </w:rPr>
      </w:pPr>
      <w:bookmarkStart w:id="116" w:name="_Toc171417116"/>
      <w:r>
        <w:rPr>
          <w:lang w:bidi="ar-IQ"/>
        </w:rPr>
        <w:t>5.2.3.0</w:t>
      </w:r>
      <w:r>
        <w:rPr>
          <w:lang w:bidi="ar-IQ"/>
        </w:rPr>
        <w:tab/>
        <w:t>General</w:t>
      </w:r>
      <w:bookmarkEnd w:id="116"/>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17" w:name="_Toc171417117"/>
      <w:r w:rsidRPr="00CC1CDE">
        <w:rPr>
          <w:lang w:bidi="ar-IQ"/>
        </w:rPr>
        <w:t>5.2.3.</w:t>
      </w:r>
      <w:r>
        <w:rPr>
          <w:lang w:bidi="ar-IQ"/>
        </w:rPr>
        <w:t>1</w:t>
      </w:r>
      <w:r w:rsidRPr="00CC1CDE">
        <w:rPr>
          <w:lang w:bidi="ar-IQ"/>
        </w:rPr>
        <w:tab/>
        <w:t>Triggers for CHF CDR</w:t>
      </w:r>
      <w:bookmarkEnd w:id="117"/>
    </w:p>
    <w:p w14:paraId="3C8AEF18" w14:textId="5D9A973D" w:rsidR="00EF0976" w:rsidRPr="00797558" w:rsidRDefault="00EF0976" w:rsidP="00372EC2">
      <w:pPr>
        <w:pStyle w:val="Heading5"/>
      </w:pPr>
      <w:bookmarkStart w:id="118" w:name="_Toc151532654"/>
      <w:bookmarkStart w:id="119" w:name="MCCQCTEMPBM_00000039"/>
      <w:bookmarkStart w:id="120" w:name="_Toc171417118"/>
      <w:r w:rsidRPr="008556BB">
        <w:t>5.2.3.</w:t>
      </w:r>
      <w:r w:rsidR="0035078B">
        <w:t>1.</w:t>
      </w:r>
      <w:r w:rsidRPr="008556BB">
        <w:t>1</w:t>
      </w:r>
      <w:r w:rsidRPr="008556BB">
        <w:tab/>
        <w:t>General</w:t>
      </w:r>
      <w:bookmarkEnd w:id="118"/>
      <w:bookmarkEnd w:id="120"/>
    </w:p>
    <w:bookmarkEnd w:id="119"/>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21" w:name="_Toc151532655"/>
      <w:bookmarkStart w:id="122" w:name="_Toc171417119"/>
      <w:r w:rsidRPr="0005603B">
        <w:rPr>
          <w:lang w:bidi="ar-IQ"/>
        </w:rPr>
        <w:t>5.2.3.</w:t>
      </w:r>
      <w:r w:rsidR="0035078B">
        <w:rPr>
          <w:lang w:bidi="ar-IQ"/>
        </w:rPr>
        <w:t>1.</w:t>
      </w:r>
      <w:r w:rsidRPr="0005603B">
        <w:rPr>
          <w:lang w:bidi="ar-IQ"/>
        </w:rPr>
        <w:t>2</w:t>
      </w:r>
      <w:r w:rsidRPr="0005603B">
        <w:rPr>
          <w:lang w:bidi="ar-IQ"/>
        </w:rPr>
        <w:tab/>
        <w:t>Triggers for CHF CDR generation</w:t>
      </w:r>
      <w:bookmarkEnd w:id="121"/>
      <w:bookmarkEnd w:id="122"/>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23" w:name="_Toc171417120"/>
      <w:r w:rsidRPr="008058FA">
        <w:t>5.2.3.</w:t>
      </w:r>
      <w:r w:rsidR="0035078B">
        <w:t>1.</w:t>
      </w:r>
      <w:r w:rsidRPr="008058FA">
        <w:t>3</w:t>
      </w:r>
      <w:r w:rsidRPr="008058FA">
        <w:tab/>
        <w:t>Triggers for CHF CDR opening</w:t>
      </w:r>
      <w:bookmarkEnd w:id="123"/>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4" w:name="_Toc171417121"/>
      <w:r w:rsidRPr="008058FA">
        <w:t>5.2.3.</w:t>
      </w:r>
      <w:r w:rsidR="0035078B">
        <w:t>1.</w:t>
      </w:r>
      <w:r w:rsidRPr="008058FA">
        <w:t>4</w:t>
      </w:r>
      <w:r w:rsidRPr="008058FA">
        <w:tab/>
        <w:t>Triggers for CHF CDR closure</w:t>
      </w:r>
      <w:bookmarkEnd w:id="124"/>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5" w:name="_Toc151532656"/>
      <w:bookmarkStart w:id="126" w:name="_Toc171417122"/>
      <w:r w:rsidRPr="0005603B">
        <w:t>5.2.</w:t>
      </w:r>
      <w:r w:rsidR="0035078B">
        <w:t>4</w:t>
      </w:r>
      <w:r w:rsidRPr="0005603B">
        <w:tab/>
        <w:t>Ga record transfer flows</w:t>
      </w:r>
      <w:bookmarkEnd w:id="125"/>
      <w:bookmarkEnd w:id="126"/>
    </w:p>
    <w:p w14:paraId="012F012F" w14:textId="19D94CB9" w:rsidR="00EF0976" w:rsidRPr="0005603B" w:rsidRDefault="00EF0976" w:rsidP="00EF0976">
      <w:r w:rsidRPr="0005603B">
        <w:t xml:space="preserve">Details of the Ga protocol application are specified in </w:t>
      </w:r>
      <w:r w:rsidR="00FB7ACE" w:rsidRPr="00E60537">
        <w:t>TS </w:t>
      </w:r>
      <w:bookmarkStart w:id="127" w:name="MCCTEMPBM_00000062"/>
      <w:r w:rsidR="00FB7ACE" w:rsidRPr="00E60537">
        <w:t>32.295</w:t>
      </w:r>
      <w:bookmarkEnd w:id="127"/>
      <w:r w:rsidR="00FB7ACE" w:rsidRPr="00E60537">
        <w:t> [</w:t>
      </w:r>
      <w:r w:rsidR="0035078B">
        <w:t>1</w:t>
      </w:r>
      <w:r w:rsidRPr="00E60537">
        <w:t>5].</w:t>
      </w:r>
    </w:p>
    <w:p w14:paraId="10B6720D" w14:textId="12B4F5F5" w:rsidR="00327356" w:rsidRPr="0005603B" w:rsidRDefault="00327356" w:rsidP="00327356">
      <w:pPr>
        <w:pStyle w:val="Heading3"/>
      </w:pPr>
      <w:bookmarkStart w:id="128" w:name="_Toc151532657"/>
      <w:bookmarkStart w:id="129" w:name="_Toc171417123"/>
      <w:r w:rsidRPr="0005603B">
        <w:t>5.2.</w:t>
      </w:r>
      <w:r w:rsidR="0035078B">
        <w:t>5</w:t>
      </w:r>
      <w:r w:rsidRPr="0005603B">
        <w:tab/>
      </w:r>
      <w:proofErr w:type="spellStart"/>
      <w:r w:rsidRPr="0005603B">
        <w:t>Btsn</w:t>
      </w:r>
      <w:proofErr w:type="spellEnd"/>
      <w:r w:rsidRPr="0005603B">
        <w:t xml:space="preserve"> CDR file transfer</w:t>
      </w:r>
      <w:bookmarkEnd w:id="128"/>
      <w:bookmarkEnd w:id="129"/>
    </w:p>
    <w:p w14:paraId="0DC9419E" w14:textId="26E0BBB5" w:rsidR="00EF0976" w:rsidRPr="0005603B" w:rsidRDefault="00EF0976" w:rsidP="00EF0976">
      <w:r w:rsidRPr="0005603B">
        <w:t xml:space="preserve">Details of the </w:t>
      </w:r>
      <w:proofErr w:type="spellStart"/>
      <w:r w:rsidRPr="0005603B">
        <w:t>Btsn</w:t>
      </w:r>
      <w:proofErr w:type="spellEnd"/>
      <w:r w:rsidRPr="0005603B">
        <w:t xml:space="preserve"> protocol application are specified </w:t>
      </w:r>
      <w:r w:rsidRPr="00E60537">
        <w:t xml:space="preserve">in </w:t>
      </w:r>
      <w:r w:rsidR="00FB7ACE" w:rsidRPr="00E60537">
        <w:t>TS 32.297 </w:t>
      </w:r>
      <w:bookmarkStart w:id="130" w:name="MCCTEMPBM_00000050"/>
      <w:r w:rsidR="00FB7ACE" w:rsidRPr="00E60537">
        <w:t>[</w:t>
      </w:r>
      <w:r w:rsidRPr="00E60537">
        <w:t>6]</w:t>
      </w:r>
      <w:bookmarkEnd w:id="130"/>
      <w:r w:rsidRPr="00E60537">
        <w:t>.</w:t>
      </w:r>
    </w:p>
    <w:p w14:paraId="42421020" w14:textId="77777777" w:rsidR="00327356" w:rsidRPr="0005603B" w:rsidRDefault="00327356" w:rsidP="00327356">
      <w:pPr>
        <w:pStyle w:val="Heading1"/>
        <w:rPr>
          <w:rFonts w:eastAsia="DengXian"/>
        </w:rPr>
      </w:pPr>
      <w:bookmarkStart w:id="131" w:name="_Toc151532658"/>
      <w:bookmarkStart w:id="132" w:name="_Toc171417124"/>
      <w:r w:rsidRPr="0005603B">
        <w:t>6</w:t>
      </w:r>
      <w:r w:rsidRPr="0005603B">
        <w:tab/>
      </w:r>
      <w:r w:rsidRPr="0005603B">
        <w:rPr>
          <w:rFonts w:eastAsia="DengXian"/>
        </w:rPr>
        <w:t>Definition of charging information</w:t>
      </w:r>
      <w:bookmarkEnd w:id="131"/>
      <w:bookmarkEnd w:id="132"/>
    </w:p>
    <w:p w14:paraId="7B716653" w14:textId="642A010E" w:rsidR="00327356" w:rsidRPr="0005603B" w:rsidRDefault="00327356" w:rsidP="00327356">
      <w:pPr>
        <w:pStyle w:val="Heading2"/>
        <w:rPr>
          <w:rFonts w:eastAsia="DengXian"/>
        </w:rPr>
      </w:pPr>
      <w:bookmarkStart w:id="133" w:name="_Toc151532659"/>
      <w:bookmarkStart w:id="134" w:name="_Toc171417125"/>
      <w:r w:rsidRPr="0005603B">
        <w:rPr>
          <w:rFonts w:eastAsia="DengXian"/>
        </w:rPr>
        <w:t>6.1</w:t>
      </w:r>
      <w:r w:rsidRPr="0005603B">
        <w:rPr>
          <w:rFonts w:eastAsia="DengXian"/>
        </w:rPr>
        <w:tab/>
        <w:t>Data description for time sensitive networking charging</w:t>
      </w:r>
      <w:bookmarkEnd w:id="133"/>
      <w:bookmarkEnd w:id="134"/>
    </w:p>
    <w:p w14:paraId="4F3D4BD0" w14:textId="77777777" w:rsidR="006673EE" w:rsidRPr="0005603B" w:rsidRDefault="006673EE" w:rsidP="006673EE">
      <w:pPr>
        <w:pStyle w:val="Heading3"/>
      </w:pPr>
      <w:bookmarkStart w:id="135" w:name="_Toc151532660"/>
      <w:bookmarkStart w:id="136" w:name="_Toc171417126"/>
      <w:r w:rsidRPr="0005603B">
        <w:t>6.1.1</w:t>
      </w:r>
      <w:r w:rsidRPr="0005603B">
        <w:tab/>
        <w:t>Message contents</w:t>
      </w:r>
      <w:bookmarkEnd w:id="135"/>
      <w:bookmarkEnd w:id="136"/>
    </w:p>
    <w:p w14:paraId="7D9237E0" w14:textId="77777777" w:rsidR="006673EE" w:rsidRPr="0005603B" w:rsidRDefault="006673EE" w:rsidP="006673EE">
      <w:pPr>
        <w:pStyle w:val="Heading4"/>
        <w:rPr>
          <w:lang w:eastAsia="zh-CN"/>
        </w:rPr>
      </w:pPr>
      <w:bookmarkStart w:id="137" w:name="_Toc151532661"/>
      <w:bookmarkStart w:id="138" w:name="_Toc171417127"/>
      <w:r w:rsidRPr="0005603B">
        <w:t>6.1.1</w:t>
      </w:r>
      <w:r w:rsidRPr="0005603B">
        <w:rPr>
          <w:lang w:eastAsia="zh-CN"/>
        </w:rPr>
        <w:t>.1</w:t>
      </w:r>
      <w:r w:rsidRPr="0005603B">
        <w:rPr>
          <w:lang w:eastAsia="zh-CN"/>
        </w:rPr>
        <w:tab/>
        <w:t>General</w:t>
      </w:r>
      <w:bookmarkEnd w:id="137"/>
      <w:bookmarkEnd w:id="138"/>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lastRenderedPageBreak/>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39"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40" w:name="_MCCTEMPBM_CRPT15410016___7"/>
            <w:bookmarkStart w:id="141" w:name="_MCCTEMPBM_CRPT15410017___4" w:colFirst="1" w:colLast="1"/>
            <w:bookmarkEnd w:id="139"/>
            <w:r w:rsidRPr="0005603B">
              <w:rPr>
                <w:rFonts w:ascii="Arial" w:hAnsi="Arial"/>
                <w:sz w:val="18"/>
                <w:lang w:bidi="ar-IQ"/>
              </w:rPr>
              <w:t>Charging Data Request</w:t>
            </w:r>
            <w:bookmarkEnd w:id="140"/>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42" w:name="_MCCTEMPBM_CRPT15410018___7"/>
            <w:bookmarkStart w:id="143" w:name="_MCCTEMPBM_CRPT15410019___4" w:colFirst="1" w:colLast="1"/>
            <w:bookmarkEnd w:id="141"/>
            <w:r w:rsidRPr="0005603B">
              <w:rPr>
                <w:rFonts w:ascii="Arial" w:hAnsi="Arial"/>
                <w:sz w:val="18"/>
              </w:rPr>
              <w:t>Charging Data Response</w:t>
            </w:r>
            <w:bookmarkEnd w:id="142"/>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43"/>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4" w:name="_Toc151532662"/>
      <w:bookmarkStart w:id="145" w:name="_Toc171417128"/>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4"/>
      <w:bookmarkEnd w:id="145"/>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6" w:name="_MCCTEMPBM_CRPT15410020___4"/>
            <w:r w:rsidRPr="0005603B">
              <w:rPr>
                <w:lang w:bidi="ar-IQ"/>
              </w:rPr>
              <w:t>O</w:t>
            </w:r>
            <w:r w:rsidRPr="0005603B">
              <w:rPr>
                <w:vertAlign w:val="subscript"/>
                <w:lang w:bidi="ar-IQ"/>
              </w:rPr>
              <w:t>C</w:t>
            </w:r>
            <w:bookmarkEnd w:id="146"/>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rsidDel="00572D14" w14:paraId="0E311C83" w14:textId="5AFBDD5F" w:rsidTr="00A171D4">
        <w:trPr>
          <w:cantSplit/>
          <w:jc w:val="center"/>
          <w:del w:id="147" w:author="32.282_CR0002R1_(Rel-18)_TSN_CH" w:date="2024-07-09T11:29:00Z"/>
        </w:trPr>
        <w:tc>
          <w:tcPr>
            <w:tcW w:w="2684" w:type="dxa"/>
          </w:tcPr>
          <w:p w14:paraId="122E736E" w14:textId="4EB518CC" w:rsidR="006673EE" w:rsidRPr="0005603B" w:rsidDel="00572D14" w:rsidRDefault="006673EE" w:rsidP="00203D9D">
            <w:pPr>
              <w:pStyle w:val="TAL"/>
              <w:rPr>
                <w:del w:id="148" w:author="32.282_CR0002R1_(Rel-18)_TSN_CH" w:date="2024-07-09T11:29:00Z"/>
                <w:rFonts w:cs="Arial"/>
                <w:szCs w:val="18"/>
                <w:lang w:bidi="ar-IQ"/>
              </w:rPr>
            </w:pPr>
            <w:del w:id="149" w:author="32.282_CR0002R1_(Rel-18)_TSN_CH" w:date="2024-07-04T16:40:00Z">
              <w:r w:rsidRPr="0005603B" w:rsidDel="00A171D4">
                <w:delText>Subscriber Identifier</w:delText>
              </w:r>
            </w:del>
          </w:p>
        </w:tc>
        <w:tc>
          <w:tcPr>
            <w:tcW w:w="2140" w:type="dxa"/>
          </w:tcPr>
          <w:p w14:paraId="1B0F05BA" w14:textId="14852586" w:rsidR="006673EE" w:rsidRPr="0005603B" w:rsidDel="00572D14" w:rsidRDefault="006673EE" w:rsidP="00203D9D">
            <w:pPr>
              <w:pStyle w:val="TAL"/>
              <w:jc w:val="center"/>
              <w:rPr>
                <w:del w:id="150" w:author="32.282_CR0002R1_(Rel-18)_TSN_CH" w:date="2024-07-09T11:29:00Z"/>
                <w:rFonts w:cs="Arial"/>
                <w:szCs w:val="18"/>
                <w:lang w:bidi="ar-IQ"/>
              </w:rPr>
            </w:pPr>
            <w:bookmarkStart w:id="151" w:name="_MCCTEMPBM_CRPT15410021___4"/>
            <w:del w:id="152" w:author="32.282_CR0002R1_(Rel-18)_TSN_CH" w:date="2024-07-04T16:40:00Z">
              <w:r w:rsidRPr="0005603B" w:rsidDel="00A171D4">
                <w:rPr>
                  <w:szCs w:val="18"/>
                </w:rPr>
                <w:delText>-</w:delText>
              </w:r>
            </w:del>
            <w:bookmarkEnd w:id="151"/>
          </w:p>
        </w:tc>
        <w:tc>
          <w:tcPr>
            <w:tcW w:w="3389" w:type="dxa"/>
          </w:tcPr>
          <w:p w14:paraId="2A5B5DFA" w14:textId="52FD503C" w:rsidR="006673EE" w:rsidRPr="0005603B" w:rsidDel="00572D14" w:rsidRDefault="006673EE" w:rsidP="00203D9D">
            <w:pPr>
              <w:pStyle w:val="TAL"/>
              <w:rPr>
                <w:del w:id="153" w:author="32.282_CR0002R1_(Rel-18)_TSN_CH" w:date="2024-07-09T11:29:00Z"/>
                <w:lang w:bidi="ar-IQ"/>
              </w:rPr>
            </w:pPr>
            <w:del w:id="154" w:author="32.282_CR0002R1_(Rel-18)_TSN_CH" w:date="2024-07-04T16:40:00Z">
              <w:r w:rsidRPr="0005603B" w:rsidDel="00A171D4">
                <w:rPr>
                  <w:lang w:eastAsia="zh-CN"/>
                </w:rPr>
                <w:delText>This field is not applicable.</w:delText>
              </w:r>
            </w:del>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55" w:name="_MCCTEMPBM_CRPT15410022___4"/>
            <w:r w:rsidRPr="0005603B">
              <w:rPr>
                <w:szCs w:val="18"/>
              </w:rPr>
              <w:t>O</w:t>
            </w:r>
            <w:r w:rsidRPr="0005603B">
              <w:rPr>
                <w:szCs w:val="18"/>
                <w:vertAlign w:val="subscript"/>
              </w:rPr>
              <w:t>M</w:t>
            </w:r>
            <w:bookmarkEnd w:id="155"/>
          </w:p>
        </w:tc>
        <w:tc>
          <w:tcPr>
            <w:tcW w:w="3389" w:type="dxa"/>
          </w:tcPr>
          <w:p w14:paraId="08CDAB9C" w14:textId="18772216" w:rsidR="006673EE" w:rsidRPr="0005603B" w:rsidRDefault="00CF69C0" w:rsidP="00203D9D">
            <w:pPr>
              <w:pStyle w:val="TAL"/>
              <w:rPr>
                <w:lang w:eastAsia="zh-CN"/>
              </w:rPr>
            </w:pPr>
            <w:ins w:id="156" w:author="32.282_CR0002R1_(Rel-18)_TSN_CH" w:date="2024-07-04T16:40:00Z">
              <w:r w:rsidRPr="0005603B">
                <w:rPr>
                  <w:lang w:bidi="ar-IQ"/>
                </w:rPr>
                <w:t xml:space="preserve">Described in </w:t>
              </w:r>
              <w:r>
                <w:rPr>
                  <w:lang w:bidi="ar-IQ"/>
                </w:rPr>
                <w:t>TS 32.290 [4] and</w:t>
              </w:r>
            </w:ins>
            <w:del w:id="157" w:author="32.282_CR0002R1_(Rel-18)_TSN_CH" w:date="2024-07-04T16:41:00Z">
              <w:r w:rsidR="006673EE" w:rsidRPr="0005603B" w:rsidDel="00CF69C0">
                <w:rPr>
                  <w:rFonts w:hint="eastAsia"/>
                  <w:lang w:eastAsia="zh-CN" w:bidi="ar-IQ"/>
                </w:rPr>
                <w:delText>This</w:delText>
              </w:r>
              <w:r w:rsidR="006673EE" w:rsidRPr="0005603B" w:rsidDel="00CF69C0">
                <w:rPr>
                  <w:lang w:bidi="ar-IQ"/>
                </w:rPr>
                <w:delText xml:space="preserve"> fields</w:delText>
              </w:r>
            </w:del>
            <w:r w:rsidR="006673EE" w:rsidRPr="0005603B">
              <w:rPr>
                <w:lang w:bidi="ar-IQ"/>
              </w:rPr>
              <w:t xml:space="preserve"> indicate</w:t>
            </w:r>
            <w:ins w:id="158" w:author="32.282_CR0002R1_(Rel-18)_TSN_CH" w:date="2024-07-04T16:42:00Z">
              <w:r w:rsidR="00A11BCF">
                <w:rPr>
                  <w:lang w:bidi="ar-IQ"/>
                </w:rPr>
                <w:t>s</w:t>
              </w:r>
            </w:ins>
            <w:r w:rsidR="006673EE" w:rsidRPr="0005603B">
              <w:rPr>
                <w:lang w:bidi="ar-IQ"/>
              </w:rPr>
              <w:t xml:space="preserv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59" w:name="_MCCTEMPBM_CRPT15410023___4"/>
            <w:r w:rsidRPr="0005603B">
              <w:rPr>
                <w:szCs w:val="18"/>
                <w:lang w:bidi="ar-IQ"/>
              </w:rPr>
              <w:t>M</w:t>
            </w:r>
            <w:bookmarkEnd w:id="159"/>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A11BCF">
            <w:pPr>
              <w:pStyle w:val="TAL"/>
              <w:ind w:left="284"/>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60" w:name="_MCCTEMPBM_CRPT15410025___4"/>
            <w:r w:rsidRPr="0005603B">
              <w:rPr>
                <w:szCs w:val="18"/>
                <w:lang w:bidi="ar-IQ"/>
              </w:rPr>
              <w:t>M</w:t>
            </w:r>
            <w:bookmarkEnd w:id="160"/>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A11BCF">
            <w:pPr>
              <w:pStyle w:val="TAL"/>
              <w:ind w:left="284"/>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61" w:name="_MCCTEMPBM_CRPT15410027___4"/>
            <w:r w:rsidRPr="0005603B">
              <w:rPr>
                <w:szCs w:val="18"/>
                <w:lang w:bidi="ar-IQ"/>
              </w:rPr>
              <w:t>O</w:t>
            </w:r>
            <w:r w:rsidRPr="0005603B">
              <w:rPr>
                <w:szCs w:val="18"/>
                <w:vertAlign w:val="subscript"/>
                <w:lang w:bidi="ar-IQ"/>
              </w:rPr>
              <w:t>C</w:t>
            </w:r>
            <w:bookmarkEnd w:id="161"/>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A11BCF">
            <w:pPr>
              <w:pStyle w:val="TAL"/>
              <w:ind w:left="284"/>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62" w:name="_MCCTEMPBM_CRPT15410029___4"/>
            <w:r w:rsidRPr="0005603B">
              <w:rPr>
                <w:szCs w:val="18"/>
                <w:lang w:bidi="ar-IQ"/>
              </w:rPr>
              <w:t>O</w:t>
            </w:r>
            <w:r w:rsidRPr="0005603B">
              <w:rPr>
                <w:szCs w:val="18"/>
                <w:vertAlign w:val="subscript"/>
                <w:lang w:bidi="ar-IQ"/>
              </w:rPr>
              <w:t>C</w:t>
            </w:r>
            <w:bookmarkEnd w:id="162"/>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A11BCF">
            <w:pPr>
              <w:pStyle w:val="TAL"/>
              <w:ind w:left="284"/>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63" w:name="_MCCTEMPBM_CRPT15410031___4"/>
            <w:r w:rsidRPr="0005603B">
              <w:rPr>
                <w:szCs w:val="18"/>
                <w:lang w:bidi="ar-IQ"/>
              </w:rPr>
              <w:t>O</w:t>
            </w:r>
            <w:r w:rsidRPr="0005603B">
              <w:rPr>
                <w:szCs w:val="18"/>
                <w:vertAlign w:val="subscript"/>
                <w:lang w:bidi="ar-IQ"/>
              </w:rPr>
              <w:t>C</w:t>
            </w:r>
            <w:bookmarkEnd w:id="163"/>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64" w:name="_MCCTEMPBM_CRPT15410032___4"/>
            <w:r w:rsidRPr="0005603B">
              <w:rPr>
                <w:szCs w:val="18"/>
              </w:rPr>
              <w:t>O</w:t>
            </w:r>
            <w:r w:rsidRPr="0005603B">
              <w:rPr>
                <w:szCs w:val="18"/>
                <w:vertAlign w:val="subscript"/>
              </w:rPr>
              <w:t>M</w:t>
            </w:r>
            <w:bookmarkEnd w:id="164"/>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65" w:name="_MCCTEMPBM_CRPT15410033___4"/>
            <w:r w:rsidRPr="0005603B">
              <w:rPr>
                <w:szCs w:val="18"/>
                <w:lang w:bidi="ar-IQ"/>
              </w:rPr>
              <w:t>M</w:t>
            </w:r>
            <w:bookmarkEnd w:id="165"/>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66" w:name="_MCCTEMPBM_CRPT15410034___4"/>
            <w:r w:rsidRPr="0005603B">
              <w:rPr>
                <w:szCs w:val="18"/>
                <w:lang w:bidi="ar-IQ"/>
              </w:rPr>
              <w:t>M</w:t>
            </w:r>
            <w:bookmarkEnd w:id="166"/>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67" w:name="_MCCTEMPBM_CRPT15410035___4"/>
            <w:r w:rsidRPr="0005603B">
              <w:rPr>
                <w:szCs w:val="18"/>
              </w:rPr>
              <w:t>O</w:t>
            </w:r>
            <w:r w:rsidRPr="0005603B">
              <w:rPr>
                <w:szCs w:val="18"/>
                <w:vertAlign w:val="subscript"/>
              </w:rPr>
              <w:t>C</w:t>
            </w:r>
            <w:bookmarkEnd w:id="167"/>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68" w:name="_MCCTEMPBM_CRPT15410036___4"/>
            <w:r w:rsidRPr="0005603B">
              <w:rPr>
                <w:lang w:bidi="ar-IQ"/>
              </w:rPr>
              <w:t>O</w:t>
            </w:r>
            <w:r w:rsidRPr="0005603B">
              <w:rPr>
                <w:vertAlign w:val="subscript"/>
                <w:lang w:bidi="ar-IQ"/>
              </w:rPr>
              <w:t>C</w:t>
            </w:r>
            <w:bookmarkEnd w:id="168"/>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69" w:name="_MCCTEMPBM_CRPT15410037___4"/>
            <w:r w:rsidRPr="0005603B">
              <w:rPr>
                <w:lang w:bidi="ar-IQ"/>
              </w:rPr>
              <w:t>O</w:t>
            </w:r>
            <w:r w:rsidRPr="0005603B">
              <w:rPr>
                <w:vertAlign w:val="subscript"/>
                <w:lang w:bidi="ar-IQ"/>
              </w:rPr>
              <w:t>C</w:t>
            </w:r>
            <w:bookmarkEnd w:id="169"/>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rsidDel="009503AD" w14:paraId="7D04D913" w14:textId="243CF645" w:rsidTr="00203D9D">
        <w:trPr>
          <w:cantSplit/>
          <w:jc w:val="center"/>
          <w:del w:id="170" w:author="32.282_CR0002R1_(Rel-18)_TSN_CH" w:date="2024-07-04T16:43:00Z"/>
        </w:trPr>
        <w:tc>
          <w:tcPr>
            <w:tcW w:w="2684" w:type="dxa"/>
          </w:tcPr>
          <w:p w14:paraId="209C6796" w14:textId="1663DCC1" w:rsidR="006673EE" w:rsidRPr="0005603B" w:rsidDel="009503AD" w:rsidRDefault="006673EE" w:rsidP="00203D9D">
            <w:pPr>
              <w:pStyle w:val="TAL"/>
              <w:rPr>
                <w:del w:id="171" w:author="32.282_CR0002R1_(Rel-18)_TSN_CH" w:date="2024-07-04T16:43:00Z"/>
              </w:rPr>
            </w:pPr>
            <w:del w:id="172" w:author="32.282_CR0002R1_(Rel-18)_TSN_CH" w:date="2024-07-04T16:43:00Z">
              <w:r w:rsidRPr="0005603B" w:rsidDel="009503AD">
                <w:delText>Notify URI</w:delText>
              </w:r>
            </w:del>
          </w:p>
        </w:tc>
        <w:tc>
          <w:tcPr>
            <w:tcW w:w="2140" w:type="dxa"/>
          </w:tcPr>
          <w:p w14:paraId="2B3EBB96" w14:textId="1A3F7F8E" w:rsidR="006673EE" w:rsidRPr="0005603B" w:rsidDel="009503AD" w:rsidRDefault="006673EE" w:rsidP="00203D9D">
            <w:pPr>
              <w:pStyle w:val="TAL"/>
              <w:jc w:val="center"/>
              <w:rPr>
                <w:del w:id="173" w:author="32.282_CR0002R1_(Rel-18)_TSN_CH" w:date="2024-07-04T16:43:00Z"/>
                <w:szCs w:val="18"/>
                <w:lang w:bidi="ar-IQ"/>
              </w:rPr>
            </w:pPr>
            <w:bookmarkStart w:id="174" w:name="_MCCTEMPBM_CRPT15410038___4"/>
            <w:del w:id="175" w:author="32.282_CR0002R1_(Rel-18)_TSN_CH" w:date="2024-07-04T16:43:00Z">
              <w:r w:rsidRPr="0005603B" w:rsidDel="009503AD">
                <w:rPr>
                  <w:lang w:bidi="ar-IQ"/>
                </w:rPr>
                <w:delText>-</w:delText>
              </w:r>
              <w:bookmarkEnd w:id="174"/>
            </w:del>
          </w:p>
        </w:tc>
        <w:tc>
          <w:tcPr>
            <w:tcW w:w="3389" w:type="dxa"/>
          </w:tcPr>
          <w:p w14:paraId="20AF3805" w14:textId="3F9A79BC" w:rsidR="006673EE" w:rsidRPr="0005603B" w:rsidDel="009503AD" w:rsidRDefault="006673EE" w:rsidP="00203D9D">
            <w:pPr>
              <w:pStyle w:val="TAL"/>
              <w:rPr>
                <w:del w:id="176" w:author="32.282_CR0002R1_(Rel-18)_TSN_CH" w:date="2024-07-04T16:43:00Z"/>
                <w:lang w:bidi="ar-IQ"/>
              </w:rPr>
            </w:pPr>
            <w:del w:id="177" w:author="32.282_CR0002R1_(Rel-18)_TSN_CH" w:date="2024-07-04T16:43:00Z">
              <w:r w:rsidRPr="0005603B" w:rsidDel="009503AD">
                <w:rPr>
                  <w:lang w:eastAsia="zh-CN"/>
                </w:rPr>
                <w:delText>This field is not applicable.</w:delText>
              </w:r>
            </w:del>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78" w:name="_MCCTEMPBM_CRPT15410039___4"/>
            <w:r w:rsidRPr="0005603B">
              <w:rPr>
                <w:lang w:eastAsia="zh-CN"/>
              </w:rPr>
              <w:t>O</w:t>
            </w:r>
            <w:r w:rsidRPr="0005603B">
              <w:rPr>
                <w:vertAlign w:val="subscript"/>
                <w:lang w:eastAsia="zh-CN"/>
              </w:rPr>
              <w:t>C</w:t>
            </w:r>
            <w:bookmarkEnd w:id="178"/>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79" w:name="_MCCTEMPBM_CRPT15410040___4"/>
            <w:r w:rsidRPr="0005603B">
              <w:rPr>
                <w:szCs w:val="18"/>
                <w:lang w:bidi="ar-IQ"/>
              </w:rPr>
              <w:t>O</w:t>
            </w:r>
            <w:r w:rsidRPr="0005603B">
              <w:rPr>
                <w:szCs w:val="18"/>
                <w:vertAlign w:val="subscript"/>
                <w:lang w:bidi="ar-IQ"/>
              </w:rPr>
              <w:t>C</w:t>
            </w:r>
            <w:bookmarkEnd w:id="179"/>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rsidDel="009503AD" w14:paraId="7C5DF578" w14:textId="52A4CA17" w:rsidTr="00203D9D">
        <w:trPr>
          <w:cantSplit/>
          <w:jc w:val="center"/>
          <w:del w:id="180" w:author="32.282_CR0002R1_(Rel-18)_TSN_CH" w:date="2024-07-04T16:43:00Z"/>
        </w:trPr>
        <w:tc>
          <w:tcPr>
            <w:tcW w:w="2684" w:type="dxa"/>
            <w:hideMark/>
          </w:tcPr>
          <w:p w14:paraId="6D2ACECC" w14:textId="2823BE47" w:rsidR="006673EE" w:rsidRPr="0005603B" w:rsidDel="009503AD" w:rsidRDefault="006673EE" w:rsidP="00203D9D">
            <w:pPr>
              <w:pStyle w:val="TAL"/>
              <w:rPr>
                <w:del w:id="181" w:author="32.282_CR0002R1_(Rel-18)_TSN_CH" w:date="2024-07-04T16:43:00Z"/>
                <w:lang w:eastAsia="zh-CN"/>
              </w:rPr>
            </w:pPr>
            <w:del w:id="182" w:author="32.282_CR0002R1_(Rel-18)_TSN_CH" w:date="2024-07-04T16:43:00Z">
              <w:r w:rsidRPr="0005603B" w:rsidDel="009503AD">
                <w:rPr>
                  <w:rFonts w:hint="eastAsia"/>
                  <w:lang w:eastAsia="zh-CN" w:bidi="ar-IQ"/>
                </w:rPr>
                <w:delText>Triggers</w:delText>
              </w:r>
            </w:del>
          </w:p>
        </w:tc>
        <w:tc>
          <w:tcPr>
            <w:tcW w:w="2140" w:type="dxa"/>
            <w:hideMark/>
          </w:tcPr>
          <w:p w14:paraId="1E4C658B" w14:textId="150B1822" w:rsidR="006673EE" w:rsidRPr="0005603B" w:rsidDel="009503AD" w:rsidRDefault="006673EE" w:rsidP="00203D9D">
            <w:pPr>
              <w:pStyle w:val="TAL"/>
              <w:jc w:val="center"/>
              <w:rPr>
                <w:del w:id="183" w:author="32.282_CR0002R1_(Rel-18)_TSN_CH" w:date="2024-07-04T16:43:00Z"/>
                <w:szCs w:val="18"/>
                <w:lang w:bidi="ar-IQ"/>
              </w:rPr>
            </w:pPr>
            <w:bookmarkStart w:id="184" w:name="_MCCTEMPBM_CRPT15410041___4"/>
            <w:del w:id="185" w:author="32.282_CR0002R1_(Rel-18)_TSN_CH" w:date="2024-07-04T16:43:00Z">
              <w:r w:rsidRPr="0005603B" w:rsidDel="009503AD">
                <w:rPr>
                  <w:lang w:eastAsia="zh-CN"/>
                </w:rPr>
                <w:delText>-</w:delText>
              </w:r>
              <w:bookmarkEnd w:id="184"/>
            </w:del>
          </w:p>
        </w:tc>
        <w:tc>
          <w:tcPr>
            <w:tcW w:w="3389" w:type="dxa"/>
          </w:tcPr>
          <w:p w14:paraId="73E03BAB" w14:textId="3754FE19" w:rsidR="006673EE" w:rsidRPr="0005603B" w:rsidDel="009503AD" w:rsidRDefault="006673EE" w:rsidP="00203D9D">
            <w:pPr>
              <w:pStyle w:val="TAL"/>
              <w:rPr>
                <w:del w:id="186" w:author="32.282_CR0002R1_(Rel-18)_TSN_CH" w:date="2024-07-04T16:43:00Z"/>
                <w:lang w:eastAsia="zh-CN" w:bidi="ar-IQ"/>
              </w:rPr>
            </w:pPr>
            <w:del w:id="187" w:author="32.282_CR0002R1_(Rel-18)_TSN_CH" w:date="2024-07-04T16:43:00Z">
              <w:r w:rsidRPr="0005603B" w:rsidDel="009503AD">
                <w:rPr>
                  <w:lang w:eastAsia="zh-CN"/>
                </w:rPr>
                <w:delText>This field is not applicable.</w:delText>
              </w:r>
            </w:del>
          </w:p>
        </w:tc>
      </w:tr>
      <w:tr w:rsidR="006673EE" w:rsidRPr="0005603B" w:rsidDel="009503AD" w14:paraId="63460273" w14:textId="5412F8FC" w:rsidTr="00203D9D">
        <w:trPr>
          <w:cantSplit/>
          <w:jc w:val="center"/>
          <w:del w:id="188" w:author="32.282_CR0002R1_(Rel-18)_TSN_CH" w:date="2024-07-04T16:43:00Z"/>
        </w:trPr>
        <w:tc>
          <w:tcPr>
            <w:tcW w:w="2684" w:type="dxa"/>
            <w:hideMark/>
          </w:tcPr>
          <w:p w14:paraId="3B9F0198" w14:textId="2F7560CA" w:rsidR="006673EE" w:rsidRPr="0005603B" w:rsidDel="009503AD" w:rsidRDefault="006673EE" w:rsidP="00203D9D">
            <w:pPr>
              <w:pStyle w:val="TAL"/>
              <w:rPr>
                <w:del w:id="189" w:author="32.282_CR0002R1_(Rel-18)_TSN_CH" w:date="2024-07-04T16:43:00Z"/>
                <w:rFonts w:eastAsia="MS Mincho"/>
              </w:rPr>
            </w:pPr>
            <w:del w:id="190" w:author="32.282_CR0002R1_(Rel-18)_TSN_CH" w:date="2024-07-04T16:43:00Z">
              <w:r w:rsidRPr="0005603B" w:rsidDel="009503AD">
                <w:delText xml:space="preserve">Multiple </w:delText>
              </w:r>
              <w:r w:rsidRPr="0005603B" w:rsidDel="009503AD">
                <w:rPr>
                  <w:rFonts w:hint="eastAsia"/>
                  <w:lang w:eastAsia="zh-CN"/>
                </w:rPr>
                <w:delText>Unit</w:delText>
              </w:r>
              <w:r w:rsidRPr="0005603B" w:rsidDel="009503AD">
                <w:delText xml:space="preserve"> Usage </w:delText>
              </w:r>
            </w:del>
          </w:p>
        </w:tc>
        <w:tc>
          <w:tcPr>
            <w:tcW w:w="2140" w:type="dxa"/>
            <w:hideMark/>
          </w:tcPr>
          <w:p w14:paraId="5E0CE794" w14:textId="6B22C239" w:rsidR="006673EE" w:rsidRPr="0005603B" w:rsidDel="009503AD" w:rsidRDefault="006673EE" w:rsidP="00203D9D">
            <w:pPr>
              <w:pStyle w:val="TAL"/>
              <w:jc w:val="center"/>
              <w:rPr>
                <w:del w:id="191" w:author="32.282_CR0002R1_(Rel-18)_TSN_CH" w:date="2024-07-04T16:43:00Z"/>
                <w:szCs w:val="18"/>
                <w:lang w:bidi="ar-IQ"/>
              </w:rPr>
            </w:pPr>
            <w:bookmarkStart w:id="192" w:name="_MCCTEMPBM_CRPT15410042___4"/>
            <w:del w:id="193" w:author="32.282_CR0002R1_(Rel-18)_TSN_CH" w:date="2024-07-04T16:43:00Z">
              <w:r w:rsidRPr="0005603B" w:rsidDel="009503AD">
                <w:rPr>
                  <w:szCs w:val="18"/>
                </w:rPr>
                <w:delText>-</w:delText>
              </w:r>
              <w:bookmarkEnd w:id="192"/>
            </w:del>
          </w:p>
        </w:tc>
        <w:tc>
          <w:tcPr>
            <w:tcW w:w="3389" w:type="dxa"/>
          </w:tcPr>
          <w:p w14:paraId="301CFDEC" w14:textId="2648DB54" w:rsidR="006673EE" w:rsidRPr="0005603B" w:rsidDel="009503AD" w:rsidRDefault="006673EE" w:rsidP="00203D9D">
            <w:pPr>
              <w:pStyle w:val="TAL"/>
              <w:rPr>
                <w:del w:id="194" w:author="32.282_CR0002R1_(Rel-18)_TSN_CH" w:date="2024-07-04T16:43:00Z"/>
                <w:lang w:bidi="ar-IQ"/>
              </w:rPr>
            </w:pPr>
            <w:del w:id="195" w:author="32.282_CR0002R1_(Rel-18)_TSN_CH" w:date="2024-07-04T16:43:00Z">
              <w:r w:rsidRPr="0005603B" w:rsidDel="009503AD">
                <w:rPr>
                  <w:lang w:eastAsia="zh-CN"/>
                </w:rPr>
                <w:delText>This field is not applicable.</w:delText>
              </w:r>
            </w:del>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96" w:name="_MCCTEMPBM_CRPT15410043___4"/>
            <w:r w:rsidRPr="0005603B">
              <w:rPr>
                <w:lang w:bidi="ar-IQ"/>
              </w:rPr>
              <w:t>O</w:t>
            </w:r>
            <w:r w:rsidRPr="0005603B">
              <w:rPr>
                <w:vertAlign w:val="subscript"/>
                <w:lang w:bidi="ar-IQ"/>
              </w:rPr>
              <w:t>M</w:t>
            </w:r>
            <w:bookmarkEnd w:id="196"/>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97" w:name="_Toc151532663"/>
      <w:bookmarkStart w:id="198" w:name="_Toc171417129"/>
      <w:r w:rsidRPr="0005603B">
        <w:rPr>
          <w:lang w:bidi="ar-IQ"/>
        </w:rPr>
        <w:lastRenderedPageBreak/>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97"/>
      <w:bookmarkEnd w:id="198"/>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7F785F" w:rsidRPr="0005603B" w14:paraId="7D015A19" w14:textId="77777777" w:rsidTr="00A87BE0">
        <w:trPr>
          <w:cantSplit/>
          <w:jc w:val="center"/>
          <w:ins w:id="199" w:author="32.282_CR0002R1_(Rel-18)_TSN_CH" w:date="2024-07-04T16:44:00Z"/>
        </w:trPr>
        <w:tc>
          <w:tcPr>
            <w:tcW w:w="2744" w:type="dxa"/>
            <w:tcBorders>
              <w:top w:val="single" w:sz="6" w:space="0" w:color="auto"/>
              <w:left w:val="single" w:sz="6" w:space="0" w:color="auto"/>
              <w:bottom w:val="single" w:sz="6" w:space="0" w:color="auto"/>
              <w:right w:val="single" w:sz="6" w:space="0" w:color="auto"/>
            </w:tcBorders>
          </w:tcPr>
          <w:p w14:paraId="422E33E6" w14:textId="77777777" w:rsidR="007F785F" w:rsidRPr="0005603B" w:rsidRDefault="007F785F">
            <w:pPr>
              <w:pStyle w:val="TAL"/>
              <w:ind w:left="284"/>
              <w:rPr>
                <w:ins w:id="200" w:author="32.282_CR0002R1_(Rel-18)_TSN_CH" w:date="2024-07-04T16:44:00Z"/>
              </w:rPr>
              <w:pPrChange w:id="201" w:author="CR0002" w:date="2024-06-08T11:45:00Z">
                <w:pPr>
                  <w:pStyle w:val="TAL"/>
                </w:pPr>
              </w:pPrChange>
            </w:pPr>
            <w:ins w:id="202" w:author="32.282_CR0002R1_(Rel-18)_TSN_CH" w:date="2024-07-04T16:44:00Z">
              <w:r>
                <w:t>Invocation Result</w:t>
              </w:r>
            </w:ins>
          </w:p>
        </w:tc>
        <w:tc>
          <w:tcPr>
            <w:tcW w:w="2216" w:type="dxa"/>
            <w:tcBorders>
              <w:top w:val="single" w:sz="6" w:space="0" w:color="auto"/>
              <w:left w:val="single" w:sz="6" w:space="0" w:color="auto"/>
              <w:bottom w:val="single" w:sz="6" w:space="0" w:color="auto"/>
              <w:right w:val="single" w:sz="6" w:space="0" w:color="auto"/>
            </w:tcBorders>
          </w:tcPr>
          <w:p w14:paraId="0189DE9E" w14:textId="77777777" w:rsidR="007F785F" w:rsidRPr="0005603B" w:rsidRDefault="007F785F" w:rsidP="00A87BE0">
            <w:pPr>
              <w:pStyle w:val="TAL"/>
              <w:rPr>
                <w:ins w:id="203" w:author="32.282_CR0002R1_(Rel-18)_TSN_CH" w:date="2024-07-04T16:44:00Z"/>
                <w:lang w:bidi="ar-IQ"/>
              </w:rPr>
            </w:pPr>
            <w:ins w:id="204" w:author="32.282_CR0002R1_(Rel-18)_TSN_CH" w:date="2024-07-04T16:44:00Z">
              <w:r w:rsidRPr="0005603B">
                <w:rPr>
                  <w:lang w:bidi="ar-IQ"/>
                </w:rPr>
                <w:t>O</w:t>
              </w:r>
              <w:r w:rsidRPr="0005603B">
                <w:rPr>
                  <w:vertAlign w:val="subscript"/>
                  <w:lang w:bidi="ar-IQ"/>
                </w:rPr>
                <w:t>C</w:t>
              </w:r>
            </w:ins>
          </w:p>
        </w:tc>
        <w:tc>
          <w:tcPr>
            <w:tcW w:w="3540" w:type="dxa"/>
            <w:tcBorders>
              <w:top w:val="single" w:sz="6" w:space="0" w:color="auto"/>
              <w:left w:val="single" w:sz="6" w:space="0" w:color="auto"/>
              <w:bottom w:val="single" w:sz="6" w:space="0" w:color="auto"/>
              <w:right w:val="single" w:sz="6" w:space="0" w:color="auto"/>
            </w:tcBorders>
          </w:tcPr>
          <w:p w14:paraId="212E01A2" w14:textId="77777777" w:rsidR="007F785F" w:rsidRPr="0005603B" w:rsidRDefault="007F785F" w:rsidP="00A87BE0">
            <w:pPr>
              <w:pStyle w:val="TAL"/>
              <w:rPr>
                <w:ins w:id="205" w:author="32.282_CR0002R1_(Rel-18)_TSN_CH" w:date="2024-07-04T16:44:00Z"/>
                <w:lang w:eastAsia="zh-CN"/>
              </w:rPr>
            </w:pPr>
            <w:ins w:id="206" w:author="32.282_CR0002R1_(Rel-18)_TSN_CH" w:date="2024-07-04T16:44:00Z">
              <w:r w:rsidRPr="0005603B">
                <w:rPr>
                  <w:lang w:eastAsia="zh-CN"/>
                </w:rPr>
                <w:t xml:space="preserve">Described in </w:t>
              </w:r>
              <w:r>
                <w:rPr>
                  <w:lang w:eastAsia="zh-CN"/>
                </w:rPr>
                <w:t>TS 32.290 [4]</w:t>
              </w:r>
              <w:r w:rsidRPr="0005603B">
                <w:rPr>
                  <w:lang w:eastAsia="zh-CN"/>
                </w:rPr>
                <w:t>.</w:t>
              </w:r>
            </w:ins>
          </w:p>
        </w:tc>
      </w:tr>
      <w:tr w:rsidR="007F785F" w:rsidRPr="0005603B" w14:paraId="01FA3CE5" w14:textId="77777777" w:rsidTr="00A87BE0">
        <w:trPr>
          <w:cantSplit/>
          <w:jc w:val="center"/>
          <w:ins w:id="207" w:author="32.282_CR0002R1_(Rel-18)_TSN_CH" w:date="2024-07-04T16:44:00Z"/>
        </w:trPr>
        <w:tc>
          <w:tcPr>
            <w:tcW w:w="2744" w:type="dxa"/>
            <w:tcBorders>
              <w:top w:val="single" w:sz="6" w:space="0" w:color="auto"/>
              <w:left w:val="single" w:sz="6" w:space="0" w:color="auto"/>
              <w:bottom w:val="single" w:sz="6" w:space="0" w:color="auto"/>
              <w:right w:val="single" w:sz="6" w:space="0" w:color="auto"/>
            </w:tcBorders>
          </w:tcPr>
          <w:p w14:paraId="37EA69E8" w14:textId="77777777" w:rsidR="007F785F" w:rsidRDefault="007F785F" w:rsidP="00A87BE0">
            <w:pPr>
              <w:pStyle w:val="TAL"/>
              <w:ind w:left="284"/>
              <w:rPr>
                <w:ins w:id="208" w:author="32.282_CR0002R1_(Rel-18)_TSN_CH" w:date="2024-07-04T16:44:00Z"/>
              </w:rPr>
            </w:pPr>
            <w:ins w:id="209" w:author="32.282_CR0002R1_(Rel-18)_TSN_CH" w:date="2024-07-04T16:44:00Z">
              <w:r>
                <w:t>Failed parameter</w:t>
              </w:r>
            </w:ins>
          </w:p>
        </w:tc>
        <w:tc>
          <w:tcPr>
            <w:tcW w:w="2216" w:type="dxa"/>
            <w:tcBorders>
              <w:top w:val="single" w:sz="6" w:space="0" w:color="auto"/>
              <w:left w:val="single" w:sz="6" w:space="0" w:color="auto"/>
              <w:bottom w:val="single" w:sz="6" w:space="0" w:color="auto"/>
              <w:right w:val="single" w:sz="6" w:space="0" w:color="auto"/>
            </w:tcBorders>
          </w:tcPr>
          <w:p w14:paraId="36EDAC0B" w14:textId="77777777" w:rsidR="007F785F" w:rsidRPr="0005603B" w:rsidRDefault="007F785F" w:rsidP="00A87BE0">
            <w:pPr>
              <w:pStyle w:val="TAL"/>
              <w:rPr>
                <w:ins w:id="210" w:author="32.282_CR0002R1_(Rel-18)_TSN_CH" w:date="2024-07-04T16:44:00Z"/>
                <w:lang w:bidi="ar-IQ"/>
              </w:rPr>
            </w:pPr>
            <w:ins w:id="211" w:author="32.282_CR0002R1_(Rel-18)_TSN_CH" w:date="2024-07-04T16:44:00Z">
              <w:r w:rsidRPr="0005603B">
                <w:rPr>
                  <w:lang w:bidi="ar-IQ"/>
                </w:rPr>
                <w:t>O</w:t>
              </w:r>
              <w:r w:rsidRPr="0005603B">
                <w:rPr>
                  <w:vertAlign w:val="subscript"/>
                  <w:lang w:bidi="ar-IQ"/>
                </w:rPr>
                <w:t>C</w:t>
              </w:r>
            </w:ins>
          </w:p>
        </w:tc>
        <w:tc>
          <w:tcPr>
            <w:tcW w:w="3540" w:type="dxa"/>
            <w:tcBorders>
              <w:top w:val="single" w:sz="6" w:space="0" w:color="auto"/>
              <w:left w:val="single" w:sz="6" w:space="0" w:color="auto"/>
              <w:bottom w:val="single" w:sz="6" w:space="0" w:color="auto"/>
              <w:right w:val="single" w:sz="6" w:space="0" w:color="auto"/>
            </w:tcBorders>
          </w:tcPr>
          <w:p w14:paraId="56EDF5C4" w14:textId="77777777" w:rsidR="007F785F" w:rsidRPr="0005603B" w:rsidRDefault="007F785F" w:rsidP="00A87BE0">
            <w:pPr>
              <w:pStyle w:val="TAL"/>
              <w:rPr>
                <w:ins w:id="212" w:author="32.282_CR0002R1_(Rel-18)_TSN_CH" w:date="2024-07-04T16:44:00Z"/>
                <w:lang w:eastAsia="zh-CN"/>
              </w:rPr>
            </w:pPr>
            <w:ins w:id="213" w:author="32.282_CR0002R1_(Rel-18)_TSN_CH" w:date="2024-07-04T16:44:00Z">
              <w:r w:rsidRPr="0005603B">
                <w:rPr>
                  <w:lang w:eastAsia="zh-CN"/>
                </w:rPr>
                <w:t xml:space="preserve">Described in </w:t>
              </w:r>
              <w:r>
                <w:rPr>
                  <w:lang w:eastAsia="zh-CN"/>
                </w:rPr>
                <w:t>TS 32.290 [4]</w:t>
              </w:r>
              <w:r w:rsidRPr="0005603B">
                <w:rPr>
                  <w:lang w:eastAsia="zh-CN"/>
                </w:rPr>
                <w:t>.</w:t>
              </w:r>
            </w:ins>
          </w:p>
        </w:tc>
      </w:tr>
      <w:tr w:rsidR="007F785F" w:rsidRPr="0005603B" w14:paraId="392A8EFF" w14:textId="77777777" w:rsidTr="00A87BE0">
        <w:trPr>
          <w:cantSplit/>
          <w:jc w:val="center"/>
          <w:ins w:id="214" w:author="32.282_CR0002R1_(Rel-18)_TSN_CH" w:date="2024-07-04T16:44:00Z"/>
        </w:trPr>
        <w:tc>
          <w:tcPr>
            <w:tcW w:w="2744" w:type="dxa"/>
            <w:tcBorders>
              <w:top w:val="single" w:sz="6" w:space="0" w:color="auto"/>
              <w:left w:val="single" w:sz="6" w:space="0" w:color="auto"/>
              <w:bottom w:val="single" w:sz="6" w:space="0" w:color="auto"/>
              <w:right w:val="single" w:sz="6" w:space="0" w:color="auto"/>
            </w:tcBorders>
          </w:tcPr>
          <w:p w14:paraId="77FEC4C0" w14:textId="77777777" w:rsidR="007F785F" w:rsidRDefault="007F785F" w:rsidP="00A87BE0">
            <w:pPr>
              <w:pStyle w:val="TAL"/>
              <w:ind w:left="284"/>
              <w:rPr>
                <w:ins w:id="215" w:author="32.282_CR0002R1_(Rel-18)_TSN_CH" w:date="2024-07-04T16:44:00Z"/>
              </w:rPr>
            </w:pPr>
            <w:ins w:id="216" w:author="32.282_CR0002R1_(Rel-18)_TSN_CH" w:date="2024-07-04T16:44:00Z">
              <w:r>
                <w:rPr>
                  <w:rFonts w:cs="Arial"/>
                  <w:szCs w:val="18"/>
                </w:rPr>
                <w:t>Failure Handling</w:t>
              </w:r>
            </w:ins>
          </w:p>
        </w:tc>
        <w:tc>
          <w:tcPr>
            <w:tcW w:w="2216" w:type="dxa"/>
            <w:tcBorders>
              <w:top w:val="single" w:sz="6" w:space="0" w:color="auto"/>
              <w:left w:val="single" w:sz="6" w:space="0" w:color="auto"/>
              <w:bottom w:val="single" w:sz="6" w:space="0" w:color="auto"/>
              <w:right w:val="single" w:sz="6" w:space="0" w:color="auto"/>
            </w:tcBorders>
          </w:tcPr>
          <w:p w14:paraId="03CEF65D" w14:textId="77777777" w:rsidR="007F785F" w:rsidRPr="0005603B" w:rsidRDefault="007F785F" w:rsidP="00A87BE0">
            <w:pPr>
              <w:pStyle w:val="TAL"/>
              <w:rPr>
                <w:ins w:id="217" w:author="32.282_CR0002R1_(Rel-18)_TSN_CH" w:date="2024-07-04T16:44:00Z"/>
                <w:lang w:bidi="ar-IQ"/>
              </w:rPr>
            </w:pPr>
            <w:ins w:id="218" w:author="32.282_CR0002R1_(Rel-18)_TSN_CH" w:date="2024-07-04T16:44:00Z">
              <w:r w:rsidRPr="0005603B">
                <w:rPr>
                  <w:lang w:bidi="ar-IQ"/>
                </w:rPr>
                <w:t>O</w:t>
              </w:r>
              <w:r w:rsidRPr="0005603B">
                <w:rPr>
                  <w:vertAlign w:val="subscript"/>
                  <w:lang w:bidi="ar-IQ"/>
                </w:rPr>
                <w:t>C</w:t>
              </w:r>
            </w:ins>
          </w:p>
        </w:tc>
        <w:tc>
          <w:tcPr>
            <w:tcW w:w="3540" w:type="dxa"/>
            <w:tcBorders>
              <w:top w:val="single" w:sz="6" w:space="0" w:color="auto"/>
              <w:left w:val="single" w:sz="6" w:space="0" w:color="auto"/>
              <w:bottom w:val="single" w:sz="6" w:space="0" w:color="auto"/>
              <w:right w:val="single" w:sz="6" w:space="0" w:color="auto"/>
            </w:tcBorders>
          </w:tcPr>
          <w:p w14:paraId="35CDF486" w14:textId="77777777" w:rsidR="007F785F" w:rsidRPr="0005603B" w:rsidRDefault="007F785F" w:rsidP="00A87BE0">
            <w:pPr>
              <w:pStyle w:val="TAL"/>
              <w:rPr>
                <w:ins w:id="219" w:author="32.282_CR0002R1_(Rel-18)_TSN_CH" w:date="2024-07-04T16:44:00Z"/>
                <w:lang w:eastAsia="zh-CN"/>
              </w:rPr>
            </w:pPr>
            <w:ins w:id="220" w:author="32.282_CR0002R1_(Rel-18)_TSN_CH" w:date="2024-07-04T16:44:00Z">
              <w:r w:rsidRPr="0005603B">
                <w:rPr>
                  <w:lang w:eastAsia="zh-CN"/>
                </w:rPr>
                <w:t xml:space="preserve">Described in </w:t>
              </w:r>
              <w:r>
                <w:rPr>
                  <w:lang w:eastAsia="zh-CN"/>
                </w:rPr>
                <w:t>TS 32.290 [4]</w:t>
              </w:r>
              <w:r w:rsidRPr="0005603B">
                <w:rPr>
                  <w:lang w:eastAsia="zh-CN"/>
                </w:rPr>
                <w:t>.</w:t>
              </w:r>
            </w:ins>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19615521"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del w:id="221" w:author="32.282_CR0002R1_(Rel-18)_TSN_CH" w:date="2024-07-04T16:45:00Z">
              <w:r w:rsidRPr="0005603B" w:rsidDel="00F82BDA">
                <w:rPr>
                  <w:lang w:eastAsia="zh-CN"/>
                </w:rPr>
                <w:delText>s</w:delText>
              </w:r>
            </w:del>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rsidDel="00EA614F" w14:paraId="57047212" w14:textId="61D3F6DA" w:rsidTr="00203D9D">
        <w:trPr>
          <w:cantSplit/>
          <w:jc w:val="center"/>
          <w:del w:id="222" w:author="32.282_CR0002R1_(Rel-18)_TSN_CH" w:date="2024-07-04T16:45:00Z"/>
        </w:trPr>
        <w:tc>
          <w:tcPr>
            <w:tcW w:w="2744" w:type="dxa"/>
            <w:tcBorders>
              <w:top w:val="single" w:sz="6" w:space="0" w:color="auto"/>
              <w:left w:val="single" w:sz="6" w:space="0" w:color="auto"/>
              <w:bottom w:val="single" w:sz="6" w:space="0" w:color="auto"/>
              <w:right w:val="single" w:sz="6" w:space="0" w:color="auto"/>
            </w:tcBorders>
          </w:tcPr>
          <w:p w14:paraId="6ADEC32F" w14:textId="4959B7EF" w:rsidR="006673EE" w:rsidRPr="0005603B" w:rsidDel="00EA614F" w:rsidRDefault="006673EE" w:rsidP="00B62CB9">
            <w:pPr>
              <w:pStyle w:val="TAL"/>
              <w:rPr>
                <w:del w:id="223" w:author="32.282_CR0002R1_(Rel-18)_TSN_CH" w:date="2024-07-04T16:45:00Z"/>
              </w:rPr>
            </w:pPr>
            <w:del w:id="224" w:author="32.282_CR0002R1_(Rel-18)_TSN_CH" w:date="2024-07-04T16:45:00Z">
              <w:r w:rsidRPr="0005603B" w:rsidDel="00EA614F">
                <w:delText xml:space="preserve">Triggers </w:delText>
              </w:r>
            </w:del>
          </w:p>
        </w:tc>
        <w:tc>
          <w:tcPr>
            <w:tcW w:w="2216" w:type="dxa"/>
            <w:tcBorders>
              <w:top w:val="single" w:sz="6" w:space="0" w:color="auto"/>
              <w:left w:val="single" w:sz="6" w:space="0" w:color="auto"/>
              <w:bottom w:val="single" w:sz="6" w:space="0" w:color="auto"/>
              <w:right w:val="single" w:sz="6" w:space="0" w:color="auto"/>
            </w:tcBorders>
          </w:tcPr>
          <w:p w14:paraId="7EF2C7F9" w14:textId="12901171" w:rsidR="006673EE" w:rsidRPr="0005603B" w:rsidDel="00EA614F" w:rsidRDefault="006673EE" w:rsidP="00B62CB9">
            <w:pPr>
              <w:pStyle w:val="TAL"/>
              <w:rPr>
                <w:del w:id="225" w:author="32.282_CR0002R1_(Rel-18)_TSN_CH" w:date="2024-07-04T16:45:00Z"/>
                <w:lang w:bidi="ar-IQ"/>
              </w:rPr>
            </w:pPr>
            <w:del w:id="226" w:author="32.282_CR0002R1_(Rel-18)_TSN_CH" w:date="2024-07-04T16:45:00Z">
              <w:r w:rsidRPr="0005603B" w:rsidDel="00EA614F">
                <w:rPr>
                  <w:lang w:eastAsia="zh-CN"/>
                </w:rPr>
                <w:delText>-</w:delText>
              </w:r>
            </w:del>
          </w:p>
        </w:tc>
        <w:tc>
          <w:tcPr>
            <w:tcW w:w="3540" w:type="dxa"/>
            <w:tcBorders>
              <w:top w:val="single" w:sz="6" w:space="0" w:color="auto"/>
              <w:left w:val="single" w:sz="6" w:space="0" w:color="auto"/>
              <w:bottom w:val="single" w:sz="6" w:space="0" w:color="auto"/>
              <w:right w:val="single" w:sz="6" w:space="0" w:color="auto"/>
            </w:tcBorders>
          </w:tcPr>
          <w:p w14:paraId="42EE9CDC" w14:textId="78C96927" w:rsidR="006673EE" w:rsidRPr="0005603B" w:rsidDel="00EA614F" w:rsidRDefault="006673EE" w:rsidP="00B62CB9">
            <w:pPr>
              <w:pStyle w:val="TAL"/>
              <w:rPr>
                <w:del w:id="227" w:author="32.282_CR0002R1_(Rel-18)_TSN_CH" w:date="2024-07-04T16:45:00Z"/>
                <w:lang w:eastAsia="zh-CN"/>
              </w:rPr>
            </w:pPr>
            <w:del w:id="228" w:author="32.282_CR0002R1_(Rel-18)_TSN_CH" w:date="2024-07-04T16:45:00Z">
              <w:r w:rsidRPr="0005603B" w:rsidDel="00EA614F">
                <w:rPr>
                  <w:lang w:eastAsia="zh-CN"/>
                </w:rPr>
                <w:delText>This field is not applicable.</w:delText>
              </w:r>
            </w:del>
          </w:p>
        </w:tc>
      </w:tr>
      <w:tr w:rsidR="006673EE" w:rsidRPr="0005603B" w:rsidDel="00EA614F" w14:paraId="51753255" w14:textId="219A2CD6" w:rsidTr="00203D9D">
        <w:trPr>
          <w:cantSplit/>
          <w:jc w:val="center"/>
          <w:del w:id="229" w:author="32.282_CR0002R1_(Rel-18)_TSN_CH" w:date="2024-07-04T16:45:00Z"/>
        </w:trPr>
        <w:tc>
          <w:tcPr>
            <w:tcW w:w="2744" w:type="dxa"/>
            <w:tcBorders>
              <w:top w:val="single" w:sz="6" w:space="0" w:color="auto"/>
              <w:left w:val="single" w:sz="6" w:space="0" w:color="auto"/>
              <w:bottom w:val="single" w:sz="6" w:space="0" w:color="auto"/>
              <w:right w:val="single" w:sz="6" w:space="0" w:color="auto"/>
            </w:tcBorders>
            <w:hideMark/>
          </w:tcPr>
          <w:p w14:paraId="609907AF" w14:textId="07A124D2" w:rsidR="006673EE" w:rsidRPr="0005603B" w:rsidDel="00EA614F" w:rsidRDefault="006673EE" w:rsidP="00B62CB9">
            <w:pPr>
              <w:pStyle w:val="TAL"/>
              <w:rPr>
                <w:del w:id="230" w:author="32.282_CR0002R1_(Rel-18)_TSN_CH" w:date="2024-07-04T16:45:00Z"/>
              </w:rPr>
            </w:pPr>
            <w:del w:id="231" w:author="32.282_CR0002R1_(Rel-18)_TSN_CH" w:date="2024-07-04T16:45:00Z">
              <w:r w:rsidRPr="0005603B" w:rsidDel="00EA614F">
                <w:delText>Multiple Unit Information</w:delText>
              </w:r>
            </w:del>
          </w:p>
        </w:tc>
        <w:tc>
          <w:tcPr>
            <w:tcW w:w="2216" w:type="dxa"/>
            <w:tcBorders>
              <w:top w:val="single" w:sz="6" w:space="0" w:color="auto"/>
              <w:left w:val="single" w:sz="6" w:space="0" w:color="auto"/>
              <w:bottom w:val="single" w:sz="6" w:space="0" w:color="auto"/>
              <w:right w:val="single" w:sz="6" w:space="0" w:color="auto"/>
            </w:tcBorders>
            <w:hideMark/>
          </w:tcPr>
          <w:p w14:paraId="69C8BB09" w14:textId="57808D18" w:rsidR="006673EE" w:rsidRPr="0005603B" w:rsidDel="00EA614F" w:rsidRDefault="006673EE" w:rsidP="00B62CB9">
            <w:pPr>
              <w:pStyle w:val="TAL"/>
              <w:rPr>
                <w:del w:id="232" w:author="32.282_CR0002R1_(Rel-18)_TSN_CH" w:date="2024-07-04T16:45:00Z"/>
                <w:lang w:bidi="ar-IQ"/>
              </w:rPr>
            </w:pPr>
            <w:del w:id="233" w:author="32.282_CR0002R1_(Rel-18)_TSN_CH" w:date="2024-07-04T16:45:00Z">
              <w:r w:rsidRPr="0005603B" w:rsidDel="00EA614F">
                <w:rPr>
                  <w:lang w:bidi="ar-IQ"/>
                </w:rPr>
                <w:delText>-</w:delText>
              </w:r>
            </w:del>
          </w:p>
        </w:tc>
        <w:tc>
          <w:tcPr>
            <w:tcW w:w="3540" w:type="dxa"/>
            <w:tcBorders>
              <w:top w:val="single" w:sz="6" w:space="0" w:color="auto"/>
              <w:left w:val="single" w:sz="6" w:space="0" w:color="auto"/>
              <w:bottom w:val="single" w:sz="6" w:space="0" w:color="auto"/>
              <w:right w:val="single" w:sz="6" w:space="0" w:color="auto"/>
            </w:tcBorders>
            <w:hideMark/>
          </w:tcPr>
          <w:p w14:paraId="54BC28C7" w14:textId="2FB082E4" w:rsidR="006673EE" w:rsidRPr="0005603B" w:rsidDel="00EA614F" w:rsidRDefault="006673EE" w:rsidP="00B62CB9">
            <w:pPr>
              <w:pStyle w:val="TAL"/>
              <w:rPr>
                <w:del w:id="234" w:author="32.282_CR0002R1_(Rel-18)_TSN_CH" w:date="2024-07-04T16:45:00Z"/>
                <w:lang w:eastAsia="zh-CN"/>
              </w:rPr>
            </w:pPr>
            <w:del w:id="235" w:author="32.282_CR0002R1_(Rel-18)_TSN_CH" w:date="2024-07-04T16:45:00Z">
              <w:r w:rsidRPr="0005603B" w:rsidDel="00EA614F">
                <w:rPr>
                  <w:lang w:eastAsia="zh-CN"/>
                </w:rPr>
                <w:delText>This field is not applicable.</w:delText>
              </w:r>
            </w:del>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236" w:name="_Toc151532664"/>
      <w:bookmarkStart w:id="237" w:name="_Toc171417130"/>
      <w:r w:rsidRPr="0005603B">
        <w:t>6.1.2</w:t>
      </w:r>
      <w:r w:rsidRPr="0005603B">
        <w:tab/>
        <w:t>Ga message contents</w:t>
      </w:r>
      <w:bookmarkEnd w:id="236"/>
      <w:bookmarkEnd w:id="237"/>
    </w:p>
    <w:p w14:paraId="3F104B66" w14:textId="2E141892" w:rsidR="006673EE" w:rsidRPr="0005603B" w:rsidRDefault="006673EE" w:rsidP="006673EE">
      <w:r w:rsidRPr="0005603B">
        <w:t xml:space="preserve">Details of the Ga message contents are specified in </w:t>
      </w:r>
      <w:r w:rsidR="00FB7ACE" w:rsidRPr="00797558">
        <w:t>TS </w:t>
      </w:r>
      <w:bookmarkStart w:id="238" w:name="MCCTEMPBM_00000063"/>
      <w:r w:rsidR="00FB7ACE" w:rsidRPr="00797558">
        <w:t>32.295</w:t>
      </w:r>
      <w:bookmarkEnd w:id="238"/>
      <w:r w:rsidR="00FB7ACE" w:rsidRPr="00797558">
        <w:t> [</w:t>
      </w:r>
      <w:r w:rsidR="0035078B">
        <w:t>15</w:t>
      </w:r>
      <w:r w:rsidRPr="00797558">
        <w:t>].</w:t>
      </w:r>
    </w:p>
    <w:p w14:paraId="50E1AEF2" w14:textId="77777777" w:rsidR="002E13D7" w:rsidRPr="0005603B" w:rsidRDefault="002E13D7" w:rsidP="002E13D7">
      <w:pPr>
        <w:pStyle w:val="Heading3"/>
      </w:pPr>
      <w:bookmarkStart w:id="239" w:name="_Toc151532665"/>
      <w:bookmarkStart w:id="240" w:name="_Toc171417131"/>
      <w:r w:rsidRPr="0005603B">
        <w:t>6.1.3</w:t>
      </w:r>
      <w:r w:rsidRPr="0005603B">
        <w:tab/>
        <w:t xml:space="preserve">CDR description on the </w:t>
      </w:r>
      <w:proofErr w:type="spellStart"/>
      <w:r w:rsidRPr="0005603B">
        <w:t>B</w:t>
      </w:r>
      <w:r w:rsidRPr="0005603B">
        <w:rPr>
          <w:vertAlign w:val="subscript"/>
          <w:lang w:eastAsia="zh-CN"/>
        </w:rPr>
        <w:t>tsn</w:t>
      </w:r>
      <w:proofErr w:type="spellEnd"/>
      <w:r w:rsidRPr="0005603B">
        <w:t xml:space="preserve"> interface</w:t>
      </w:r>
      <w:bookmarkEnd w:id="239"/>
      <w:bookmarkEnd w:id="240"/>
    </w:p>
    <w:p w14:paraId="7D0167E8" w14:textId="77777777" w:rsidR="002E13D7" w:rsidRPr="0005603B" w:rsidRDefault="002E13D7" w:rsidP="002E13D7">
      <w:pPr>
        <w:pStyle w:val="Heading4"/>
        <w:rPr>
          <w:lang w:bidi="ar-IQ"/>
        </w:rPr>
      </w:pPr>
      <w:bookmarkStart w:id="241" w:name="_Toc151532666"/>
      <w:bookmarkStart w:id="242" w:name="_Toc171417132"/>
      <w:r w:rsidRPr="0005603B">
        <w:rPr>
          <w:lang w:bidi="ar-IQ"/>
        </w:rPr>
        <w:t>6.1.3.1</w:t>
      </w:r>
      <w:r w:rsidRPr="0005603B">
        <w:rPr>
          <w:lang w:bidi="ar-IQ"/>
        </w:rPr>
        <w:tab/>
        <w:t>General</w:t>
      </w:r>
      <w:bookmarkEnd w:id="241"/>
      <w:bookmarkEnd w:id="242"/>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243" w:name="_Toc151532667"/>
      <w:bookmarkStart w:id="244" w:name="_Toc171417133"/>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244"/>
      <w:r w:rsidRPr="0005603B">
        <w:rPr>
          <w:lang w:bidi="ar-IQ"/>
        </w:rPr>
        <w:t xml:space="preserve"> </w:t>
      </w:r>
      <w:bookmarkEnd w:id="243"/>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lastRenderedPageBreak/>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245" w:name="_Toc151532668"/>
      <w:bookmarkStart w:id="246" w:name="_Toc171417134"/>
      <w:r w:rsidRPr="0005603B">
        <w:rPr>
          <w:rFonts w:eastAsia="DengXian"/>
        </w:rPr>
        <w:t>6.2</w:t>
      </w:r>
      <w:r w:rsidRPr="0005603B">
        <w:rPr>
          <w:rFonts w:eastAsia="DengXian"/>
        </w:rPr>
        <w:tab/>
        <w:t>Time sensitive networking charging specific parameters</w:t>
      </w:r>
      <w:bookmarkEnd w:id="245"/>
      <w:bookmarkEnd w:id="246"/>
    </w:p>
    <w:p w14:paraId="4CF6ABD3" w14:textId="77777777" w:rsidR="00154EDF" w:rsidRPr="0005603B" w:rsidRDefault="00154EDF" w:rsidP="00154EDF">
      <w:pPr>
        <w:pStyle w:val="Heading3"/>
      </w:pPr>
      <w:bookmarkStart w:id="247" w:name="_Toc151532669"/>
      <w:bookmarkStart w:id="248" w:name="_Toc171417135"/>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247"/>
      <w:bookmarkEnd w:id="248"/>
    </w:p>
    <w:p w14:paraId="2E2A9000" w14:textId="77777777" w:rsidR="00154EDF" w:rsidRPr="0005603B" w:rsidRDefault="00154EDF" w:rsidP="00154EDF">
      <w:pPr>
        <w:pStyle w:val="Heading4"/>
      </w:pPr>
      <w:bookmarkStart w:id="249" w:name="_Toc151532670"/>
      <w:bookmarkStart w:id="250" w:name="_Toc171417136"/>
      <w:r w:rsidRPr="0005603B">
        <w:t>6.2.1.1</w:t>
      </w:r>
      <w:r w:rsidRPr="0005603B">
        <w:tab/>
        <w:t>General</w:t>
      </w:r>
      <w:bookmarkEnd w:id="249"/>
      <w:bookmarkEnd w:id="250"/>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251" w:name="_Toc151532671"/>
      <w:bookmarkStart w:id="252" w:name="_Toc171417137"/>
      <w:r w:rsidRPr="0005603B">
        <w:rPr>
          <w:lang w:bidi="ar-IQ"/>
        </w:rPr>
        <w:t>6.2.1.2</w:t>
      </w:r>
      <w:r w:rsidRPr="0005603B">
        <w:rPr>
          <w:lang w:bidi="ar-IQ"/>
        </w:rPr>
        <w:tab/>
        <w:t xml:space="preserve">Definition of </w:t>
      </w:r>
      <w:r w:rsidRPr="0005603B">
        <w:rPr>
          <w:rFonts w:eastAsia="DengXian"/>
        </w:rPr>
        <w:t>TSN</w:t>
      </w:r>
      <w:r w:rsidRPr="0005603B">
        <w:rPr>
          <w:lang w:bidi="ar-IQ"/>
        </w:rPr>
        <w:t xml:space="preserve"> Charging Information</w:t>
      </w:r>
      <w:bookmarkEnd w:id="252"/>
      <w:r w:rsidRPr="0005603B">
        <w:rPr>
          <w:lang w:bidi="ar-IQ"/>
        </w:rPr>
        <w:t xml:space="preserve"> </w:t>
      </w:r>
      <w:bookmarkEnd w:id="251"/>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253" w:name="_Toc151532672"/>
      <w:bookmarkStart w:id="254" w:name="_Toc171417138"/>
      <w:r w:rsidRPr="0005603B">
        <w:rPr>
          <w:lang w:bidi="ar-IQ"/>
        </w:rPr>
        <w:lastRenderedPageBreak/>
        <w:t>6.2.1.3</w:t>
      </w:r>
      <w:r w:rsidRPr="0005603B">
        <w:rPr>
          <w:lang w:bidi="ar-IQ"/>
        </w:rPr>
        <w:tab/>
        <w:t xml:space="preserve">Definition of </w:t>
      </w:r>
      <w:r w:rsidRPr="0005603B">
        <w:rPr>
          <w:rFonts w:eastAsia="DengXian"/>
        </w:rPr>
        <w:t>5GS Bridge</w:t>
      </w:r>
      <w:r w:rsidRPr="0005603B">
        <w:rPr>
          <w:lang w:bidi="ar-IQ"/>
        </w:rPr>
        <w:t xml:space="preserve"> Information</w:t>
      </w:r>
      <w:bookmarkEnd w:id="254"/>
      <w:r w:rsidRPr="0005603B">
        <w:rPr>
          <w:lang w:bidi="ar-IQ"/>
        </w:rPr>
        <w:t xml:space="preserve"> </w:t>
      </w:r>
      <w:bookmarkEnd w:id="253"/>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255" w:name="_Toc151532673"/>
      <w:bookmarkStart w:id="256" w:name="_Toc171417139"/>
      <w:r w:rsidRPr="0005603B">
        <w:rPr>
          <w:lang w:bidi="ar-IQ"/>
        </w:rPr>
        <w:t>6.2.1.4</w:t>
      </w:r>
      <w:r w:rsidRPr="0005603B">
        <w:rPr>
          <w:lang w:bidi="ar-IQ"/>
        </w:rPr>
        <w:tab/>
        <w:t>Definition of TSN QoS Information</w:t>
      </w:r>
      <w:bookmarkEnd w:id="256"/>
      <w:r w:rsidRPr="0005603B">
        <w:rPr>
          <w:lang w:bidi="ar-IQ"/>
        </w:rPr>
        <w:t xml:space="preserve"> </w:t>
      </w:r>
      <w:bookmarkEnd w:id="255"/>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257" w:name="_MCCTEMPBM_CRPT15410046___4"/>
            <w:r w:rsidRPr="0005603B">
              <w:rPr>
                <w:b w:val="0"/>
                <w:lang w:eastAsia="zh-CN"/>
              </w:rPr>
              <w:t>Priority</w:t>
            </w:r>
            <w:bookmarkEnd w:id="257"/>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258" w:name="_MCCTEMPBM_CRPT15410047___4"/>
            <w:r w:rsidRPr="0005603B">
              <w:rPr>
                <w:b w:val="0"/>
                <w:lang w:eastAsia="zh-CN"/>
              </w:rPr>
              <w:t>Bridge Delay</w:t>
            </w:r>
            <w:bookmarkEnd w:id="258"/>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 xml:space="preserve">This parameter indicates 5GS </w:t>
            </w:r>
            <w:proofErr w:type="spellStart"/>
            <w:r w:rsidRPr="0005603B">
              <w:t>independentDelayMin</w:t>
            </w:r>
            <w:proofErr w:type="spellEnd"/>
            <w:r w:rsidRPr="0005603B">
              <w:t xml:space="preserve"> and </w:t>
            </w:r>
            <w:proofErr w:type="spellStart"/>
            <w:r w:rsidRPr="0005603B">
              <w:t>independentDelayMax</w:t>
            </w:r>
            <w:proofErr w:type="spellEnd"/>
            <w:r w:rsidRPr="0005603B">
              <w:t xml:space="preserve">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259" w:name="_Toc151532674"/>
      <w:bookmarkStart w:id="260" w:name="_Toc171417140"/>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260"/>
      <w:r w:rsidRPr="0005603B">
        <w:rPr>
          <w:lang w:bidi="ar-IQ"/>
        </w:rPr>
        <w:t xml:space="preserve"> </w:t>
      </w:r>
      <w:bookmarkEnd w:id="259"/>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261" w:name="_Toc151532675"/>
      <w:bookmarkStart w:id="262" w:name="_Toc171417141"/>
      <w:r w:rsidRPr="0005603B">
        <w:rPr>
          <w:lang w:bidi="ar-IQ"/>
        </w:rPr>
        <w:lastRenderedPageBreak/>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262"/>
      <w:r w:rsidRPr="0005603B">
        <w:rPr>
          <w:lang w:bidi="ar-IQ"/>
        </w:rPr>
        <w:t xml:space="preserve"> </w:t>
      </w:r>
      <w:bookmarkEnd w:id="261"/>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 xml:space="preserve">ndicates the </w:t>
            </w:r>
            <w:proofErr w:type="spellStart"/>
            <w:r w:rsidRPr="0005603B">
              <w:rPr>
                <w:lang w:eastAsia="fr-FR"/>
              </w:rPr>
              <w:t>gPTP</w:t>
            </w:r>
            <w:proofErr w:type="spellEnd"/>
            <w:r w:rsidRPr="0005603B">
              <w:rPr>
                <w:lang w:eastAsia="fr-FR"/>
              </w:rPr>
              <w:t xml:space="preserve">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263" w:name="_Toc151532676"/>
      <w:bookmarkStart w:id="264" w:name="_Toc171417142"/>
      <w:r w:rsidRPr="0005603B">
        <w:t>6.2.2</w:t>
      </w:r>
      <w:r w:rsidRPr="0005603B">
        <w:tab/>
        <w:t xml:space="preserve">Formal </w:t>
      </w:r>
      <w:r w:rsidRPr="0005603B">
        <w:rPr>
          <w:rFonts w:eastAsia="DengXian"/>
        </w:rPr>
        <w:t>time sensitive networking</w:t>
      </w:r>
      <w:r w:rsidRPr="0005603B">
        <w:t xml:space="preserve"> charging parameter description</w:t>
      </w:r>
      <w:bookmarkEnd w:id="263"/>
      <w:bookmarkEnd w:id="264"/>
    </w:p>
    <w:p w14:paraId="6072E956" w14:textId="77777777" w:rsidR="003100BC" w:rsidRPr="0005603B" w:rsidRDefault="003100BC" w:rsidP="003100BC">
      <w:pPr>
        <w:pStyle w:val="Heading4"/>
      </w:pPr>
      <w:bookmarkStart w:id="265" w:name="_Toc151532677"/>
      <w:bookmarkStart w:id="266" w:name="_Toc171417143"/>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265"/>
      <w:bookmarkEnd w:id="266"/>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267" w:name="MCCTEMPBM_00000051"/>
      <w:r w:rsidR="00FB7ACE" w:rsidRPr="0005603B">
        <w:t>[</w:t>
      </w:r>
      <w:r w:rsidRPr="0005603B">
        <w:t>7]</w:t>
      </w:r>
      <w:bookmarkEnd w:id="267"/>
      <w:r w:rsidRPr="0005603B">
        <w:t>.</w:t>
      </w:r>
    </w:p>
    <w:p w14:paraId="2D67C949" w14:textId="77777777" w:rsidR="003100BC" w:rsidRPr="0005603B" w:rsidRDefault="003100BC" w:rsidP="003100BC">
      <w:pPr>
        <w:pStyle w:val="Heading4"/>
      </w:pPr>
      <w:bookmarkStart w:id="268" w:name="_Toc151532678"/>
      <w:bookmarkStart w:id="269" w:name="_Toc171417144"/>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268"/>
      <w:bookmarkEnd w:id="269"/>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270" w:name="_Toc151532679"/>
      <w:bookmarkStart w:id="271" w:name="_Toc171417145"/>
      <w:r w:rsidRPr="0005603B">
        <w:t>6.2.3</w:t>
      </w:r>
      <w:r w:rsidRPr="0005603B">
        <w:tab/>
        <w:t>Detailed message format for converged charging</w:t>
      </w:r>
      <w:bookmarkEnd w:id="270"/>
      <w:bookmarkEnd w:id="271"/>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lastRenderedPageBreak/>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272"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rsidDel="001E4A31" w14:paraId="488FAAAA" w14:textId="03B6146D" w:rsidTr="002C591F">
        <w:trPr>
          <w:jc w:val="center"/>
          <w:del w:id="273" w:author="32.282_CR0002R1_(Rel-18)_TSN_CH" w:date="2024-07-04T16:46:00Z"/>
        </w:trPr>
        <w:tc>
          <w:tcPr>
            <w:tcW w:w="4740" w:type="dxa"/>
            <w:gridSpan w:val="2"/>
          </w:tcPr>
          <w:p w14:paraId="4C5EAD77" w14:textId="2A7773AB" w:rsidR="003100BC" w:rsidRPr="0005603B" w:rsidDel="001E4A31" w:rsidRDefault="003100BC" w:rsidP="002C591F">
            <w:pPr>
              <w:pStyle w:val="TAL"/>
              <w:rPr>
                <w:del w:id="274" w:author="32.282_CR0002R1_(Rel-18)_TSN_CH" w:date="2024-07-04T16:46:00Z"/>
                <w:lang w:eastAsia="zh-CN"/>
              </w:rPr>
            </w:pPr>
            <w:del w:id="275" w:author="32.282_CR0002R1_(Rel-18)_TSN_CH" w:date="2024-07-04T16:46:00Z">
              <w:r w:rsidRPr="0005603B" w:rsidDel="001E4A31">
                <w:delText>Subscriber Identifier</w:delText>
              </w:r>
            </w:del>
          </w:p>
        </w:tc>
        <w:tc>
          <w:tcPr>
            <w:tcW w:w="784" w:type="dxa"/>
          </w:tcPr>
          <w:p w14:paraId="67318C6A" w14:textId="01DDB10A" w:rsidR="003100BC" w:rsidRPr="0005603B" w:rsidDel="001E4A31" w:rsidRDefault="003100BC" w:rsidP="008058FA">
            <w:pPr>
              <w:pStyle w:val="TAC"/>
              <w:rPr>
                <w:del w:id="276" w:author="32.282_CR0002R1_(Rel-18)_TSN_CH" w:date="2024-07-04T16:46:00Z"/>
              </w:rPr>
            </w:pPr>
            <w:del w:id="277" w:author="32.282_CR0002R1_(Rel-18)_TSN_CH" w:date="2024-07-04T16:46:00Z">
              <w:r w:rsidRPr="008058FA" w:rsidDel="001E4A31">
                <w:delText>-</w:delText>
              </w:r>
            </w:del>
          </w:p>
        </w:tc>
        <w:tc>
          <w:tcPr>
            <w:tcW w:w="850" w:type="dxa"/>
          </w:tcPr>
          <w:p w14:paraId="72E4A4B5" w14:textId="3BDC0B9B" w:rsidR="003100BC" w:rsidRPr="0005603B" w:rsidDel="001E4A31" w:rsidRDefault="003100BC" w:rsidP="002C591F">
            <w:pPr>
              <w:pStyle w:val="TAC"/>
              <w:ind w:left="200"/>
              <w:rPr>
                <w:del w:id="278" w:author="32.282_CR0002R1_(Rel-18)_TSN_CH" w:date="2024-07-04T16:46:00Z"/>
                <w:lang w:eastAsia="zh-CN" w:bidi="ar-IQ"/>
              </w:rPr>
            </w:pPr>
            <w:del w:id="279" w:author="32.282_CR0002R1_(Rel-18)_TSN_CH" w:date="2024-07-04T16:46:00Z">
              <w:r w:rsidRPr="0005603B" w:rsidDel="001E4A31">
                <w:rPr>
                  <w:lang w:eastAsia="zh-CN" w:bidi="ar-IQ"/>
                </w:rPr>
                <w:delText>-</w:delText>
              </w:r>
            </w:del>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885007" w:rsidRPr="0005603B" w14:paraId="09A32824" w14:textId="77777777" w:rsidTr="00A87BE0">
        <w:trPr>
          <w:jc w:val="center"/>
          <w:ins w:id="280" w:author="32.282_CR0002R1_(Rel-18)_TSN_CH" w:date="2024-07-04T16:46:00Z"/>
        </w:trPr>
        <w:tc>
          <w:tcPr>
            <w:tcW w:w="4740" w:type="dxa"/>
            <w:gridSpan w:val="2"/>
          </w:tcPr>
          <w:p w14:paraId="260A3116" w14:textId="77777777" w:rsidR="00885007" w:rsidRPr="0005603B" w:rsidRDefault="00885007">
            <w:pPr>
              <w:pStyle w:val="TAL"/>
              <w:ind w:left="284"/>
              <w:rPr>
                <w:ins w:id="281" w:author="32.282_CR0002R1_(Rel-18)_TSN_CH" w:date="2024-07-04T16:46:00Z"/>
              </w:rPr>
              <w:pPrChange w:id="282" w:author="CR0002" w:date="2024-06-08T11:45:00Z">
                <w:pPr>
                  <w:pStyle w:val="TAL"/>
                </w:pPr>
              </w:pPrChange>
            </w:pPr>
            <w:ins w:id="283" w:author="32.282_CR0002R1_(Rel-18)_TSN_CH" w:date="2024-07-04T16:46:00Z">
              <w:r>
                <w:rPr>
                  <w:rFonts w:hint="eastAsia"/>
                  <w:lang w:eastAsia="zh-CN"/>
                </w:rPr>
                <w:t>NF Functionality</w:t>
              </w:r>
            </w:ins>
          </w:p>
        </w:tc>
        <w:tc>
          <w:tcPr>
            <w:tcW w:w="784" w:type="dxa"/>
          </w:tcPr>
          <w:p w14:paraId="7009F23B" w14:textId="77777777" w:rsidR="00885007" w:rsidRPr="008058FA" w:rsidRDefault="00885007" w:rsidP="00A87BE0">
            <w:pPr>
              <w:pStyle w:val="TAC"/>
              <w:rPr>
                <w:ins w:id="284" w:author="32.282_CR0002R1_(Rel-18)_TSN_CH" w:date="2024-07-04T16:46:00Z"/>
              </w:rPr>
            </w:pPr>
            <w:ins w:id="285" w:author="32.282_CR0002R1_(Rel-18)_TSN_CH" w:date="2024-07-04T16:46:00Z">
              <w:r w:rsidRPr="008058FA">
                <w:t>ITE</w:t>
              </w:r>
            </w:ins>
          </w:p>
        </w:tc>
        <w:tc>
          <w:tcPr>
            <w:tcW w:w="850" w:type="dxa"/>
          </w:tcPr>
          <w:p w14:paraId="489EA816" w14:textId="77777777" w:rsidR="00885007" w:rsidRPr="0005603B" w:rsidRDefault="00885007" w:rsidP="00A87BE0">
            <w:pPr>
              <w:pStyle w:val="TAC"/>
              <w:ind w:left="200"/>
              <w:rPr>
                <w:ins w:id="286" w:author="32.282_CR0002R1_(Rel-18)_TSN_CH" w:date="2024-07-04T16:46:00Z"/>
                <w:lang w:eastAsia="zh-CN" w:bidi="ar-IQ"/>
              </w:rPr>
            </w:pPr>
            <w:ins w:id="287" w:author="32.282_CR0002R1_(Rel-18)_TSN_CH" w:date="2024-07-04T16:46:00Z">
              <w:r w:rsidRPr="0005603B">
                <w:rPr>
                  <w:lang w:eastAsia="zh-CN" w:bidi="ar-IQ"/>
                </w:rPr>
                <w:t>ITE</w:t>
              </w:r>
            </w:ins>
          </w:p>
        </w:tc>
      </w:tr>
      <w:tr w:rsidR="00885007" w:rsidRPr="0005603B" w14:paraId="4B5D7C8C" w14:textId="77777777" w:rsidTr="00A87BE0">
        <w:trPr>
          <w:jc w:val="center"/>
          <w:ins w:id="288" w:author="32.282_CR0002R1_(Rel-18)_TSN_CH" w:date="2024-07-04T16:46:00Z"/>
        </w:trPr>
        <w:tc>
          <w:tcPr>
            <w:tcW w:w="4740" w:type="dxa"/>
            <w:gridSpan w:val="2"/>
          </w:tcPr>
          <w:p w14:paraId="53479FE1" w14:textId="77777777" w:rsidR="00885007" w:rsidRDefault="00885007" w:rsidP="00A87BE0">
            <w:pPr>
              <w:pStyle w:val="TAL"/>
              <w:ind w:left="284"/>
              <w:rPr>
                <w:ins w:id="289" w:author="32.282_CR0002R1_(Rel-18)_TSN_CH" w:date="2024-07-04T16:46:00Z"/>
                <w:lang w:eastAsia="zh-CN"/>
              </w:rPr>
            </w:pPr>
            <w:ins w:id="290" w:author="32.282_CR0002R1_(Rel-18)_TSN_CH" w:date="2024-07-04T16:46:00Z">
              <w:r w:rsidRPr="002F3ED2">
                <w:rPr>
                  <w:rFonts w:cs="Arial"/>
                  <w:lang w:bidi="ar-IQ"/>
                </w:rPr>
                <w:t>NF Name</w:t>
              </w:r>
            </w:ins>
          </w:p>
        </w:tc>
        <w:tc>
          <w:tcPr>
            <w:tcW w:w="784" w:type="dxa"/>
          </w:tcPr>
          <w:p w14:paraId="7DCD5A6B" w14:textId="77777777" w:rsidR="00885007" w:rsidRPr="008058FA" w:rsidRDefault="00885007" w:rsidP="00A87BE0">
            <w:pPr>
              <w:pStyle w:val="TAC"/>
              <w:rPr>
                <w:ins w:id="291" w:author="32.282_CR0002R1_(Rel-18)_TSN_CH" w:date="2024-07-04T16:46:00Z"/>
              </w:rPr>
            </w:pPr>
            <w:ins w:id="292" w:author="32.282_CR0002R1_(Rel-18)_TSN_CH" w:date="2024-07-04T16:46:00Z">
              <w:r w:rsidRPr="008058FA">
                <w:t>ITE</w:t>
              </w:r>
            </w:ins>
          </w:p>
        </w:tc>
        <w:tc>
          <w:tcPr>
            <w:tcW w:w="850" w:type="dxa"/>
          </w:tcPr>
          <w:p w14:paraId="4A12B95A" w14:textId="77777777" w:rsidR="00885007" w:rsidRPr="0005603B" w:rsidRDefault="00885007" w:rsidP="00A87BE0">
            <w:pPr>
              <w:pStyle w:val="TAC"/>
              <w:ind w:left="200"/>
              <w:rPr>
                <w:ins w:id="293" w:author="32.282_CR0002R1_(Rel-18)_TSN_CH" w:date="2024-07-04T16:46:00Z"/>
                <w:lang w:eastAsia="zh-CN" w:bidi="ar-IQ"/>
              </w:rPr>
            </w:pPr>
            <w:ins w:id="294" w:author="32.282_CR0002R1_(Rel-18)_TSN_CH" w:date="2024-07-04T16:46:00Z">
              <w:r w:rsidRPr="0005603B">
                <w:rPr>
                  <w:lang w:eastAsia="zh-CN" w:bidi="ar-IQ"/>
                </w:rPr>
                <w:t>ITE</w:t>
              </w:r>
            </w:ins>
          </w:p>
        </w:tc>
      </w:tr>
      <w:tr w:rsidR="00885007" w:rsidRPr="0005603B" w14:paraId="2ACF16BF" w14:textId="77777777" w:rsidTr="00A87BE0">
        <w:trPr>
          <w:jc w:val="center"/>
          <w:ins w:id="295" w:author="32.282_CR0002R1_(Rel-18)_TSN_CH" w:date="2024-07-04T16:46:00Z"/>
        </w:trPr>
        <w:tc>
          <w:tcPr>
            <w:tcW w:w="4740" w:type="dxa"/>
            <w:gridSpan w:val="2"/>
          </w:tcPr>
          <w:p w14:paraId="5C7FF24E" w14:textId="77777777" w:rsidR="00885007" w:rsidRDefault="00885007" w:rsidP="00A87BE0">
            <w:pPr>
              <w:pStyle w:val="TAL"/>
              <w:ind w:left="284"/>
              <w:rPr>
                <w:ins w:id="296" w:author="32.282_CR0002R1_(Rel-18)_TSN_CH" w:date="2024-07-04T16:46:00Z"/>
                <w:lang w:eastAsia="zh-CN"/>
              </w:rPr>
            </w:pPr>
            <w:ins w:id="297" w:author="32.282_CR0002R1_(Rel-18)_TSN_CH" w:date="2024-07-04T16:46:00Z">
              <w:r w:rsidRPr="002F3ED2">
                <w:rPr>
                  <w:lang w:bidi="ar-IQ"/>
                </w:rPr>
                <w:t>NF Address</w:t>
              </w:r>
            </w:ins>
          </w:p>
        </w:tc>
        <w:tc>
          <w:tcPr>
            <w:tcW w:w="784" w:type="dxa"/>
          </w:tcPr>
          <w:p w14:paraId="337F864F" w14:textId="77777777" w:rsidR="00885007" w:rsidRPr="008058FA" w:rsidRDefault="00885007" w:rsidP="00A87BE0">
            <w:pPr>
              <w:pStyle w:val="TAC"/>
              <w:rPr>
                <w:ins w:id="298" w:author="32.282_CR0002R1_(Rel-18)_TSN_CH" w:date="2024-07-04T16:46:00Z"/>
              </w:rPr>
            </w:pPr>
            <w:ins w:id="299" w:author="32.282_CR0002R1_(Rel-18)_TSN_CH" w:date="2024-07-04T16:46:00Z">
              <w:r w:rsidRPr="008058FA">
                <w:t>ITE</w:t>
              </w:r>
            </w:ins>
          </w:p>
        </w:tc>
        <w:tc>
          <w:tcPr>
            <w:tcW w:w="850" w:type="dxa"/>
          </w:tcPr>
          <w:p w14:paraId="3E5054B9" w14:textId="77777777" w:rsidR="00885007" w:rsidRPr="0005603B" w:rsidRDefault="00885007" w:rsidP="00A87BE0">
            <w:pPr>
              <w:pStyle w:val="TAC"/>
              <w:ind w:left="200"/>
              <w:rPr>
                <w:ins w:id="300" w:author="32.282_CR0002R1_(Rel-18)_TSN_CH" w:date="2024-07-04T16:46:00Z"/>
                <w:lang w:eastAsia="zh-CN" w:bidi="ar-IQ"/>
              </w:rPr>
            </w:pPr>
            <w:ins w:id="301" w:author="32.282_CR0002R1_(Rel-18)_TSN_CH" w:date="2024-07-04T16:46:00Z">
              <w:r w:rsidRPr="0005603B">
                <w:rPr>
                  <w:lang w:eastAsia="zh-CN" w:bidi="ar-IQ"/>
                </w:rPr>
                <w:t>ITE</w:t>
              </w:r>
            </w:ins>
          </w:p>
        </w:tc>
      </w:tr>
      <w:tr w:rsidR="00885007" w:rsidRPr="0005603B" w14:paraId="52A89605" w14:textId="77777777" w:rsidTr="00A87BE0">
        <w:trPr>
          <w:jc w:val="center"/>
          <w:ins w:id="302" w:author="32.282_CR0002R1_(Rel-18)_TSN_CH" w:date="2024-07-04T16:46:00Z"/>
        </w:trPr>
        <w:tc>
          <w:tcPr>
            <w:tcW w:w="4740" w:type="dxa"/>
            <w:gridSpan w:val="2"/>
          </w:tcPr>
          <w:p w14:paraId="65A8798C" w14:textId="77777777" w:rsidR="00885007" w:rsidRDefault="00885007" w:rsidP="00A87BE0">
            <w:pPr>
              <w:pStyle w:val="TAL"/>
              <w:ind w:left="284"/>
              <w:rPr>
                <w:ins w:id="303" w:author="32.282_CR0002R1_(Rel-18)_TSN_CH" w:date="2024-07-04T16:46:00Z"/>
                <w:lang w:eastAsia="zh-CN"/>
              </w:rPr>
            </w:pPr>
            <w:ins w:id="304" w:author="32.282_CR0002R1_(Rel-18)_TSN_CH" w:date="2024-07-04T16:46:00Z">
              <w:r w:rsidRPr="00F26B94">
                <w:t>NF PLMN ID</w:t>
              </w:r>
            </w:ins>
          </w:p>
        </w:tc>
        <w:tc>
          <w:tcPr>
            <w:tcW w:w="784" w:type="dxa"/>
          </w:tcPr>
          <w:p w14:paraId="0B4BD9BD" w14:textId="77777777" w:rsidR="00885007" w:rsidRPr="008058FA" w:rsidRDefault="00885007" w:rsidP="00A87BE0">
            <w:pPr>
              <w:pStyle w:val="TAC"/>
              <w:rPr>
                <w:ins w:id="305" w:author="32.282_CR0002R1_(Rel-18)_TSN_CH" w:date="2024-07-04T16:46:00Z"/>
              </w:rPr>
            </w:pPr>
            <w:ins w:id="306" w:author="32.282_CR0002R1_(Rel-18)_TSN_CH" w:date="2024-07-04T16:46:00Z">
              <w:r w:rsidRPr="008058FA">
                <w:t>ITE</w:t>
              </w:r>
            </w:ins>
          </w:p>
        </w:tc>
        <w:tc>
          <w:tcPr>
            <w:tcW w:w="850" w:type="dxa"/>
          </w:tcPr>
          <w:p w14:paraId="77ECCE05" w14:textId="77777777" w:rsidR="00885007" w:rsidRPr="0005603B" w:rsidRDefault="00885007" w:rsidP="00A87BE0">
            <w:pPr>
              <w:pStyle w:val="TAC"/>
              <w:ind w:left="200"/>
              <w:rPr>
                <w:ins w:id="307" w:author="32.282_CR0002R1_(Rel-18)_TSN_CH" w:date="2024-07-04T16:46:00Z"/>
                <w:lang w:eastAsia="zh-CN" w:bidi="ar-IQ"/>
              </w:rPr>
            </w:pPr>
            <w:ins w:id="308" w:author="32.282_CR0002R1_(Rel-18)_TSN_CH" w:date="2024-07-04T16:46:00Z">
              <w:r w:rsidRPr="0005603B">
                <w:rPr>
                  <w:lang w:eastAsia="zh-CN" w:bidi="ar-IQ"/>
                </w:rPr>
                <w:t>ITE</w:t>
              </w:r>
            </w:ins>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rsidDel="00C03D5C" w14:paraId="22C0B16F" w14:textId="308907A7" w:rsidTr="002C591F">
        <w:trPr>
          <w:jc w:val="center"/>
          <w:del w:id="309" w:author="32.282_CR0002R1_(Rel-18)_TSN_CH" w:date="2024-07-04T16:47:00Z"/>
        </w:trPr>
        <w:tc>
          <w:tcPr>
            <w:tcW w:w="4740" w:type="dxa"/>
            <w:gridSpan w:val="2"/>
          </w:tcPr>
          <w:p w14:paraId="74B12DEB" w14:textId="6F64098D" w:rsidR="003100BC" w:rsidRPr="0005603B" w:rsidDel="00C03D5C" w:rsidRDefault="003100BC" w:rsidP="002C591F">
            <w:pPr>
              <w:pStyle w:val="TAL"/>
              <w:rPr>
                <w:del w:id="310" w:author="32.282_CR0002R1_(Rel-18)_TSN_CH" w:date="2024-07-04T16:47:00Z"/>
                <w:lang w:eastAsia="zh-CN"/>
              </w:rPr>
            </w:pPr>
            <w:del w:id="311" w:author="32.282_CR0002R1_(Rel-18)_TSN_CH" w:date="2024-07-04T16:47:00Z">
              <w:r w:rsidRPr="0005603B" w:rsidDel="00C03D5C">
                <w:delText>Notify URI</w:delText>
              </w:r>
            </w:del>
          </w:p>
        </w:tc>
        <w:tc>
          <w:tcPr>
            <w:tcW w:w="784" w:type="dxa"/>
          </w:tcPr>
          <w:p w14:paraId="4C3B7659" w14:textId="0B185DB3" w:rsidR="003100BC" w:rsidRPr="0005603B" w:rsidDel="00C03D5C" w:rsidRDefault="003100BC" w:rsidP="008058FA">
            <w:pPr>
              <w:pStyle w:val="TAC"/>
              <w:rPr>
                <w:del w:id="312" w:author="32.282_CR0002R1_(Rel-18)_TSN_CH" w:date="2024-07-04T16:47:00Z"/>
              </w:rPr>
            </w:pPr>
            <w:del w:id="313" w:author="32.282_CR0002R1_(Rel-18)_TSN_CH" w:date="2024-07-04T16:47:00Z">
              <w:r w:rsidRPr="008058FA" w:rsidDel="00C03D5C">
                <w:delText>-</w:delText>
              </w:r>
            </w:del>
          </w:p>
        </w:tc>
        <w:tc>
          <w:tcPr>
            <w:tcW w:w="850" w:type="dxa"/>
          </w:tcPr>
          <w:p w14:paraId="2038166A" w14:textId="6A5DEE3A" w:rsidR="003100BC" w:rsidRPr="0005603B" w:rsidDel="00C03D5C" w:rsidRDefault="003100BC" w:rsidP="002C591F">
            <w:pPr>
              <w:pStyle w:val="TAC"/>
              <w:ind w:left="200"/>
              <w:rPr>
                <w:del w:id="314" w:author="32.282_CR0002R1_(Rel-18)_TSN_CH" w:date="2024-07-04T16:47:00Z"/>
                <w:lang w:eastAsia="zh-CN" w:bidi="ar-IQ"/>
              </w:rPr>
            </w:pPr>
            <w:del w:id="315" w:author="32.282_CR0002R1_(Rel-18)_TSN_CH" w:date="2024-07-04T16:47:00Z">
              <w:r w:rsidRPr="0005603B" w:rsidDel="00C03D5C">
                <w:rPr>
                  <w:lang w:eastAsia="zh-CN" w:bidi="ar-IQ"/>
                </w:rPr>
                <w:delText>-</w:delText>
              </w:r>
            </w:del>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rsidDel="00F51D62" w14:paraId="66DA9BB2" w14:textId="0F32C04E" w:rsidTr="002C591F">
        <w:trPr>
          <w:jc w:val="center"/>
          <w:del w:id="316" w:author="32.282_CR0002R1_(Rel-18)_TSN_CH" w:date="2024-07-04T16:47:00Z"/>
        </w:trPr>
        <w:tc>
          <w:tcPr>
            <w:tcW w:w="4740" w:type="dxa"/>
            <w:gridSpan w:val="2"/>
          </w:tcPr>
          <w:p w14:paraId="47AB6077" w14:textId="308D2320" w:rsidR="003100BC" w:rsidRPr="0005603B" w:rsidDel="00F51D62" w:rsidRDefault="003100BC" w:rsidP="002C591F">
            <w:pPr>
              <w:pStyle w:val="TAL"/>
              <w:rPr>
                <w:del w:id="317" w:author="32.282_CR0002R1_(Rel-18)_TSN_CH" w:date="2024-07-04T16:47:00Z"/>
                <w:lang w:eastAsia="zh-CN"/>
              </w:rPr>
            </w:pPr>
            <w:del w:id="318" w:author="32.282_CR0002R1_(Rel-18)_TSN_CH" w:date="2024-07-04T16:47:00Z">
              <w:r w:rsidRPr="0005603B" w:rsidDel="00F51D62">
                <w:rPr>
                  <w:lang w:eastAsia="zh-CN" w:bidi="ar-IQ"/>
                </w:rPr>
                <w:delText>Triggers</w:delText>
              </w:r>
            </w:del>
          </w:p>
        </w:tc>
        <w:tc>
          <w:tcPr>
            <w:tcW w:w="784" w:type="dxa"/>
          </w:tcPr>
          <w:p w14:paraId="14A094C4" w14:textId="7B31CF7B" w:rsidR="003100BC" w:rsidRPr="0005603B" w:rsidDel="00F51D62" w:rsidRDefault="003100BC" w:rsidP="008058FA">
            <w:pPr>
              <w:pStyle w:val="TAC"/>
              <w:rPr>
                <w:del w:id="319" w:author="32.282_CR0002R1_(Rel-18)_TSN_CH" w:date="2024-07-04T16:47:00Z"/>
              </w:rPr>
            </w:pPr>
            <w:del w:id="320" w:author="32.282_CR0002R1_(Rel-18)_TSN_CH" w:date="2024-07-04T16:47:00Z">
              <w:r w:rsidRPr="008058FA" w:rsidDel="00F51D62">
                <w:delText>-</w:delText>
              </w:r>
            </w:del>
          </w:p>
        </w:tc>
        <w:tc>
          <w:tcPr>
            <w:tcW w:w="850" w:type="dxa"/>
          </w:tcPr>
          <w:p w14:paraId="6F77ED61" w14:textId="0F4CC51E" w:rsidR="003100BC" w:rsidRPr="0005603B" w:rsidDel="00F51D62" w:rsidRDefault="003100BC" w:rsidP="002C591F">
            <w:pPr>
              <w:pStyle w:val="TAC"/>
              <w:ind w:left="200"/>
              <w:rPr>
                <w:del w:id="321" w:author="32.282_CR0002R1_(Rel-18)_TSN_CH" w:date="2024-07-04T16:47:00Z"/>
                <w:lang w:eastAsia="zh-CN" w:bidi="ar-IQ"/>
              </w:rPr>
            </w:pPr>
            <w:del w:id="322" w:author="32.282_CR0002R1_(Rel-18)_TSN_CH" w:date="2024-07-04T16:47:00Z">
              <w:r w:rsidRPr="0005603B" w:rsidDel="00F51D62">
                <w:rPr>
                  <w:lang w:eastAsia="zh-CN" w:bidi="ar-IQ"/>
                </w:rPr>
                <w:delText>-</w:delText>
              </w:r>
            </w:del>
          </w:p>
        </w:tc>
      </w:tr>
      <w:tr w:rsidR="003100BC" w:rsidRPr="0005603B" w:rsidDel="00F51D62" w14:paraId="5D8EFCF2" w14:textId="34EA4455" w:rsidTr="002C591F">
        <w:trPr>
          <w:jc w:val="center"/>
          <w:del w:id="323" w:author="32.282_CR0002R1_(Rel-18)_TSN_CH" w:date="2024-07-04T16:47:00Z"/>
        </w:trPr>
        <w:tc>
          <w:tcPr>
            <w:tcW w:w="4740" w:type="dxa"/>
            <w:gridSpan w:val="2"/>
          </w:tcPr>
          <w:p w14:paraId="6B93E66F" w14:textId="019EF1F3" w:rsidR="003100BC" w:rsidRPr="0005603B" w:rsidDel="00F51D62" w:rsidRDefault="003100BC" w:rsidP="002C591F">
            <w:pPr>
              <w:pStyle w:val="TAL"/>
              <w:rPr>
                <w:del w:id="324" w:author="32.282_CR0002R1_(Rel-18)_TSN_CH" w:date="2024-07-04T16:47:00Z"/>
                <w:lang w:eastAsia="zh-CN"/>
              </w:rPr>
            </w:pPr>
            <w:del w:id="325" w:author="32.282_CR0002R1_(Rel-18)_TSN_CH" w:date="2024-07-04T16:47:00Z">
              <w:r w:rsidRPr="0005603B" w:rsidDel="00F51D62">
                <w:delText xml:space="preserve">Multiple </w:delText>
              </w:r>
              <w:r w:rsidRPr="0005603B" w:rsidDel="00F51D62">
                <w:rPr>
                  <w:lang w:eastAsia="zh-CN"/>
                </w:rPr>
                <w:delText>Unit</w:delText>
              </w:r>
              <w:r w:rsidRPr="0005603B" w:rsidDel="00F51D62">
                <w:delText xml:space="preserve"> Usage</w:delText>
              </w:r>
            </w:del>
          </w:p>
        </w:tc>
        <w:tc>
          <w:tcPr>
            <w:tcW w:w="784" w:type="dxa"/>
          </w:tcPr>
          <w:p w14:paraId="23FC2A4F" w14:textId="3113564A" w:rsidR="003100BC" w:rsidRPr="0005603B" w:rsidDel="00F51D62" w:rsidRDefault="003100BC" w:rsidP="008058FA">
            <w:pPr>
              <w:pStyle w:val="TAC"/>
              <w:rPr>
                <w:del w:id="326" w:author="32.282_CR0002R1_(Rel-18)_TSN_CH" w:date="2024-07-04T16:47:00Z"/>
              </w:rPr>
            </w:pPr>
            <w:del w:id="327" w:author="32.282_CR0002R1_(Rel-18)_TSN_CH" w:date="2024-07-04T16:47:00Z">
              <w:r w:rsidRPr="008058FA" w:rsidDel="00F51D62">
                <w:rPr>
                  <w:rFonts w:hint="eastAsia"/>
                </w:rPr>
                <w:delText>-</w:delText>
              </w:r>
            </w:del>
          </w:p>
        </w:tc>
        <w:tc>
          <w:tcPr>
            <w:tcW w:w="850" w:type="dxa"/>
          </w:tcPr>
          <w:p w14:paraId="1BEFE774" w14:textId="7907A24C" w:rsidR="003100BC" w:rsidRPr="0005603B" w:rsidDel="00F51D62" w:rsidRDefault="003100BC" w:rsidP="002C591F">
            <w:pPr>
              <w:pStyle w:val="TAC"/>
              <w:ind w:left="200"/>
              <w:rPr>
                <w:del w:id="328" w:author="32.282_CR0002R1_(Rel-18)_TSN_CH" w:date="2024-07-04T16:47:00Z"/>
              </w:rPr>
            </w:pPr>
            <w:del w:id="329" w:author="32.282_CR0002R1_(Rel-18)_TSN_CH" w:date="2024-07-04T16:47:00Z">
              <w:r w:rsidRPr="0005603B" w:rsidDel="00F51D62">
                <w:rPr>
                  <w:lang w:eastAsia="zh-CN" w:bidi="ar-IQ"/>
                </w:rPr>
                <w:delText>-</w:delText>
              </w:r>
            </w:del>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272"/>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330"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331" w:name="_MCCTEMPBM_CRPT15410065___4"/>
            <w:r w:rsidRPr="0005603B">
              <w:t>Time Sensitive Networking</w:t>
            </w:r>
            <w:bookmarkEnd w:id="331"/>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0068F3" w:rsidRPr="0005603B" w14:paraId="5D09E414" w14:textId="77777777" w:rsidTr="00A87BE0">
        <w:trPr>
          <w:jc w:val="center"/>
          <w:ins w:id="332" w:author="32.282_CR0002R1_(Rel-18)_TSN_CH" w:date="2024-07-04T16:47:00Z"/>
        </w:trPr>
        <w:tc>
          <w:tcPr>
            <w:tcW w:w="4740" w:type="dxa"/>
            <w:gridSpan w:val="2"/>
          </w:tcPr>
          <w:p w14:paraId="5A0E4B0E" w14:textId="77777777" w:rsidR="000068F3" w:rsidRPr="0005603B" w:rsidRDefault="000068F3" w:rsidP="00572D14">
            <w:pPr>
              <w:pStyle w:val="TAL"/>
              <w:ind w:left="284"/>
              <w:rPr>
                <w:ins w:id="333" w:author="32.282_CR0002R1_(Rel-18)_TSN_CH" w:date="2024-07-04T16:47:00Z"/>
                <w:lang w:eastAsia="zh-CN"/>
              </w:rPr>
            </w:pPr>
            <w:ins w:id="334" w:author="32.282_CR0002R1_(Rel-18)_TSN_CH" w:date="2024-07-04T16:47:00Z">
              <w:r>
                <w:t>Invocation Result</w:t>
              </w:r>
            </w:ins>
          </w:p>
        </w:tc>
        <w:tc>
          <w:tcPr>
            <w:tcW w:w="749" w:type="dxa"/>
          </w:tcPr>
          <w:p w14:paraId="716233F2" w14:textId="77777777" w:rsidR="000068F3" w:rsidRPr="008058FA" w:rsidRDefault="000068F3" w:rsidP="00A87BE0">
            <w:pPr>
              <w:pStyle w:val="TAC"/>
              <w:rPr>
                <w:ins w:id="335" w:author="32.282_CR0002R1_(Rel-18)_TSN_CH" w:date="2024-07-04T16:47:00Z"/>
              </w:rPr>
            </w:pPr>
            <w:ins w:id="336" w:author="32.282_CR0002R1_(Rel-18)_TSN_CH" w:date="2024-07-04T16:47:00Z">
              <w:r w:rsidRPr="008058FA">
                <w:t>ITE</w:t>
              </w:r>
            </w:ins>
          </w:p>
        </w:tc>
        <w:tc>
          <w:tcPr>
            <w:tcW w:w="885" w:type="dxa"/>
          </w:tcPr>
          <w:p w14:paraId="5F6FBF47" w14:textId="77777777" w:rsidR="000068F3" w:rsidRPr="0005603B" w:rsidRDefault="000068F3" w:rsidP="00A87BE0">
            <w:pPr>
              <w:pStyle w:val="TAC"/>
              <w:ind w:left="200"/>
              <w:rPr>
                <w:ins w:id="337" w:author="32.282_CR0002R1_(Rel-18)_TSN_CH" w:date="2024-07-04T16:47:00Z"/>
                <w:lang w:eastAsia="zh-CN" w:bidi="ar-IQ"/>
              </w:rPr>
            </w:pPr>
            <w:ins w:id="338" w:author="32.282_CR0002R1_(Rel-18)_TSN_CH" w:date="2024-07-04T16:47:00Z">
              <w:r w:rsidRPr="0005603B">
                <w:rPr>
                  <w:lang w:eastAsia="zh-CN" w:bidi="ar-IQ"/>
                </w:rPr>
                <w:t>ITE</w:t>
              </w:r>
            </w:ins>
          </w:p>
        </w:tc>
      </w:tr>
      <w:tr w:rsidR="000068F3" w:rsidRPr="0005603B" w14:paraId="54EC93EE" w14:textId="77777777" w:rsidTr="00A87BE0">
        <w:trPr>
          <w:jc w:val="center"/>
          <w:ins w:id="339" w:author="32.282_CR0002R1_(Rel-18)_TSN_CH" w:date="2024-07-04T16:47:00Z"/>
        </w:trPr>
        <w:tc>
          <w:tcPr>
            <w:tcW w:w="4740" w:type="dxa"/>
            <w:gridSpan w:val="2"/>
          </w:tcPr>
          <w:p w14:paraId="5F7FB293" w14:textId="77777777" w:rsidR="000068F3" w:rsidRDefault="000068F3" w:rsidP="00A87BE0">
            <w:pPr>
              <w:pStyle w:val="TAL"/>
              <w:ind w:left="284"/>
              <w:rPr>
                <w:ins w:id="340" w:author="32.282_CR0002R1_(Rel-18)_TSN_CH" w:date="2024-07-04T16:47:00Z"/>
              </w:rPr>
            </w:pPr>
            <w:ins w:id="341" w:author="32.282_CR0002R1_(Rel-18)_TSN_CH" w:date="2024-07-04T16:47:00Z">
              <w:r>
                <w:t>Failed parameter</w:t>
              </w:r>
            </w:ins>
          </w:p>
        </w:tc>
        <w:tc>
          <w:tcPr>
            <w:tcW w:w="749" w:type="dxa"/>
          </w:tcPr>
          <w:p w14:paraId="40F28D0A" w14:textId="77777777" w:rsidR="000068F3" w:rsidRPr="008058FA" w:rsidRDefault="000068F3" w:rsidP="00A87BE0">
            <w:pPr>
              <w:pStyle w:val="TAC"/>
              <w:rPr>
                <w:ins w:id="342" w:author="32.282_CR0002R1_(Rel-18)_TSN_CH" w:date="2024-07-04T16:47:00Z"/>
              </w:rPr>
            </w:pPr>
            <w:ins w:id="343" w:author="32.282_CR0002R1_(Rel-18)_TSN_CH" w:date="2024-07-04T16:47:00Z">
              <w:r w:rsidRPr="008058FA">
                <w:t>ITE</w:t>
              </w:r>
            </w:ins>
          </w:p>
        </w:tc>
        <w:tc>
          <w:tcPr>
            <w:tcW w:w="885" w:type="dxa"/>
          </w:tcPr>
          <w:p w14:paraId="34199818" w14:textId="77777777" w:rsidR="000068F3" w:rsidRPr="0005603B" w:rsidRDefault="000068F3" w:rsidP="00A87BE0">
            <w:pPr>
              <w:pStyle w:val="TAC"/>
              <w:ind w:left="200"/>
              <w:rPr>
                <w:ins w:id="344" w:author="32.282_CR0002R1_(Rel-18)_TSN_CH" w:date="2024-07-04T16:47:00Z"/>
                <w:lang w:eastAsia="zh-CN" w:bidi="ar-IQ"/>
              </w:rPr>
            </w:pPr>
            <w:ins w:id="345" w:author="32.282_CR0002R1_(Rel-18)_TSN_CH" w:date="2024-07-04T16:47:00Z">
              <w:r w:rsidRPr="0005603B">
                <w:rPr>
                  <w:lang w:eastAsia="zh-CN" w:bidi="ar-IQ"/>
                </w:rPr>
                <w:t>ITE</w:t>
              </w:r>
            </w:ins>
          </w:p>
        </w:tc>
      </w:tr>
      <w:tr w:rsidR="000068F3" w:rsidRPr="0005603B" w14:paraId="5DCD0501" w14:textId="77777777" w:rsidTr="00A87BE0">
        <w:trPr>
          <w:jc w:val="center"/>
          <w:ins w:id="346" w:author="32.282_CR0002R1_(Rel-18)_TSN_CH" w:date="2024-07-04T16:47:00Z"/>
        </w:trPr>
        <w:tc>
          <w:tcPr>
            <w:tcW w:w="4740" w:type="dxa"/>
            <w:gridSpan w:val="2"/>
          </w:tcPr>
          <w:p w14:paraId="12F3E8AE" w14:textId="77777777" w:rsidR="000068F3" w:rsidRDefault="000068F3" w:rsidP="00A87BE0">
            <w:pPr>
              <w:pStyle w:val="TAL"/>
              <w:ind w:left="284"/>
              <w:rPr>
                <w:ins w:id="347" w:author="32.282_CR0002R1_(Rel-18)_TSN_CH" w:date="2024-07-04T16:47:00Z"/>
              </w:rPr>
            </w:pPr>
            <w:ins w:id="348" w:author="32.282_CR0002R1_(Rel-18)_TSN_CH" w:date="2024-07-04T16:47:00Z">
              <w:r>
                <w:rPr>
                  <w:rFonts w:cs="Arial"/>
                  <w:szCs w:val="18"/>
                </w:rPr>
                <w:t>Failure Handling</w:t>
              </w:r>
            </w:ins>
          </w:p>
        </w:tc>
        <w:tc>
          <w:tcPr>
            <w:tcW w:w="749" w:type="dxa"/>
          </w:tcPr>
          <w:p w14:paraId="32321F2C" w14:textId="77777777" w:rsidR="000068F3" w:rsidRPr="008058FA" w:rsidRDefault="000068F3" w:rsidP="00A87BE0">
            <w:pPr>
              <w:pStyle w:val="TAC"/>
              <w:rPr>
                <w:ins w:id="349" w:author="32.282_CR0002R1_(Rel-18)_TSN_CH" w:date="2024-07-04T16:47:00Z"/>
              </w:rPr>
            </w:pPr>
            <w:ins w:id="350" w:author="32.282_CR0002R1_(Rel-18)_TSN_CH" w:date="2024-07-04T16:47:00Z">
              <w:r w:rsidRPr="008058FA">
                <w:t>ITE</w:t>
              </w:r>
            </w:ins>
          </w:p>
        </w:tc>
        <w:tc>
          <w:tcPr>
            <w:tcW w:w="885" w:type="dxa"/>
          </w:tcPr>
          <w:p w14:paraId="47E2AB28" w14:textId="77777777" w:rsidR="000068F3" w:rsidRPr="0005603B" w:rsidRDefault="000068F3" w:rsidP="00A87BE0">
            <w:pPr>
              <w:pStyle w:val="TAC"/>
              <w:ind w:left="200"/>
              <w:rPr>
                <w:ins w:id="351" w:author="32.282_CR0002R1_(Rel-18)_TSN_CH" w:date="2024-07-04T16:47:00Z"/>
                <w:lang w:eastAsia="zh-CN" w:bidi="ar-IQ"/>
              </w:rPr>
            </w:pPr>
            <w:ins w:id="352" w:author="32.282_CR0002R1_(Rel-18)_TSN_CH" w:date="2024-07-04T16:47:00Z">
              <w:r w:rsidRPr="0005603B">
                <w:rPr>
                  <w:lang w:eastAsia="zh-CN" w:bidi="ar-IQ"/>
                </w:rPr>
                <w:t>ITE</w:t>
              </w:r>
            </w:ins>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rsidDel="00C35479" w14:paraId="2121797D" w14:textId="1918A95B" w:rsidTr="002C591F">
        <w:trPr>
          <w:jc w:val="center"/>
          <w:del w:id="353" w:author="32.282_CR0002R1_(Rel-18)_TSN_CH" w:date="2024-07-04T16:48:00Z"/>
        </w:trPr>
        <w:tc>
          <w:tcPr>
            <w:tcW w:w="4740" w:type="dxa"/>
            <w:gridSpan w:val="2"/>
            <w:shd w:val="clear" w:color="auto" w:fill="auto"/>
          </w:tcPr>
          <w:p w14:paraId="623B32D1" w14:textId="51A3200E" w:rsidR="003100BC" w:rsidRPr="0005603B" w:rsidDel="00C35479" w:rsidRDefault="003100BC" w:rsidP="002C591F">
            <w:pPr>
              <w:pStyle w:val="TAL"/>
              <w:rPr>
                <w:del w:id="354" w:author="32.282_CR0002R1_(Rel-18)_TSN_CH" w:date="2024-07-04T16:48:00Z"/>
                <w:lang w:eastAsia="zh-CN"/>
              </w:rPr>
            </w:pPr>
            <w:del w:id="355" w:author="32.282_CR0002R1_(Rel-18)_TSN_CH" w:date="2024-07-04T16:48:00Z">
              <w:r w:rsidRPr="0005603B" w:rsidDel="00C35479">
                <w:rPr>
                  <w:lang w:eastAsia="zh-CN"/>
                </w:rPr>
                <w:delText xml:space="preserve">Triggers </w:delText>
              </w:r>
            </w:del>
          </w:p>
        </w:tc>
        <w:tc>
          <w:tcPr>
            <w:tcW w:w="749" w:type="dxa"/>
            <w:shd w:val="clear" w:color="auto" w:fill="auto"/>
          </w:tcPr>
          <w:p w14:paraId="14195CD0" w14:textId="0E7DC870" w:rsidR="003100BC" w:rsidRPr="0005603B" w:rsidDel="00C35479" w:rsidRDefault="003100BC" w:rsidP="008058FA">
            <w:pPr>
              <w:pStyle w:val="TAC"/>
              <w:rPr>
                <w:del w:id="356" w:author="32.282_CR0002R1_(Rel-18)_TSN_CH" w:date="2024-07-04T16:48:00Z"/>
              </w:rPr>
            </w:pPr>
            <w:del w:id="357" w:author="32.282_CR0002R1_(Rel-18)_TSN_CH" w:date="2024-07-04T16:48:00Z">
              <w:r w:rsidRPr="008058FA" w:rsidDel="00C35479">
                <w:rPr>
                  <w:rFonts w:hint="eastAsia"/>
                </w:rPr>
                <w:delText>-</w:delText>
              </w:r>
            </w:del>
          </w:p>
        </w:tc>
        <w:tc>
          <w:tcPr>
            <w:tcW w:w="885" w:type="dxa"/>
          </w:tcPr>
          <w:p w14:paraId="2C0A45B8" w14:textId="4BAF2484" w:rsidR="003100BC" w:rsidRPr="0005603B" w:rsidDel="00C35479" w:rsidRDefault="003100BC" w:rsidP="002C591F">
            <w:pPr>
              <w:pStyle w:val="TAC"/>
              <w:ind w:left="200"/>
              <w:rPr>
                <w:del w:id="358" w:author="32.282_CR0002R1_(Rel-18)_TSN_CH" w:date="2024-07-04T16:48:00Z"/>
                <w:lang w:eastAsia="zh-CN"/>
              </w:rPr>
            </w:pPr>
            <w:del w:id="359" w:author="32.282_CR0002R1_(Rel-18)_TSN_CH" w:date="2024-07-04T16:48:00Z">
              <w:r w:rsidRPr="0005603B" w:rsidDel="00C35479">
                <w:rPr>
                  <w:lang w:eastAsia="zh-CN" w:bidi="ar-IQ"/>
                </w:rPr>
                <w:delText>-</w:delText>
              </w:r>
            </w:del>
          </w:p>
        </w:tc>
      </w:tr>
      <w:tr w:rsidR="003100BC" w:rsidRPr="0005603B" w:rsidDel="00C35479" w14:paraId="286E36E8" w14:textId="0C4E5EA8" w:rsidTr="002C591F">
        <w:trPr>
          <w:jc w:val="center"/>
          <w:del w:id="360" w:author="32.282_CR0002R1_(Rel-18)_TSN_CH" w:date="2024-07-04T16:48:00Z"/>
        </w:trPr>
        <w:tc>
          <w:tcPr>
            <w:tcW w:w="4740" w:type="dxa"/>
            <w:gridSpan w:val="2"/>
            <w:shd w:val="clear" w:color="auto" w:fill="auto"/>
          </w:tcPr>
          <w:p w14:paraId="1C3E7B7E" w14:textId="58845EE8" w:rsidR="003100BC" w:rsidRPr="0005603B" w:rsidDel="00C35479" w:rsidRDefault="003100BC" w:rsidP="002C591F">
            <w:pPr>
              <w:pStyle w:val="TAL"/>
              <w:rPr>
                <w:del w:id="361" w:author="32.282_CR0002R1_(Rel-18)_TSN_CH" w:date="2024-07-04T16:48:00Z"/>
                <w:lang w:eastAsia="zh-CN"/>
              </w:rPr>
            </w:pPr>
            <w:del w:id="362" w:author="32.282_CR0002R1_(Rel-18)_TSN_CH" w:date="2024-07-04T16:48:00Z">
              <w:r w:rsidRPr="0005603B" w:rsidDel="00C35479">
                <w:rPr>
                  <w:lang w:eastAsia="zh-CN"/>
                </w:rPr>
                <w:delText>Multiple Unit information</w:delText>
              </w:r>
            </w:del>
          </w:p>
        </w:tc>
        <w:tc>
          <w:tcPr>
            <w:tcW w:w="749" w:type="dxa"/>
            <w:shd w:val="clear" w:color="auto" w:fill="auto"/>
          </w:tcPr>
          <w:p w14:paraId="24144467" w14:textId="6767F378" w:rsidR="003100BC" w:rsidRPr="0005603B" w:rsidDel="00C35479" w:rsidRDefault="003100BC" w:rsidP="008058FA">
            <w:pPr>
              <w:pStyle w:val="TAC"/>
              <w:rPr>
                <w:del w:id="363" w:author="32.282_CR0002R1_(Rel-18)_TSN_CH" w:date="2024-07-04T16:48:00Z"/>
              </w:rPr>
            </w:pPr>
            <w:del w:id="364" w:author="32.282_CR0002R1_(Rel-18)_TSN_CH" w:date="2024-07-04T16:48:00Z">
              <w:r w:rsidRPr="008058FA" w:rsidDel="00C35479">
                <w:rPr>
                  <w:rFonts w:hint="eastAsia"/>
                </w:rPr>
                <w:delText>-</w:delText>
              </w:r>
            </w:del>
          </w:p>
        </w:tc>
        <w:tc>
          <w:tcPr>
            <w:tcW w:w="885" w:type="dxa"/>
          </w:tcPr>
          <w:p w14:paraId="3890DCAA" w14:textId="45669AD3" w:rsidR="003100BC" w:rsidRPr="0005603B" w:rsidDel="00C35479" w:rsidRDefault="003100BC" w:rsidP="002C591F">
            <w:pPr>
              <w:pStyle w:val="TAC"/>
              <w:ind w:left="200"/>
              <w:rPr>
                <w:del w:id="365" w:author="32.282_CR0002R1_(Rel-18)_TSN_CH" w:date="2024-07-04T16:48:00Z"/>
                <w:lang w:eastAsia="zh-CN"/>
              </w:rPr>
            </w:pPr>
            <w:del w:id="366" w:author="32.282_CR0002R1_(Rel-18)_TSN_CH" w:date="2024-07-04T16:48:00Z">
              <w:r w:rsidRPr="0005603B" w:rsidDel="00C35479">
                <w:rPr>
                  <w:lang w:eastAsia="zh-CN" w:bidi="ar-IQ"/>
                </w:rPr>
                <w:delText>-</w:delText>
              </w:r>
            </w:del>
          </w:p>
        </w:tc>
      </w:tr>
      <w:bookmarkEnd w:id="330"/>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367" w:name="_Toc151532680"/>
      <w:bookmarkStart w:id="368" w:name="_Toc171417146"/>
      <w:r w:rsidRPr="0005603B">
        <w:rPr>
          <w:rFonts w:eastAsia="DengXian"/>
        </w:rPr>
        <w:t>6.3</w:t>
      </w:r>
      <w:r w:rsidRPr="0005603B">
        <w:rPr>
          <w:rFonts w:eastAsia="DengXian"/>
        </w:rPr>
        <w:tab/>
        <w:t>Binding for time sensitive networking converged charging</w:t>
      </w:r>
      <w:bookmarkEnd w:id="367"/>
      <w:bookmarkEnd w:id="368"/>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369" w:name="MCCTEMPBM_00000049"/>
      <w:r w:rsidR="00FB7ACE" w:rsidRPr="0005603B">
        <w:t>[</w:t>
      </w:r>
      <w:r w:rsidR="00E60537">
        <w:t>5</w:t>
      </w:r>
      <w:r w:rsidRPr="0005603B">
        <w:t>]</w:t>
      </w:r>
      <w:bookmarkEnd w:id="369"/>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370" w:name="_Toc151532681"/>
      <w:bookmarkStart w:id="371" w:name="_Toc171417147"/>
      <w:r w:rsidRPr="0005603B">
        <w:lastRenderedPageBreak/>
        <w:t xml:space="preserve">Annex </w:t>
      </w:r>
      <w:r w:rsidR="007363E6" w:rsidRPr="0005603B">
        <w:t>A</w:t>
      </w:r>
      <w:r w:rsidRPr="0005603B">
        <w:t xml:space="preserve"> (informative):</w:t>
      </w:r>
      <w:r w:rsidRPr="0005603B">
        <w:br/>
        <w:t>Change history</w:t>
      </w:r>
      <w:bookmarkEnd w:id="370"/>
      <w:bookmarkEnd w:id="371"/>
    </w:p>
    <w:p w14:paraId="06FAD520" w14:textId="77777777" w:rsidR="00054A22" w:rsidRPr="0005603B" w:rsidRDefault="00054A22" w:rsidP="00054A22">
      <w:pPr>
        <w:pStyle w:val="TH"/>
      </w:pPr>
      <w:bookmarkStart w:id="372" w:name="historyclause"/>
      <w:bookmarkEnd w:id="372"/>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519"/>
        <w:gridCol w:w="4868"/>
        <w:gridCol w:w="710"/>
      </w:tblGrid>
      <w:tr w:rsidR="003C3971" w:rsidRPr="0005603B" w14:paraId="1ECB735E" w14:textId="77777777" w:rsidTr="00EC05B4">
        <w:trPr>
          <w:cantSplit/>
        </w:trPr>
        <w:tc>
          <w:tcPr>
            <w:tcW w:w="9741"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572D14">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proofErr w:type="spellStart"/>
            <w:r w:rsidRPr="0005603B">
              <w:rPr>
                <w:b/>
                <w:sz w:val="16"/>
              </w:rPr>
              <w:t>TDoc</w:t>
            </w:r>
            <w:proofErr w:type="spellEnd"/>
          </w:p>
        </w:tc>
        <w:tc>
          <w:tcPr>
            <w:tcW w:w="5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519"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868"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10"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572D14">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5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519" w:type="dxa"/>
            <w:shd w:val="solid" w:color="FFFFFF" w:fill="auto"/>
          </w:tcPr>
          <w:p w14:paraId="40910D18" w14:textId="77777777" w:rsidR="005F5DD7" w:rsidRPr="0005603B" w:rsidRDefault="005F5DD7" w:rsidP="00C72833">
            <w:pPr>
              <w:pStyle w:val="TAC"/>
              <w:rPr>
                <w:sz w:val="16"/>
                <w:szCs w:val="16"/>
              </w:rPr>
            </w:pPr>
          </w:p>
        </w:tc>
        <w:tc>
          <w:tcPr>
            <w:tcW w:w="4868"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10"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572D14">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5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519" w:type="dxa"/>
            <w:shd w:val="solid" w:color="FFFFFF" w:fill="auto"/>
          </w:tcPr>
          <w:p w14:paraId="6DC12250" w14:textId="77777777" w:rsidR="005F5DD7" w:rsidRPr="0005603B" w:rsidRDefault="005F5DD7" w:rsidP="00C72833">
            <w:pPr>
              <w:pStyle w:val="TAC"/>
              <w:rPr>
                <w:sz w:val="16"/>
                <w:szCs w:val="16"/>
              </w:rPr>
            </w:pPr>
          </w:p>
        </w:tc>
        <w:tc>
          <w:tcPr>
            <w:tcW w:w="4868"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10"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572D14">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5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519" w:type="dxa"/>
            <w:shd w:val="solid" w:color="FFFFFF" w:fill="auto"/>
          </w:tcPr>
          <w:p w14:paraId="089EEC6F" w14:textId="77777777" w:rsidR="00FA6DFE" w:rsidRPr="0005603B" w:rsidRDefault="00FA6DFE" w:rsidP="00C72833">
            <w:pPr>
              <w:pStyle w:val="TAC"/>
              <w:rPr>
                <w:sz w:val="16"/>
                <w:szCs w:val="16"/>
              </w:rPr>
            </w:pPr>
          </w:p>
        </w:tc>
        <w:tc>
          <w:tcPr>
            <w:tcW w:w="4868"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10"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572D14">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5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519" w:type="dxa"/>
            <w:shd w:val="solid" w:color="FFFFFF" w:fill="auto"/>
          </w:tcPr>
          <w:p w14:paraId="67084B75" w14:textId="77777777" w:rsidR="003435AE" w:rsidRPr="0005603B" w:rsidRDefault="003435AE" w:rsidP="00C72833">
            <w:pPr>
              <w:pStyle w:val="TAC"/>
              <w:rPr>
                <w:sz w:val="16"/>
                <w:szCs w:val="16"/>
              </w:rPr>
            </w:pPr>
          </w:p>
        </w:tc>
        <w:tc>
          <w:tcPr>
            <w:tcW w:w="4868"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10"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572D14">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5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519" w:type="dxa"/>
            <w:shd w:val="solid" w:color="FFFFFF" w:fill="auto"/>
          </w:tcPr>
          <w:p w14:paraId="1DB70AFE" w14:textId="77777777" w:rsidR="00115E34" w:rsidRPr="0005603B" w:rsidRDefault="00115E34" w:rsidP="00115E34">
            <w:pPr>
              <w:pStyle w:val="TAC"/>
              <w:rPr>
                <w:sz w:val="16"/>
                <w:szCs w:val="16"/>
              </w:rPr>
            </w:pPr>
          </w:p>
        </w:tc>
        <w:tc>
          <w:tcPr>
            <w:tcW w:w="4868"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10" w:type="dxa"/>
            <w:shd w:val="solid" w:color="FFFFFF" w:fill="auto"/>
          </w:tcPr>
          <w:p w14:paraId="740F7820" w14:textId="452275BD" w:rsidR="00115E34" w:rsidRDefault="00115E34" w:rsidP="00115E34">
            <w:pPr>
              <w:pStyle w:val="TAC"/>
              <w:rPr>
                <w:sz w:val="16"/>
                <w:szCs w:val="16"/>
              </w:rPr>
            </w:pPr>
            <w:r>
              <w:rPr>
                <w:sz w:val="16"/>
                <w:szCs w:val="16"/>
              </w:rPr>
              <w:t>18.0.0</w:t>
            </w:r>
          </w:p>
        </w:tc>
      </w:tr>
      <w:tr w:rsidR="00EC05B4" w:rsidRPr="0005603B" w14:paraId="64694BF8" w14:textId="77777777" w:rsidTr="00572D14">
        <w:tc>
          <w:tcPr>
            <w:tcW w:w="800" w:type="dxa"/>
            <w:shd w:val="solid" w:color="FFFFFF" w:fill="auto"/>
          </w:tcPr>
          <w:p w14:paraId="031E0CD8" w14:textId="15FF0F70" w:rsidR="00EC05B4" w:rsidRDefault="00EC05B4" w:rsidP="00115E34">
            <w:pPr>
              <w:pStyle w:val="TAC"/>
              <w:rPr>
                <w:sz w:val="16"/>
                <w:szCs w:val="16"/>
              </w:rPr>
            </w:pPr>
            <w:r>
              <w:rPr>
                <w:sz w:val="16"/>
                <w:szCs w:val="16"/>
              </w:rPr>
              <w:t>2024-03</w:t>
            </w:r>
          </w:p>
        </w:tc>
        <w:tc>
          <w:tcPr>
            <w:tcW w:w="800" w:type="dxa"/>
            <w:shd w:val="solid" w:color="FFFFFF" w:fill="auto"/>
          </w:tcPr>
          <w:p w14:paraId="32DF7D02" w14:textId="5D9D2EA9" w:rsidR="00EC05B4" w:rsidRDefault="00EC05B4" w:rsidP="00115E34">
            <w:pPr>
              <w:pStyle w:val="TAC"/>
              <w:rPr>
                <w:sz w:val="16"/>
                <w:szCs w:val="16"/>
              </w:rPr>
            </w:pPr>
            <w:r>
              <w:rPr>
                <w:sz w:val="16"/>
                <w:szCs w:val="16"/>
              </w:rPr>
              <w:t>SA#103</w:t>
            </w:r>
          </w:p>
        </w:tc>
        <w:tc>
          <w:tcPr>
            <w:tcW w:w="1094" w:type="dxa"/>
            <w:shd w:val="solid" w:color="FFFFFF" w:fill="auto"/>
          </w:tcPr>
          <w:p w14:paraId="42CB7498" w14:textId="39846B28" w:rsidR="00EC05B4" w:rsidRDefault="00EC05B4" w:rsidP="00115E34">
            <w:pPr>
              <w:pStyle w:val="TAC"/>
              <w:rPr>
                <w:sz w:val="16"/>
                <w:szCs w:val="16"/>
              </w:rPr>
            </w:pPr>
            <w:r w:rsidRPr="00EC05B4">
              <w:rPr>
                <w:sz w:val="16"/>
                <w:szCs w:val="16"/>
              </w:rPr>
              <w:t>SP-240187</w:t>
            </w:r>
          </w:p>
        </w:tc>
        <w:tc>
          <w:tcPr>
            <w:tcW w:w="525" w:type="dxa"/>
            <w:shd w:val="solid" w:color="FFFFFF" w:fill="auto"/>
          </w:tcPr>
          <w:p w14:paraId="1244C4E9" w14:textId="60B9CC02" w:rsidR="00EC05B4" w:rsidRPr="0005603B" w:rsidRDefault="00EC05B4" w:rsidP="00115E34">
            <w:pPr>
              <w:pStyle w:val="TAL"/>
              <w:rPr>
                <w:sz w:val="16"/>
                <w:szCs w:val="16"/>
              </w:rPr>
            </w:pPr>
            <w:r>
              <w:rPr>
                <w:sz w:val="16"/>
                <w:szCs w:val="16"/>
              </w:rPr>
              <w:t>0001</w:t>
            </w:r>
          </w:p>
        </w:tc>
        <w:tc>
          <w:tcPr>
            <w:tcW w:w="425" w:type="dxa"/>
            <w:shd w:val="solid" w:color="FFFFFF" w:fill="auto"/>
          </w:tcPr>
          <w:p w14:paraId="7342E260" w14:textId="77777777" w:rsidR="00EC05B4" w:rsidRPr="0005603B" w:rsidRDefault="00EC05B4" w:rsidP="00115E34">
            <w:pPr>
              <w:pStyle w:val="TAR"/>
              <w:rPr>
                <w:sz w:val="16"/>
                <w:szCs w:val="16"/>
              </w:rPr>
            </w:pPr>
          </w:p>
        </w:tc>
        <w:tc>
          <w:tcPr>
            <w:tcW w:w="519" w:type="dxa"/>
            <w:shd w:val="solid" w:color="FFFFFF" w:fill="auto"/>
          </w:tcPr>
          <w:p w14:paraId="67F384DE" w14:textId="212E0F9B" w:rsidR="00EC05B4" w:rsidRPr="0005603B" w:rsidRDefault="00EC05B4" w:rsidP="00115E34">
            <w:pPr>
              <w:pStyle w:val="TAC"/>
              <w:rPr>
                <w:sz w:val="16"/>
                <w:szCs w:val="16"/>
              </w:rPr>
            </w:pPr>
            <w:r>
              <w:rPr>
                <w:sz w:val="16"/>
                <w:szCs w:val="16"/>
              </w:rPr>
              <w:t>B</w:t>
            </w:r>
          </w:p>
        </w:tc>
        <w:tc>
          <w:tcPr>
            <w:tcW w:w="4868" w:type="dxa"/>
            <w:shd w:val="solid" w:color="FFFFFF" w:fill="auto"/>
          </w:tcPr>
          <w:p w14:paraId="043D2C91" w14:textId="60A00773" w:rsidR="00EC05B4" w:rsidRDefault="00EC05B4" w:rsidP="00115E34">
            <w:pPr>
              <w:pStyle w:val="TAL"/>
              <w:rPr>
                <w:sz w:val="16"/>
                <w:szCs w:val="16"/>
              </w:rPr>
            </w:pPr>
            <w:r w:rsidRPr="00EC05B4">
              <w:rPr>
                <w:sz w:val="16"/>
                <w:szCs w:val="16"/>
              </w:rPr>
              <w:t>Rel-18 CR 32.282 Resolve the EN on SMF and NEF</w:t>
            </w:r>
          </w:p>
        </w:tc>
        <w:tc>
          <w:tcPr>
            <w:tcW w:w="710" w:type="dxa"/>
            <w:shd w:val="solid" w:color="FFFFFF" w:fill="auto"/>
          </w:tcPr>
          <w:p w14:paraId="39E36A14" w14:textId="509330EE" w:rsidR="00EC05B4" w:rsidRDefault="00EC05B4" w:rsidP="00115E34">
            <w:pPr>
              <w:pStyle w:val="TAC"/>
              <w:rPr>
                <w:sz w:val="16"/>
                <w:szCs w:val="16"/>
              </w:rPr>
            </w:pPr>
            <w:r>
              <w:rPr>
                <w:sz w:val="16"/>
                <w:szCs w:val="16"/>
              </w:rPr>
              <w:t>18.1.0</w:t>
            </w:r>
          </w:p>
        </w:tc>
      </w:tr>
      <w:tr w:rsidR="00572D14" w:rsidRPr="0005603B" w14:paraId="2F4B1302" w14:textId="77777777" w:rsidTr="00572D14">
        <w:trPr>
          <w:ins w:id="373" w:author="32.282_CR0002R1_(Rel-18)_TSN_CH" w:date="2024-07-04T16:38:00Z"/>
        </w:trPr>
        <w:tc>
          <w:tcPr>
            <w:tcW w:w="800" w:type="dxa"/>
            <w:shd w:val="solid" w:color="FFFFFF" w:fill="auto"/>
          </w:tcPr>
          <w:p w14:paraId="238A98A8" w14:textId="68601173" w:rsidR="00572D14" w:rsidRDefault="00572D14" w:rsidP="00572D14">
            <w:pPr>
              <w:pStyle w:val="TAC"/>
              <w:rPr>
                <w:ins w:id="374" w:author="32.282_CR0002R1_(Rel-18)_TSN_CH" w:date="2024-07-04T16:38:00Z"/>
                <w:sz w:val="16"/>
                <w:szCs w:val="16"/>
              </w:rPr>
            </w:pPr>
            <w:ins w:id="375" w:author="32.282_CR0002R1_(Rel-18)_TSN_CH" w:date="2024-07-04T16:38:00Z">
              <w:r>
                <w:rPr>
                  <w:sz w:val="16"/>
                  <w:szCs w:val="16"/>
                </w:rPr>
                <w:t>2024-06</w:t>
              </w:r>
            </w:ins>
          </w:p>
        </w:tc>
        <w:tc>
          <w:tcPr>
            <w:tcW w:w="800" w:type="dxa"/>
            <w:shd w:val="solid" w:color="FFFFFF" w:fill="auto"/>
          </w:tcPr>
          <w:p w14:paraId="170F32E2" w14:textId="3A637AEE" w:rsidR="00572D14" w:rsidRDefault="00572D14" w:rsidP="00572D14">
            <w:pPr>
              <w:pStyle w:val="TAC"/>
              <w:rPr>
                <w:ins w:id="376" w:author="32.282_CR0002R1_(Rel-18)_TSN_CH" w:date="2024-07-04T16:38:00Z"/>
                <w:sz w:val="16"/>
                <w:szCs w:val="16"/>
              </w:rPr>
            </w:pPr>
            <w:ins w:id="377" w:author="32.282_CR0002R1_(Rel-18)_TSN_CH" w:date="2024-07-04T16:38:00Z">
              <w:r>
                <w:rPr>
                  <w:sz w:val="16"/>
                  <w:szCs w:val="16"/>
                </w:rPr>
                <w:t>SA#104</w:t>
              </w:r>
            </w:ins>
          </w:p>
        </w:tc>
        <w:tc>
          <w:tcPr>
            <w:tcW w:w="1094" w:type="dxa"/>
            <w:shd w:val="solid" w:color="FFFFFF" w:fill="auto"/>
          </w:tcPr>
          <w:p w14:paraId="3D1FD760" w14:textId="6E545A0E" w:rsidR="00572D14" w:rsidRPr="00EC05B4" w:rsidRDefault="00572D14" w:rsidP="00572D14">
            <w:pPr>
              <w:pStyle w:val="TAC"/>
              <w:rPr>
                <w:ins w:id="378" w:author="32.282_CR0002R1_(Rel-18)_TSN_CH" w:date="2024-07-04T16:38:00Z"/>
                <w:sz w:val="16"/>
                <w:szCs w:val="16"/>
              </w:rPr>
            </w:pPr>
            <w:ins w:id="379" w:author="32.282_CR0002R1_(Rel-18)_TSN_CH" w:date="2024-07-09T11:30:00Z">
              <w:r w:rsidRPr="00572D14">
                <w:rPr>
                  <w:sz w:val="16"/>
                  <w:szCs w:val="16"/>
                </w:rPr>
                <w:t>SP-240848</w:t>
              </w:r>
            </w:ins>
          </w:p>
        </w:tc>
        <w:tc>
          <w:tcPr>
            <w:tcW w:w="525" w:type="dxa"/>
            <w:shd w:val="solid" w:color="FFFFFF" w:fill="auto"/>
          </w:tcPr>
          <w:p w14:paraId="09965E76" w14:textId="457A8ADA" w:rsidR="00572D14" w:rsidRDefault="00572D14" w:rsidP="00572D14">
            <w:pPr>
              <w:pStyle w:val="TAL"/>
              <w:rPr>
                <w:ins w:id="380" w:author="32.282_CR0002R1_(Rel-18)_TSN_CH" w:date="2024-07-04T16:38:00Z"/>
                <w:sz w:val="16"/>
                <w:szCs w:val="16"/>
              </w:rPr>
            </w:pPr>
            <w:ins w:id="381" w:author="32.282_CR0002R1_(Rel-18)_TSN_CH" w:date="2024-07-09T11:30:00Z">
              <w:r w:rsidRPr="00572D14">
                <w:rPr>
                  <w:sz w:val="16"/>
                  <w:szCs w:val="16"/>
                </w:rPr>
                <w:t>0002</w:t>
              </w:r>
            </w:ins>
          </w:p>
        </w:tc>
        <w:tc>
          <w:tcPr>
            <w:tcW w:w="425" w:type="dxa"/>
            <w:shd w:val="solid" w:color="FFFFFF" w:fill="auto"/>
          </w:tcPr>
          <w:p w14:paraId="68B28D83" w14:textId="092D9BA6" w:rsidR="00572D14" w:rsidRPr="0005603B" w:rsidRDefault="00572D14" w:rsidP="00572D14">
            <w:pPr>
              <w:pStyle w:val="TAR"/>
              <w:rPr>
                <w:ins w:id="382" w:author="32.282_CR0002R1_(Rel-18)_TSN_CH" w:date="2024-07-04T16:38:00Z"/>
                <w:sz w:val="16"/>
                <w:szCs w:val="16"/>
              </w:rPr>
            </w:pPr>
            <w:ins w:id="383" w:author="32.282_CR0002R1_(Rel-18)_TSN_CH" w:date="2024-07-09T11:30:00Z">
              <w:r w:rsidRPr="00572D14">
                <w:rPr>
                  <w:sz w:val="16"/>
                  <w:szCs w:val="16"/>
                </w:rPr>
                <w:t>1</w:t>
              </w:r>
            </w:ins>
          </w:p>
        </w:tc>
        <w:tc>
          <w:tcPr>
            <w:tcW w:w="519" w:type="dxa"/>
            <w:shd w:val="solid" w:color="FFFFFF" w:fill="auto"/>
          </w:tcPr>
          <w:p w14:paraId="24EBC0B8" w14:textId="35B8E99A" w:rsidR="00572D14" w:rsidRDefault="00572D14" w:rsidP="00572D14">
            <w:pPr>
              <w:pStyle w:val="TAC"/>
              <w:rPr>
                <w:ins w:id="384" w:author="32.282_CR0002R1_(Rel-18)_TSN_CH" w:date="2024-07-04T16:38:00Z"/>
                <w:sz w:val="16"/>
                <w:szCs w:val="16"/>
              </w:rPr>
            </w:pPr>
            <w:ins w:id="385" w:author="32.282_CR0002R1_(Rel-18)_TSN_CH" w:date="2024-07-09T11:30:00Z">
              <w:r w:rsidRPr="00572D14">
                <w:rPr>
                  <w:sz w:val="16"/>
                  <w:szCs w:val="16"/>
                </w:rPr>
                <w:t>F</w:t>
              </w:r>
            </w:ins>
          </w:p>
        </w:tc>
        <w:tc>
          <w:tcPr>
            <w:tcW w:w="4868" w:type="dxa"/>
            <w:shd w:val="solid" w:color="FFFFFF" w:fill="auto"/>
          </w:tcPr>
          <w:p w14:paraId="034D1C6D" w14:textId="2F590DCA" w:rsidR="00572D14" w:rsidRPr="00EC05B4" w:rsidRDefault="00572D14" w:rsidP="00572D14">
            <w:pPr>
              <w:pStyle w:val="TAL"/>
              <w:rPr>
                <w:ins w:id="386" w:author="32.282_CR0002R1_(Rel-18)_TSN_CH" w:date="2024-07-04T16:38:00Z"/>
                <w:sz w:val="16"/>
                <w:szCs w:val="16"/>
              </w:rPr>
            </w:pPr>
            <w:ins w:id="387" w:author="32.282_CR0002R1_(Rel-18)_TSN_CH" w:date="2024-07-04T16:39:00Z">
              <w:r w:rsidRPr="005A375A">
                <w:rPr>
                  <w:sz w:val="16"/>
                  <w:szCs w:val="16"/>
                </w:rPr>
                <w:t>Rel-18 CR 32.282 Correct charging information for TSN domain charging</w:t>
              </w:r>
            </w:ins>
          </w:p>
        </w:tc>
        <w:tc>
          <w:tcPr>
            <w:tcW w:w="710" w:type="dxa"/>
            <w:shd w:val="solid" w:color="FFFFFF" w:fill="auto"/>
          </w:tcPr>
          <w:p w14:paraId="4048434F" w14:textId="7A0FA578" w:rsidR="00572D14" w:rsidRDefault="00572D14" w:rsidP="00572D14">
            <w:pPr>
              <w:pStyle w:val="TAC"/>
              <w:rPr>
                <w:ins w:id="388" w:author="32.282_CR0002R1_(Rel-18)_TSN_CH" w:date="2024-07-04T16:38:00Z"/>
                <w:sz w:val="16"/>
                <w:szCs w:val="16"/>
              </w:rPr>
            </w:pPr>
            <w:ins w:id="389" w:author="32.282_CR0002R1_(Rel-18)_TSN_CH" w:date="2024-07-04T16:39:00Z">
              <w:r>
                <w:rPr>
                  <w:sz w:val="16"/>
                  <w:szCs w:val="16"/>
                </w:rPr>
                <w:t>18.2.0</w:t>
              </w:r>
            </w:ins>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3E713" w14:textId="77777777" w:rsidR="00664674" w:rsidRDefault="00664674">
      <w:r>
        <w:separator/>
      </w:r>
    </w:p>
  </w:endnote>
  <w:endnote w:type="continuationSeparator" w:id="0">
    <w:p w14:paraId="17D4899C" w14:textId="77777777" w:rsidR="00664674" w:rsidRDefault="00664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4311F" w14:textId="77777777" w:rsidR="00664674" w:rsidRDefault="00664674">
      <w:r>
        <w:separator/>
      </w:r>
    </w:p>
  </w:footnote>
  <w:footnote w:type="continuationSeparator" w:id="0">
    <w:p w14:paraId="306266B8" w14:textId="77777777" w:rsidR="00664674" w:rsidRDefault="00664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AF0F3B2"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DD425E">
      <w:rPr>
        <w:rFonts w:ascii="Arial" w:hAnsi="Arial" w:cs="Arial"/>
        <w:b/>
        <w:noProof/>
        <w:szCs w:val="18"/>
      </w:rPr>
      <w:t>3GPP TS 32.282 V18.12.0 (2024-0306)</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5BC518C1"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DD425E">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79_CR0007R1_(Rel-18)_5MBS_CH">
    <w15:presenceInfo w15:providerId="None" w15:userId="32.279_CR0007R1_(Rel-18)_5MBS_CH"/>
  </w15:person>
  <w15:person w15:author="32.282_CR0002R1_(Rel-18)_TSN_CH">
    <w15:presenceInfo w15:providerId="None" w15:userId="32.282_CR0002R1_(Rel-18)_TSN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rQUAjoBVXSwAAAA="/>
  </w:docVars>
  <w:rsids>
    <w:rsidRoot w:val="004E213A"/>
    <w:rsid w:val="000068F3"/>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E4A31"/>
    <w:rsid w:val="001F0C1D"/>
    <w:rsid w:val="001F1132"/>
    <w:rsid w:val="001F168B"/>
    <w:rsid w:val="001F5BCE"/>
    <w:rsid w:val="001F7590"/>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2F6C6B"/>
    <w:rsid w:val="003100BC"/>
    <w:rsid w:val="003172DC"/>
    <w:rsid w:val="00327356"/>
    <w:rsid w:val="00342965"/>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72D14"/>
    <w:rsid w:val="00597B11"/>
    <w:rsid w:val="005A375A"/>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4674"/>
    <w:rsid w:val="006673EE"/>
    <w:rsid w:val="006909B4"/>
    <w:rsid w:val="006912E9"/>
    <w:rsid w:val="006A0459"/>
    <w:rsid w:val="006A323F"/>
    <w:rsid w:val="006B1DC7"/>
    <w:rsid w:val="006B30D0"/>
    <w:rsid w:val="006C3D95"/>
    <w:rsid w:val="006D22CF"/>
    <w:rsid w:val="006E5C86"/>
    <w:rsid w:val="00701116"/>
    <w:rsid w:val="00706160"/>
    <w:rsid w:val="00707CF4"/>
    <w:rsid w:val="0071174C"/>
    <w:rsid w:val="0071279E"/>
    <w:rsid w:val="00713C44"/>
    <w:rsid w:val="00730478"/>
    <w:rsid w:val="00734A5B"/>
    <w:rsid w:val="007363E6"/>
    <w:rsid w:val="0074026F"/>
    <w:rsid w:val="007429F6"/>
    <w:rsid w:val="00744E76"/>
    <w:rsid w:val="00746A46"/>
    <w:rsid w:val="00757FD7"/>
    <w:rsid w:val="00765EA3"/>
    <w:rsid w:val="00766BE1"/>
    <w:rsid w:val="00774DA4"/>
    <w:rsid w:val="00781F0F"/>
    <w:rsid w:val="00797558"/>
    <w:rsid w:val="007A4913"/>
    <w:rsid w:val="007B5A64"/>
    <w:rsid w:val="007B600E"/>
    <w:rsid w:val="007C1671"/>
    <w:rsid w:val="007C2466"/>
    <w:rsid w:val="007C297B"/>
    <w:rsid w:val="007D5C7A"/>
    <w:rsid w:val="007F0F4A"/>
    <w:rsid w:val="007F785F"/>
    <w:rsid w:val="008028A4"/>
    <w:rsid w:val="008058FA"/>
    <w:rsid w:val="00814634"/>
    <w:rsid w:val="008224E5"/>
    <w:rsid w:val="00830747"/>
    <w:rsid w:val="0085251E"/>
    <w:rsid w:val="008556BB"/>
    <w:rsid w:val="00857897"/>
    <w:rsid w:val="008768CA"/>
    <w:rsid w:val="00876934"/>
    <w:rsid w:val="00882140"/>
    <w:rsid w:val="00885007"/>
    <w:rsid w:val="00891C49"/>
    <w:rsid w:val="008C384C"/>
    <w:rsid w:val="008E2D68"/>
    <w:rsid w:val="008E6756"/>
    <w:rsid w:val="0090271F"/>
    <w:rsid w:val="00902E23"/>
    <w:rsid w:val="009114D7"/>
    <w:rsid w:val="0091348E"/>
    <w:rsid w:val="00917CCB"/>
    <w:rsid w:val="00932D06"/>
    <w:rsid w:val="00933FB0"/>
    <w:rsid w:val="00936562"/>
    <w:rsid w:val="009367B2"/>
    <w:rsid w:val="00942EC2"/>
    <w:rsid w:val="009503AD"/>
    <w:rsid w:val="00955CBC"/>
    <w:rsid w:val="00970A9F"/>
    <w:rsid w:val="00983F6B"/>
    <w:rsid w:val="009B1081"/>
    <w:rsid w:val="009B4176"/>
    <w:rsid w:val="009B6416"/>
    <w:rsid w:val="009B70A2"/>
    <w:rsid w:val="009B7F5B"/>
    <w:rsid w:val="009C7B41"/>
    <w:rsid w:val="009E3832"/>
    <w:rsid w:val="009F37B7"/>
    <w:rsid w:val="00A033BC"/>
    <w:rsid w:val="00A10F02"/>
    <w:rsid w:val="00A11BCF"/>
    <w:rsid w:val="00A164B4"/>
    <w:rsid w:val="00A171D4"/>
    <w:rsid w:val="00A2343C"/>
    <w:rsid w:val="00A26956"/>
    <w:rsid w:val="00A27486"/>
    <w:rsid w:val="00A362F8"/>
    <w:rsid w:val="00A53724"/>
    <w:rsid w:val="00A56066"/>
    <w:rsid w:val="00A67E5B"/>
    <w:rsid w:val="00A73129"/>
    <w:rsid w:val="00A769B9"/>
    <w:rsid w:val="00A82346"/>
    <w:rsid w:val="00A861A8"/>
    <w:rsid w:val="00A92BA1"/>
    <w:rsid w:val="00A95A32"/>
    <w:rsid w:val="00AB4A5D"/>
    <w:rsid w:val="00AC6BC6"/>
    <w:rsid w:val="00AD60F2"/>
    <w:rsid w:val="00AE65E2"/>
    <w:rsid w:val="00AF1460"/>
    <w:rsid w:val="00AF4F05"/>
    <w:rsid w:val="00B15449"/>
    <w:rsid w:val="00B20526"/>
    <w:rsid w:val="00B251FF"/>
    <w:rsid w:val="00B331EF"/>
    <w:rsid w:val="00B608E2"/>
    <w:rsid w:val="00B62CB9"/>
    <w:rsid w:val="00B773E0"/>
    <w:rsid w:val="00B93086"/>
    <w:rsid w:val="00B95D7A"/>
    <w:rsid w:val="00BA19ED"/>
    <w:rsid w:val="00BA4B8D"/>
    <w:rsid w:val="00BC0F7D"/>
    <w:rsid w:val="00BD23AE"/>
    <w:rsid w:val="00BD7D31"/>
    <w:rsid w:val="00BE0AF4"/>
    <w:rsid w:val="00BE3255"/>
    <w:rsid w:val="00BF128E"/>
    <w:rsid w:val="00C03D5C"/>
    <w:rsid w:val="00C074DD"/>
    <w:rsid w:val="00C1496A"/>
    <w:rsid w:val="00C15AC4"/>
    <w:rsid w:val="00C16929"/>
    <w:rsid w:val="00C33079"/>
    <w:rsid w:val="00C35479"/>
    <w:rsid w:val="00C45231"/>
    <w:rsid w:val="00C551FF"/>
    <w:rsid w:val="00C57F93"/>
    <w:rsid w:val="00C6652F"/>
    <w:rsid w:val="00C72833"/>
    <w:rsid w:val="00C80550"/>
    <w:rsid w:val="00C80F1D"/>
    <w:rsid w:val="00C91962"/>
    <w:rsid w:val="00C93F40"/>
    <w:rsid w:val="00CA3D0C"/>
    <w:rsid w:val="00CA52CE"/>
    <w:rsid w:val="00CB0648"/>
    <w:rsid w:val="00CB1317"/>
    <w:rsid w:val="00CF69C0"/>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25E"/>
    <w:rsid w:val="00DD4C17"/>
    <w:rsid w:val="00DD518D"/>
    <w:rsid w:val="00DD74A5"/>
    <w:rsid w:val="00DF2B1F"/>
    <w:rsid w:val="00DF364F"/>
    <w:rsid w:val="00DF62CD"/>
    <w:rsid w:val="00E16509"/>
    <w:rsid w:val="00E315BE"/>
    <w:rsid w:val="00E44582"/>
    <w:rsid w:val="00E51745"/>
    <w:rsid w:val="00E60537"/>
    <w:rsid w:val="00E73796"/>
    <w:rsid w:val="00E77645"/>
    <w:rsid w:val="00E97F09"/>
    <w:rsid w:val="00EA15B0"/>
    <w:rsid w:val="00EA5EA7"/>
    <w:rsid w:val="00EA614F"/>
    <w:rsid w:val="00EA6815"/>
    <w:rsid w:val="00EB4439"/>
    <w:rsid w:val="00EB6972"/>
    <w:rsid w:val="00EC05B4"/>
    <w:rsid w:val="00EC4A25"/>
    <w:rsid w:val="00EC5E09"/>
    <w:rsid w:val="00EE47F6"/>
    <w:rsid w:val="00EE4A7C"/>
    <w:rsid w:val="00EE6FF7"/>
    <w:rsid w:val="00EF0976"/>
    <w:rsid w:val="00EF608C"/>
    <w:rsid w:val="00F025A2"/>
    <w:rsid w:val="00F04712"/>
    <w:rsid w:val="00F13360"/>
    <w:rsid w:val="00F22EC7"/>
    <w:rsid w:val="00F325C8"/>
    <w:rsid w:val="00F51A51"/>
    <w:rsid w:val="00F51D62"/>
    <w:rsid w:val="00F51EF7"/>
    <w:rsid w:val="00F53A3F"/>
    <w:rsid w:val="00F653B8"/>
    <w:rsid w:val="00F70264"/>
    <w:rsid w:val="00F7086B"/>
    <w:rsid w:val="00F759D6"/>
    <w:rsid w:val="00F82BDA"/>
    <w:rsid w:val="00F9008D"/>
    <w:rsid w:val="00FA1266"/>
    <w:rsid w:val="00FA324B"/>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qFormat/>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qFormat/>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oleObject" Target="embeddings/oleObject3.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4</Pages>
  <Words>8517</Words>
  <Characters>4854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9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82_CR0002R1_(Rel-18)_TSN_CH</cp:lastModifiedBy>
  <cp:revision>23</cp:revision>
  <cp:lastPrinted>2019-02-25T14:05:00Z</cp:lastPrinted>
  <dcterms:created xsi:type="dcterms:W3CDTF">2024-04-03T09:35:00Z</dcterms:created>
  <dcterms:modified xsi:type="dcterms:W3CDTF">2024-07-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AQRBQlMtWmgfb3NPTlKVVjBrJOr7pQT7r8MaxZmOlVYZ5Mdu7ZelXW0jpbAyDV45K5VQo0+G
Nybs7w007j6NLsGRxHyyg7L9pL17UqibZ0XNTS1ZhZzcqy8Dkgi+WOFVFwoU/pA5KjUZwJ3s
YAAuMK3BZtQ0Fp5CBd/K76jLYF5Ow3V4PRR5SOqmfpQFb12cGjM6gWFXSW5S+YCH1abDVwAi
CxPEuH5FrbvzCHnG0T</vt:lpwstr>
  </property>
  <property fmtid="{D5CDD505-2E9C-101B-9397-08002B2CF9AE}" pid="14" name="_2015_ms_pID_7253431">
    <vt:lpwstr>oiiZjbj4faoZKDRpQHtqnYCZHGdGrc7HWGuJOuZ/QQBov7Fzm9aUpn
Pcj3HDLuqVxZtN/r0CksOrFTds0R5vOOhL2o4D4ST9CRCZO76a93Cub4TiJ77tFeb4yqxTuv
cJNWhMmvNDlHslxtgxNM1/ivqesxYYfbvsEq9OVYmrRbDJa3tHoK4uCRkQ5Z1pciL0TJ6iru
5U6Ik7hyTopoOIH1Z/PYvHcbYyNF4TeAftDi</vt:lpwstr>
  </property>
  <property fmtid="{D5CDD505-2E9C-101B-9397-08002B2CF9AE}" pid="15" name="_2015_ms_pID_7253432">
    <vt:lpwstr>nzZDZzCBoirdu0xLp23pRO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